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A2737" w14:textId="0BB76E0D" w:rsidR="00FB41EC" w:rsidRDefault="00FB41EC" w:rsidP="00291966">
      <w:pPr>
        <w:pStyle w:val="SignaturePage"/>
      </w:pPr>
    </w:p>
    <w:p w14:paraId="17059828" w14:textId="4CAAE92F" w:rsidR="00FB41EC" w:rsidRDefault="00FB41EC" w:rsidP="00291966">
      <w:pPr>
        <w:pStyle w:val="SignaturePage"/>
      </w:pPr>
    </w:p>
    <w:p w14:paraId="53C081D2" w14:textId="1741F701" w:rsidR="00FB41EC" w:rsidRDefault="00FB41EC" w:rsidP="00291966">
      <w:pPr>
        <w:pStyle w:val="SignaturePage"/>
      </w:pPr>
    </w:p>
    <w:p w14:paraId="58AD9450" w14:textId="161FAEAF" w:rsidR="00291966" w:rsidRDefault="00291966" w:rsidP="00291966">
      <w:pPr>
        <w:pStyle w:val="SignaturePage"/>
      </w:pPr>
    </w:p>
    <w:p w14:paraId="587D3F72" w14:textId="57F7EA61" w:rsidR="00291966" w:rsidRDefault="00291966" w:rsidP="00291966">
      <w:pPr>
        <w:pStyle w:val="SignaturePage"/>
      </w:pPr>
    </w:p>
    <w:p w14:paraId="5CE76FA4" w14:textId="35B2CFB4" w:rsidR="00291966" w:rsidRDefault="00291966" w:rsidP="00291966">
      <w:pPr>
        <w:pStyle w:val="SignaturePage"/>
      </w:pPr>
    </w:p>
    <w:p w14:paraId="27D7002A" w14:textId="692905CB" w:rsidR="00291966" w:rsidRDefault="00291966" w:rsidP="00291966">
      <w:pPr>
        <w:pStyle w:val="SignaturePage"/>
      </w:pPr>
    </w:p>
    <w:p w14:paraId="65D0378D" w14:textId="77777777" w:rsidR="00A5394C" w:rsidRDefault="00A5394C" w:rsidP="00291966">
      <w:pPr>
        <w:pStyle w:val="SignaturePage"/>
      </w:pPr>
    </w:p>
    <w:p w14:paraId="7B7F8F6A" w14:textId="77777777" w:rsidR="005A4E66" w:rsidRDefault="005A4E66" w:rsidP="00291966">
      <w:pPr>
        <w:pStyle w:val="SignaturePage"/>
      </w:pPr>
    </w:p>
    <w:p w14:paraId="6609AD61" w14:textId="002DF8B0" w:rsidR="00584656" w:rsidRDefault="00C96656" w:rsidP="00291966">
      <w:pPr>
        <w:pStyle w:val="SignaturePage"/>
      </w:pPr>
      <w:r>
        <w:t>Title:</w:t>
      </w:r>
    </w:p>
    <w:p w14:paraId="7C450816" w14:textId="0408BDA9" w:rsidR="00C96656" w:rsidRDefault="00C96656" w:rsidP="00291966">
      <w:pPr>
        <w:pStyle w:val="SignaturePage"/>
      </w:pPr>
      <w:r>
        <w:t>Subtitle</w:t>
      </w:r>
    </w:p>
    <w:p w14:paraId="5E60A84D" w14:textId="7FF01142" w:rsidR="00C96656" w:rsidRDefault="00C96656" w:rsidP="00291966">
      <w:pPr>
        <w:pStyle w:val="SignaturePage"/>
      </w:pPr>
    </w:p>
    <w:p w14:paraId="37D3068A" w14:textId="77777777" w:rsidR="00A5394C" w:rsidRDefault="00A5394C" w:rsidP="00291966">
      <w:pPr>
        <w:pStyle w:val="SignaturePage"/>
      </w:pPr>
    </w:p>
    <w:p w14:paraId="422CC99C" w14:textId="3D946E99" w:rsidR="00FB41EC" w:rsidRDefault="00FB41EC" w:rsidP="00291966">
      <w:pPr>
        <w:pStyle w:val="SignaturePage"/>
      </w:pPr>
    </w:p>
    <w:p w14:paraId="0263B110" w14:textId="77777777" w:rsidR="00A5394C" w:rsidRDefault="00A5394C" w:rsidP="00291966">
      <w:pPr>
        <w:pStyle w:val="SignaturePage"/>
      </w:pPr>
    </w:p>
    <w:p w14:paraId="622F7F01" w14:textId="57917DB3" w:rsidR="00C96656" w:rsidRDefault="00A5394C" w:rsidP="00291966">
      <w:pPr>
        <w:pStyle w:val="SignaturePage"/>
      </w:pPr>
      <w:r>
        <w:t>by</w:t>
      </w:r>
    </w:p>
    <w:p w14:paraId="352EC2B7" w14:textId="77777777" w:rsidR="00A5394C" w:rsidRDefault="00A5394C" w:rsidP="00291966">
      <w:pPr>
        <w:pStyle w:val="SignaturePage"/>
      </w:pPr>
    </w:p>
    <w:p w14:paraId="75D4956B" w14:textId="234E89FA" w:rsidR="00C96656" w:rsidRDefault="00C96656" w:rsidP="00291966">
      <w:pPr>
        <w:pStyle w:val="SignaturePage"/>
      </w:pPr>
      <w:r>
        <w:t>[Your Full Name]</w:t>
      </w:r>
    </w:p>
    <w:p w14:paraId="170FF059" w14:textId="12BD7EDD" w:rsidR="00C96656" w:rsidRDefault="00C96656" w:rsidP="00291966">
      <w:pPr>
        <w:pStyle w:val="SignaturePage"/>
      </w:pPr>
    </w:p>
    <w:p w14:paraId="0AB89C8F" w14:textId="77777777" w:rsidR="00A5394C" w:rsidRDefault="00A5394C" w:rsidP="00291966">
      <w:pPr>
        <w:pStyle w:val="SignaturePage"/>
      </w:pPr>
    </w:p>
    <w:p w14:paraId="5499B494" w14:textId="77777777" w:rsidR="00FB41EC" w:rsidRDefault="00FB41EC" w:rsidP="00291966">
      <w:pPr>
        <w:pStyle w:val="SignaturePage"/>
      </w:pPr>
    </w:p>
    <w:p w14:paraId="42905604" w14:textId="451D0C6B" w:rsidR="00C96656" w:rsidRDefault="00C96656" w:rsidP="00291966">
      <w:pPr>
        <w:pStyle w:val="SignaturePage"/>
      </w:pPr>
      <w:r>
        <w:t>A thesis submitted to the [name of college or school] of</w:t>
      </w:r>
    </w:p>
    <w:p w14:paraId="06722E3B" w14:textId="17B8D64A" w:rsidR="00C96656" w:rsidRDefault="00C96656" w:rsidP="00291966">
      <w:pPr>
        <w:pStyle w:val="SignaturePage"/>
      </w:pPr>
      <w:r>
        <w:t>Florida Institute of Technology</w:t>
      </w:r>
    </w:p>
    <w:p w14:paraId="290180B8" w14:textId="6EBAF07E" w:rsidR="00C96656" w:rsidRDefault="00A5394C" w:rsidP="00291966">
      <w:pPr>
        <w:pStyle w:val="SignaturePage"/>
      </w:pPr>
      <w:r>
        <w:t>i</w:t>
      </w:r>
      <w:r w:rsidR="00C96656">
        <w:t>n par</w:t>
      </w:r>
      <w:r w:rsidR="00FB41EC">
        <w:t>tial fulfillment of the requirements</w:t>
      </w:r>
    </w:p>
    <w:p w14:paraId="65AFD6BA" w14:textId="4CB753E2" w:rsidR="00FB41EC" w:rsidRDefault="00A5394C" w:rsidP="00291966">
      <w:pPr>
        <w:pStyle w:val="SignaturePage"/>
      </w:pPr>
      <w:r>
        <w:t>f</w:t>
      </w:r>
      <w:r w:rsidR="00FB41EC">
        <w:t>or the degree of</w:t>
      </w:r>
    </w:p>
    <w:p w14:paraId="1D8F9A83" w14:textId="675ADD3C" w:rsidR="00FB41EC" w:rsidRDefault="00FB41EC" w:rsidP="00291966">
      <w:pPr>
        <w:pStyle w:val="SignaturePage"/>
      </w:pPr>
    </w:p>
    <w:p w14:paraId="23E624FC" w14:textId="77777777" w:rsidR="00A5394C" w:rsidRDefault="00A5394C" w:rsidP="00291966">
      <w:pPr>
        <w:pStyle w:val="SignaturePage"/>
      </w:pPr>
    </w:p>
    <w:p w14:paraId="5FE0E3CB" w14:textId="77777777" w:rsidR="00FB41EC" w:rsidRDefault="00FB41EC" w:rsidP="00291966">
      <w:pPr>
        <w:pStyle w:val="SignaturePage"/>
      </w:pPr>
    </w:p>
    <w:p w14:paraId="6481D5F7" w14:textId="3A9556B5" w:rsidR="00FB41EC" w:rsidRDefault="00FB41EC" w:rsidP="00291966">
      <w:pPr>
        <w:pStyle w:val="SignaturePage"/>
      </w:pPr>
      <w:r>
        <w:t>[Degree]</w:t>
      </w:r>
    </w:p>
    <w:p w14:paraId="0E2C2C22" w14:textId="599266DE" w:rsidR="00FB41EC" w:rsidRDefault="00A5394C" w:rsidP="00291966">
      <w:pPr>
        <w:pStyle w:val="SignaturePage"/>
      </w:pPr>
      <w:r>
        <w:t>i</w:t>
      </w:r>
      <w:r w:rsidR="00FB41EC">
        <w:t>n</w:t>
      </w:r>
    </w:p>
    <w:p w14:paraId="05AB2257" w14:textId="702D8183" w:rsidR="00FB41EC" w:rsidRDefault="00FB41EC" w:rsidP="00291966">
      <w:pPr>
        <w:pStyle w:val="SignaturePage"/>
      </w:pPr>
      <w:r>
        <w:t>[Program</w:t>
      </w:r>
      <w:r w:rsidR="00A5394C">
        <w:t>]</w:t>
      </w:r>
    </w:p>
    <w:p w14:paraId="79A27D78" w14:textId="1CCE628C" w:rsidR="00FB41EC" w:rsidRDefault="00FB41EC" w:rsidP="00291966">
      <w:pPr>
        <w:pStyle w:val="SignaturePage"/>
      </w:pPr>
    </w:p>
    <w:p w14:paraId="3FC004E7" w14:textId="77777777" w:rsidR="00A5394C" w:rsidRDefault="00A5394C" w:rsidP="00291966">
      <w:pPr>
        <w:pStyle w:val="SignaturePage"/>
      </w:pPr>
    </w:p>
    <w:p w14:paraId="14C95B12" w14:textId="77777777" w:rsidR="00FB41EC" w:rsidRDefault="00FB41EC" w:rsidP="00291966">
      <w:pPr>
        <w:pStyle w:val="SignaturePage"/>
      </w:pPr>
    </w:p>
    <w:p w14:paraId="4A26C570" w14:textId="41FA942C" w:rsidR="00FB41EC" w:rsidRDefault="00FB41EC" w:rsidP="00291966">
      <w:pPr>
        <w:pStyle w:val="SignaturePage"/>
      </w:pPr>
      <w:r>
        <w:t>Melbourne, Florida</w:t>
      </w:r>
    </w:p>
    <w:p w14:paraId="45133825" w14:textId="0FA7FE6D" w:rsidR="005A4E66" w:rsidRDefault="00FB41EC" w:rsidP="00291966">
      <w:pPr>
        <w:pStyle w:val="SignaturePage"/>
      </w:pPr>
      <w:r>
        <w:t>Month, Year</w:t>
      </w:r>
      <w:r w:rsidR="005A4E66">
        <w:br w:type="page"/>
      </w:r>
    </w:p>
    <w:p w14:paraId="70A9AEF2" w14:textId="77777777" w:rsidR="00B23067" w:rsidRPr="005D1B43" w:rsidRDefault="00B23067" w:rsidP="00470FB4">
      <w:pPr>
        <w:pStyle w:val="SignaturePage"/>
      </w:pPr>
      <w:r w:rsidRPr="005D1B43">
        <w:lastRenderedPageBreak/>
        <w:t>We the undersigned committee hereby approve the attached thesis,</w:t>
      </w:r>
    </w:p>
    <w:p w14:paraId="38A97625" w14:textId="30F32563" w:rsidR="00B23067" w:rsidRPr="005D1B43" w:rsidRDefault="00B23067" w:rsidP="00470FB4">
      <w:pPr>
        <w:pStyle w:val="SignaturePage"/>
      </w:pPr>
      <w:r w:rsidRPr="005D1B43">
        <w:t>“</w:t>
      </w:r>
      <w:proofErr w:type="spellStart"/>
      <w:r w:rsidRPr="005D1B43">
        <w:t>Xxxx</w:t>
      </w:r>
      <w:proofErr w:type="spellEnd"/>
      <w:r w:rsidRPr="005D1B43">
        <w:t xml:space="preserve"> </w:t>
      </w:r>
      <w:proofErr w:type="spellStart"/>
      <w:r w:rsidRPr="005D1B43">
        <w:t>Xxxx</w:t>
      </w:r>
      <w:proofErr w:type="spellEnd"/>
      <w:r w:rsidRPr="005D1B43">
        <w:t xml:space="preserve"> </w:t>
      </w:r>
      <w:proofErr w:type="spellStart"/>
      <w:r w:rsidRPr="005D1B43">
        <w:t>Xxxxxxxx</w:t>
      </w:r>
      <w:proofErr w:type="spellEnd"/>
      <w:r w:rsidRPr="005D1B43">
        <w:t xml:space="preserve"> </w:t>
      </w:r>
      <w:proofErr w:type="spellStart"/>
      <w:r w:rsidRPr="005D1B43">
        <w:t>Xxxxxxxx</w:t>
      </w:r>
      <w:proofErr w:type="spellEnd"/>
      <w:r w:rsidRPr="005D1B43">
        <w:t xml:space="preserve"> xxx </w:t>
      </w:r>
      <w:proofErr w:type="spellStart"/>
      <w:r w:rsidRPr="005D1B43">
        <w:t>Xxx</w:t>
      </w:r>
      <w:proofErr w:type="spellEnd"/>
      <w:r w:rsidRPr="005D1B43">
        <w:t xml:space="preserve"> </w:t>
      </w:r>
      <w:proofErr w:type="spellStart"/>
      <w:r w:rsidRPr="005D1B43">
        <w:t>Xxxxxxxxxxxx</w:t>
      </w:r>
      <w:proofErr w:type="spellEnd"/>
      <w:r w:rsidRPr="005D1B43">
        <w:t xml:space="preserve">:  </w:t>
      </w:r>
      <w:proofErr w:type="spellStart"/>
      <w:r w:rsidRPr="005D1B43">
        <w:t>Xxxxxxxx</w:t>
      </w:r>
      <w:proofErr w:type="spellEnd"/>
      <w:r w:rsidRPr="005D1B43">
        <w:t xml:space="preserve"> </w:t>
      </w:r>
      <w:proofErr w:type="spellStart"/>
      <w:r w:rsidRPr="005D1B43">
        <w:t>Xxxxxxxxxx</w:t>
      </w:r>
      <w:proofErr w:type="spellEnd"/>
      <w:r w:rsidRPr="005D1B43">
        <w:t xml:space="preserve"> </w:t>
      </w:r>
      <w:proofErr w:type="spellStart"/>
      <w:r w:rsidRPr="005D1B43">
        <w:t>Xxxxxxx</w:t>
      </w:r>
      <w:proofErr w:type="spellEnd"/>
      <w:r w:rsidRPr="005D1B43">
        <w:t xml:space="preserve"> </w:t>
      </w:r>
      <w:proofErr w:type="spellStart"/>
      <w:r w:rsidRPr="005D1B43">
        <w:t>Xxxxxxx</w:t>
      </w:r>
      <w:proofErr w:type="spellEnd"/>
      <w:r w:rsidRPr="005D1B43">
        <w:t xml:space="preserve"> </w:t>
      </w:r>
      <w:proofErr w:type="spellStart"/>
      <w:r w:rsidRPr="005D1B43">
        <w:t>Xxxxxxxx</w:t>
      </w:r>
      <w:proofErr w:type="spellEnd"/>
      <w:r w:rsidRPr="005D1B43">
        <w:t xml:space="preserve">: </w:t>
      </w:r>
      <w:proofErr w:type="spellStart"/>
      <w:r w:rsidRPr="005D1B43">
        <w:t>Xxxxxx-Xxxxxxle</w:t>
      </w:r>
      <w:proofErr w:type="spellEnd"/>
      <w:r w:rsidRPr="005D1B43">
        <w:t xml:space="preserve"> </w:t>
      </w:r>
      <w:proofErr w:type="spellStart"/>
      <w:r w:rsidRPr="005D1B43">
        <w:t>Xxxxxx</w:t>
      </w:r>
      <w:proofErr w:type="spellEnd"/>
      <w:r w:rsidRPr="005D1B43">
        <w:t>.”</w:t>
      </w:r>
    </w:p>
    <w:p w14:paraId="58264993" w14:textId="7AEE16C3" w:rsidR="00B23067" w:rsidRPr="005D1B43" w:rsidRDefault="00B23067" w:rsidP="00470FB4">
      <w:pPr>
        <w:pStyle w:val="SignaturePage"/>
      </w:pPr>
      <w:r w:rsidRPr="005D1B43">
        <w:t>by</w:t>
      </w:r>
    </w:p>
    <w:p w14:paraId="4FE167F7" w14:textId="77777777" w:rsidR="00B23067" w:rsidRPr="005D1B43" w:rsidRDefault="00B23067" w:rsidP="00470FB4">
      <w:pPr>
        <w:pStyle w:val="SignaturePage"/>
      </w:pPr>
      <w:r w:rsidRPr="005D1B43">
        <w:t>Given Name Middle Name Family Name</w:t>
      </w:r>
    </w:p>
    <w:p w14:paraId="155E4739" w14:textId="77777777" w:rsidR="00B23067" w:rsidRPr="005D1B43" w:rsidRDefault="00B23067" w:rsidP="00B23067">
      <w:pPr>
        <w:jc w:val="center"/>
      </w:pPr>
    </w:p>
    <w:p w14:paraId="5CDF1D0A" w14:textId="77777777" w:rsidR="00B23067" w:rsidRPr="005D1B43" w:rsidRDefault="00B23067" w:rsidP="00B23067"/>
    <w:p w14:paraId="7669DF79" w14:textId="77777777" w:rsidR="00B23067" w:rsidRPr="005D1B43" w:rsidRDefault="00B23067" w:rsidP="00B23067">
      <w:pPr>
        <w:pStyle w:val="Signatures"/>
        <w:spacing w:before="0"/>
      </w:pPr>
      <w:r w:rsidRPr="005D1B43">
        <w:t>_________________________________________________</w:t>
      </w:r>
    </w:p>
    <w:p w14:paraId="56AF12CD" w14:textId="6286858C" w:rsidR="00B23067" w:rsidRPr="005D1B43" w:rsidRDefault="00B23067" w:rsidP="00B23067">
      <w:pPr>
        <w:pStyle w:val="Signature2"/>
      </w:pPr>
      <w:r w:rsidRPr="005D1B43">
        <w:t xml:space="preserve">First Name Family Name, </w:t>
      </w:r>
      <w:r w:rsidR="00F81EA8" w:rsidRPr="005D1B43">
        <w:t>Ph.D.</w:t>
      </w:r>
    </w:p>
    <w:p w14:paraId="15712767" w14:textId="77777777" w:rsidR="00B23067" w:rsidRPr="005D1B43" w:rsidRDefault="00B23067" w:rsidP="00B23067">
      <w:pPr>
        <w:pStyle w:val="Signature2"/>
      </w:pPr>
      <w:r w:rsidRPr="005D1B43">
        <w:t>Assistant Professor</w:t>
      </w:r>
    </w:p>
    <w:p w14:paraId="31016798" w14:textId="77777777" w:rsidR="00B23067" w:rsidRPr="005D1B43" w:rsidRDefault="00B23067" w:rsidP="00B23067">
      <w:pPr>
        <w:pStyle w:val="Signature2"/>
      </w:pPr>
      <w:r w:rsidRPr="005D1B43">
        <w:t>Mechanical and Civil Engineering</w:t>
      </w:r>
    </w:p>
    <w:p w14:paraId="1DF00F82" w14:textId="77777777" w:rsidR="00B23067" w:rsidRPr="005D1B43" w:rsidRDefault="00B23067" w:rsidP="00B23067">
      <w:pPr>
        <w:pStyle w:val="Signature2"/>
      </w:pPr>
      <w:r w:rsidRPr="005D1B43">
        <w:t>Major Advisor</w:t>
      </w:r>
    </w:p>
    <w:p w14:paraId="1D8FA72D" w14:textId="77777777" w:rsidR="00B23067" w:rsidRPr="005D1B43" w:rsidRDefault="00B23067" w:rsidP="00B23067">
      <w:pPr>
        <w:pStyle w:val="Signatures"/>
      </w:pPr>
      <w:r w:rsidRPr="005D1B43">
        <w:t>_________________________________________________</w:t>
      </w:r>
    </w:p>
    <w:p w14:paraId="2B0D1EA0" w14:textId="77777777" w:rsidR="00B23067" w:rsidRPr="005D1B43" w:rsidRDefault="00B23067" w:rsidP="00B23067">
      <w:pPr>
        <w:pStyle w:val="Signature2"/>
      </w:pPr>
      <w:r w:rsidRPr="005D1B43">
        <w:t>First Name Family Name, Psy.D.</w:t>
      </w:r>
    </w:p>
    <w:p w14:paraId="315C9939" w14:textId="77777777" w:rsidR="00B23067" w:rsidRPr="005D1B43" w:rsidRDefault="00B23067" w:rsidP="00B23067">
      <w:pPr>
        <w:pStyle w:val="Signature2"/>
      </w:pPr>
      <w:r w:rsidRPr="005D1B43">
        <w:t>Associate Professor</w:t>
      </w:r>
    </w:p>
    <w:p w14:paraId="486EE2EB" w14:textId="77777777" w:rsidR="00B23067" w:rsidRPr="005D1B43" w:rsidRDefault="00B23067" w:rsidP="00B23067">
      <w:pPr>
        <w:pStyle w:val="Signature2"/>
      </w:pPr>
      <w:r w:rsidRPr="005D1B43">
        <w:t>Clinical Psychology</w:t>
      </w:r>
    </w:p>
    <w:p w14:paraId="61042896" w14:textId="77777777" w:rsidR="00B23067" w:rsidRPr="005D1B43" w:rsidRDefault="00B23067" w:rsidP="00B23067">
      <w:pPr>
        <w:pStyle w:val="Signatures"/>
      </w:pPr>
      <w:r w:rsidRPr="005D1B43">
        <w:t>_________________________________________________</w:t>
      </w:r>
    </w:p>
    <w:p w14:paraId="7795ECD0" w14:textId="77777777" w:rsidR="00B23067" w:rsidRPr="005D1B43" w:rsidRDefault="00B23067" w:rsidP="00B23067">
      <w:pPr>
        <w:pStyle w:val="Signature2"/>
      </w:pPr>
      <w:r w:rsidRPr="005D1B43">
        <w:t xml:space="preserve">First Name Family Name, Ph.D. </w:t>
      </w:r>
    </w:p>
    <w:p w14:paraId="4DAADE19" w14:textId="77777777" w:rsidR="00B23067" w:rsidRPr="005D1B43" w:rsidRDefault="00B23067" w:rsidP="00B23067">
      <w:pPr>
        <w:pStyle w:val="Signature2"/>
      </w:pPr>
      <w:r w:rsidRPr="005D1B43">
        <w:t>Associate Professor</w:t>
      </w:r>
    </w:p>
    <w:p w14:paraId="2F174CB6" w14:textId="77777777" w:rsidR="00B23067" w:rsidRPr="005D1B43" w:rsidRDefault="00B23067" w:rsidP="00B23067">
      <w:pPr>
        <w:pStyle w:val="Signature2"/>
      </w:pPr>
      <w:r w:rsidRPr="005D1B43">
        <w:t>Mechanical and Civil Engineering</w:t>
      </w:r>
    </w:p>
    <w:p w14:paraId="2BE69D9D" w14:textId="77777777" w:rsidR="00B23067" w:rsidRPr="005D1B43" w:rsidRDefault="00B23067" w:rsidP="00B23067">
      <w:pPr>
        <w:pStyle w:val="Signatures"/>
      </w:pPr>
      <w:r w:rsidRPr="005D1B43">
        <w:t>_________________________________________________</w:t>
      </w:r>
    </w:p>
    <w:p w14:paraId="49394C0D" w14:textId="77777777" w:rsidR="00B23067" w:rsidRPr="005D1B43" w:rsidRDefault="00B23067" w:rsidP="00B23067">
      <w:pPr>
        <w:pStyle w:val="Signature2"/>
      </w:pPr>
      <w:r w:rsidRPr="005D1B43">
        <w:t>First Name Family Name, Ph.D.</w:t>
      </w:r>
    </w:p>
    <w:p w14:paraId="36277B85" w14:textId="77777777" w:rsidR="00B23067" w:rsidRPr="005D1B43" w:rsidRDefault="00B23067" w:rsidP="00B23067">
      <w:pPr>
        <w:pStyle w:val="Signature2"/>
      </w:pPr>
      <w:r w:rsidRPr="005D1B43">
        <w:t>Assistant Professor</w:t>
      </w:r>
    </w:p>
    <w:p w14:paraId="23BA6D44" w14:textId="77777777" w:rsidR="00B23067" w:rsidRPr="005D1B43" w:rsidRDefault="00B23067" w:rsidP="00B23067">
      <w:pPr>
        <w:pStyle w:val="Signature2"/>
      </w:pPr>
      <w:r w:rsidRPr="005D1B43">
        <w:t>Mechanical and Civil Engineering</w:t>
      </w:r>
    </w:p>
    <w:p w14:paraId="41FE9C46" w14:textId="222B9F02" w:rsidR="00B23067" w:rsidRPr="005D1B43" w:rsidRDefault="00B23067" w:rsidP="00B23067">
      <w:pPr>
        <w:pStyle w:val="Signatures"/>
      </w:pPr>
      <w:r w:rsidRPr="005D1B43">
        <w:t>_________________________________________________</w:t>
      </w:r>
    </w:p>
    <w:p w14:paraId="5FBE09B6" w14:textId="77777777" w:rsidR="00B23067" w:rsidRPr="005D1B43" w:rsidRDefault="00B23067" w:rsidP="00B23067">
      <w:pPr>
        <w:pStyle w:val="Signature2"/>
      </w:pPr>
      <w:r w:rsidRPr="005D1B43">
        <w:t xml:space="preserve">First Name Family Name, Ph.D., P.E.  </w:t>
      </w:r>
    </w:p>
    <w:p w14:paraId="1887749E" w14:textId="77777777" w:rsidR="00B23067" w:rsidRPr="005D1B43" w:rsidRDefault="00B23067" w:rsidP="00B23067">
      <w:pPr>
        <w:pStyle w:val="Signature2"/>
      </w:pPr>
      <w:r w:rsidRPr="005D1B43">
        <w:t>Professor and Department Head</w:t>
      </w:r>
    </w:p>
    <w:p w14:paraId="772BCDFF" w14:textId="77777777" w:rsidR="00710C6B" w:rsidRDefault="00B23067" w:rsidP="004C247E">
      <w:pPr>
        <w:ind w:left="990" w:firstLine="720"/>
        <w:sectPr w:rsidR="00710C6B" w:rsidSect="009426D3">
          <w:footerReference w:type="default" r:id="rId11"/>
          <w:pgSz w:w="12240" w:h="15840"/>
          <w:pgMar w:top="1728" w:right="1728" w:bottom="1728" w:left="2448" w:header="720" w:footer="720" w:gutter="0"/>
          <w:cols w:space="720"/>
          <w:docGrid w:linePitch="360"/>
        </w:sectPr>
      </w:pPr>
      <w:r w:rsidRPr="005D1B43">
        <w:t>Mechanical and Civil Engineering</w:t>
      </w:r>
    </w:p>
    <w:p w14:paraId="4A71DB72" w14:textId="3A4F699C" w:rsidR="00FB41EC" w:rsidRDefault="004C247E" w:rsidP="00E7733C">
      <w:pPr>
        <w:pStyle w:val="Heading1"/>
        <w:numPr>
          <w:ilvl w:val="0"/>
          <w:numId w:val="0"/>
        </w:numPr>
      </w:pPr>
      <w:bookmarkStart w:id="0" w:name="_Toc50040549"/>
      <w:r>
        <w:lastRenderedPageBreak/>
        <w:t>Abstract</w:t>
      </w:r>
      <w:bookmarkEnd w:id="0"/>
    </w:p>
    <w:p w14:paraId="69C74AB0" w14:textId="77777777" w:rsidR="00876F25" w:rsidRDefault="00876F25" w:rsidP="00231D8A"/>
    <w:p w14:paraId="1393692E" w14:textId="1D893315" w:rsidR="00231D8A" w:rsidRDefault="00876F25" w:rsidP="005D1A2A">
      <w:pPr>
        <w:spacing w:line="480" w:lineRule="auto"/>
      </w:pPr>
      <w:r>
        <w:t>Title: Subtitle</w:t>
      </w:r>
    </w:p>
    <w:p w14:paraId="33796ABF" w14:textId="1BEA352A" w:rsidR="00876F25" w:rsidRDefault="00876F25" w:rsidP="005D1A2A">
      <w:pPr>
        <w:spacing w:line="480" w:lineRule="auto"/>
      </w:pPr>
      <w:r>
        <w:t>Author: Your Full Name</w:t>
      </w:r>
    </w:p>
    <w:p w14:paraId="030648F4" w14:textId="0F64DC62" w:rsidR="00876F25" w:rsidRDefault="00876F25" w:rsidP="005D1A2A">
      <w:pPr>
        <w:spacing w:line="480" w:lineRule="auto"/>
      </w:pPr>
      <w:r>
        <w:t>Advisor: Major Advisor Name, Ph.D.</w:t>
      </w:r>
    </w:p>
    <w:p w14:paraId="46402D55" w14:textId="135F8D58" w:rsidR="00307108" w:rsidRDefault="00307108" w:rsidP="005D1A2A">
      <w:pPr>
        <w:rPr>
          <w:iCs/>
        </w:rPr>
      </w:pPr>
      <w:r w:rsidRPr="00307108">
        <w:rPr>
          <w:iCs/>
        </w:rPr>
        <w:t>This document is intended to be used as a template for creating a Florida Tech Thesis or Dissertation. The styles are set to meet</w:t>
      </w:r>
      <w:r w:rsidR="0027514D">
        <w:rPr>
          <w:iCs/>
        </w:rPr>
        <w:t xml:space="preserve"> the formatting recommendations</w:t>
      </w:r>
      <w:r w:rsidRPr="00307108">
        <w:rPr>
          <w:iCs/>
        </w:rPr>
        <w:t xml:space="preserve"> and the text can be overwritten to create a new document. </w:t>
      </w:r>
      <w:bookmarkStart w:id="1" w:name="_GoBack"/>
      <w:bookmarkEnd w:id="1"/>
      <w:r w:rsidRPr="00307108">
        <w:rPr>
          <w:iCs/>
        </w:rPr>
        <w:t>A key thing to remember in this process is consistency in your formatting</w:t>
      </w:r>
      <w:r>
        <w:rPr>
          <w:iCs/>
        </w:rPr>
        <w:t>.</w:t>
      </w:r>
    </w:p>
    <w:p w14:paraId="0ED39A91" w14:textId="6FDAA0BC" w:rsidR="004D6D19" w:rsidRDefault="004D6D19" w:rsidP="004D6D19">
      <w:pPr>
        <w:rPr>
          <w:iCs/>
        </w:rPr>
      </w:pPr>
      <w:r>
        <w:rPr>
          <w:iCs/>
        </w:rPr>
        <w:t xml:space="preserve">The abstract is required and is a one-page summary of your work that includes objectives, work performed, key results, and new or unusual information. The abstract is part of the front matter, and page numbering begins here, with “iii,” whether it is the third page or not. Insert a </w:t>
      </w:r>
      <w:r w:rsidRPr="00813D72">
        <w:rPr>
          <w:b/>
          <w:bCs/>
          <w:iCs/>
        </w:rPr>
        <w:t>Section Break</w:t>
      </w:r>
      <w:r>
        <w:rPr>
          <w:iCs/>
        </w:rPr>
        <w:t xml:space="preserve"> (from the Page Layout menu) at the end of the signature page to begin numbering the front matter in the footer. Choose </w:t>
      </w:r>
      <w:r w:rsidRPr="00813D72">
        <w:rPr>
          <w:b/>
          <w:bCs/>
          <w:iCs/>
        </w:rPr>
        <w:t>Continuous Break</w:t>
      </w:r>
      <w:r>
        <w:rPr>
          <w:iCs/>
        </w:rPr>
        <w:t xml:space="preserve"> if page breaks are built into your Heading 1 style, as they are in this template, or a </w:t>
      </w:r>
      <w:r w:rsidRPr="00492FAB">
        <w:rPr>
          <w:b/>
          <w:bCs/>
          <w:iCs/>
        </w:rPr>
        <w:t>Next Page</w:t>
      </w:r>
      <w:r>
        <w:rPr>
          <w:iCs/>
        </w:rPr>
        <w:t xml:space="preserve"> break if page breaks are not built into the Heading 1 style (see </w:t>
      </w:r>
      <w:r>
        <w:rPr>
          <w:iCs/>
        </w:rPr>
        <w:fldChar w:fldCharType="begin"/>
      </w:r>
      <w:r>
        <w:rPr>
          <w:iCs/>
        </w:rPr>
        <w:instrText xml:space="preserve"> REF _Ref46216103 \h </w:instrText>
      </w:r>
      <w:r>
        <w:rPr>
          <w:iCs/>
        </w:rPr>
      </w:r>
      <w:r>
        <w:rPr>
          <w:iCs/>
        </w:rPr>
        <w:fldChar w:fldCharType="separate"/>
      </w:r>
      <w:r w:rsidR="0049554F">
        <w:t xml:space="preserve">Figure </w:t>
      </w:r>
      <w:r w:rsidR="0049554F">
        <w:rPr>
          <w:noProof/>
        </w:rPr>
        <w:t>1</w:t>
      </w:r>
      <w:r>
        <w:rPr>
          <w:iCs/>
        </w:rPr>
        <w:fldChar w:fldCharType="end"/>
      </w:r>
      <w:r>
        <w:rPr>
          <w:iCs/>
        </w:rPr>
        <w:t xml:space="preserve"> and </w:t>
      </w:r>
      <w:r>
        <w:rPr>
          <w:iCs/>
        </w:rPr>
        <w:fldChar w:fldCharType="begin"/>
      </w:r>
      <w:r>
        <w:rPr>
          <w:iCs/>
        </w:rPr>
        <w:instrText xml:space="preserve"> REF _Ref46216108 \h </w:instrText>
      </w:r>
      <w:r>
        <w:rPr>
          <w:iCs/>
        </w:rPr>
      </w:r>
      <w:r>
        <w:rPr>
          <w:iCs/>
        </w:rPr>
        <w:fldChar w:fldCharType="separate"/>
      </w:r>
      <w:r w:rsidR="0049554F">
        <w:t xml:space="preserve">Figure </w:t>
      </w:r>
      <w:r w:rsidR="0049554F">
        <w:rPr>
          <w:noProof/>
        </w:rPr>
        <w:t>2</w:t>
      </w:r>
      <w:r>
        <w:rPr>
          <w:iCs/>
        </w:rPr>
        <w:fldChar w:fldCharType="end"/>
      </w:r>
      <w:r>
        <w:rPr>
          <w:iCs/>
        </w:rPr>
        <w:t>).</w:t>
      </w:r>
    </w:p>
    <w:p w14:paraId="3ACA5517" w14:textId="15BF9294" w:rsidR="00AF0580" w:rsidRDefault="00AF0580" w:rsidP="005D1A2A">
      <w:pPr>
        <w:rPr>
          <w:iCs/>
        </w:rPr>
      </w:pPr>
    </w:p>
    <w:p w14:paraId="7166F56E" w14:textId="41C58C33" w:rsidR="00C57A07" w:rsidRDefault="00C57A07">
      <w:pPr>
        <w:rPr>
          <w:iCs/>
        </w:rPr>
      </w:pPr>
      <w:r>
        <w:rPr>
          <w:iCs/>
        </w:rPr>
        <w:br w:type="page"/>
      </w:r>
    </w:p>
    <w:p w14:paraId="52A053C6" w14:textId="77777777" w:rsidR="00AF0580" w:rsidRDefault="00AF0580" w:rsidP="005D1A2A">
      <w:pPr>
        <w:rPr>
          <w:iCs/>
        </w:rPr>
      </w:pPr>
    </w:p>
    <w:p w14:paraId="38612411" w14:textId="77777777" w:rsidR="00AF0580" w:rsidRDefault="00AF0580" w:rsidP="005D1A2A">
      <w:pPr>
        <w:rPr>
          <w:iCs/>
        </w:rPr>
      </w:pPr>
    </w:p>
    <w:p w14:paraId="02BBB857" w14:textId="45293D9B" w:rsidR="00B44228" w:rsidRPr="009A458D" w:rsidRDefault="00B44228" w:rsidP="00B44228">
      <w:pPr>
        <w:pStyle w:val="Caption"/>
        <w:keepNext/>
        <w:rPr>
          <w:szCs w:val="20"/>
        </w:rPr>
      </w:pPr>
      <w:bookmarkStart w:id="2" w:name="_Ref46305220"/>
      <w:bookmarkStart w:id="3" w:name="_Toc50040575"/>
      <w:r w:rsidRPr="009A458D">
        <w:rPr>
          <w:szCs w:val="20"/>
        </w:rPr>
        <w:t xml:space="preserve">Table </w:t>
      </w:r>
      <w:r w:rsidR="00042B34" w:rsidRPr="009A458D">
        <w:rPr>
          <w:szCs w:val="20"/>
        </w:rPr>
        <w:fldChar w:fldCharType="begin"/>
      </w:r>
      <w:r w:rsidR="00042B34" w:rsidRPr="009A458D">
        <w:rPr>
          <w:szCs w:val="20"/>
        </w:rPr>
        <w:instrText xml:space="preserve"> SEQ Table \* ARABIC </w:instrText>
      </w:r>
      <w:r w:rsidR="00042B34" w:rsidRPr="009A458D">
        <w:rPr>
          <w:szCs w:val="20"/>
        </w:rPr>
        <w:fldChar w:fldCharType="separate"/>
      </w:r>
      <w:r w:rsidR="0049554F">
        <w:rPr>
          <w:noProof/>
          <w:szCs w:val="20"/>
        </w:rPr>
        <w:t>1</w:t>
      </w:r>
      <w:r w:rsidR="00042B34" w:rsidRPr="009A458D">
        <w:rPr>
          <w:noProof/>
          <w:szCs w:val="20"/>
        </w:rPr>
        <w:fldChar w:fldCharType="end"/>
      </w:r>
      <w:bookmarkEnd w:id="2"/>
      <w:r w:rsidRPr="009A458D">
        <w:rPr>
          <w:szCs w:val="20"/>
        </w:rPr>
        <w:t>: Formatting suggestions</w:t>
      </w:r>
      <w:bookmarkEnd w:id="3"/>
    </w:p>
    <w:tbl>
      <w:tblPr>
        <w:tblStyle w:val="TableClassic1"/>
        <w:tblW w:w="0" w:type="auto"/>
        <w:tblBorders>
          <w:insideH w:val="single" w:sz="4" w:space="0" w:color="auto"/>
          <w:insideV w:val="single" w:sz="4" w:space="0" w:color="auto"/>
        </w:tblBorders>
        <w:tblCellMar>
          <w:left w:w="115" w:type="dxa"/>
          <w:right w:w="115" w:type="dxa"/>
        </w:tblCellMar>
        <w:tblLook w:val="0020" w:firstRow="1" w:lastRow="0" w:firstColumn="0" w:lastColumn="0" w:noHBand="0" w:noVBand="0"/>
      </w:tblPr>
      <w:tblGrid>
        <w:gridCol w:w="1909"/>
        <w:gridCol w:w="5454"/>
      </w:tblGrid>
      <w:tr w:rsidR="004D6D19" w14:paraId="4028D278" w14:textId="77777777" w:rsidTr="00A15846">
        <w:trPr>
          <w:cnfStyle w:val="100000000000" w:firstRow="1" w:lastRow="0" w:firstColumn="0" w:lastColumn="0" w:oddVBand="0" w:evenVBand="0" w:oddHBand="0" w:evenHBand="0" w:firstRowFirstColumn="0" w:firstRowLastColumn="0" w:lastRowFirstColumn="0" w:lastRowLastColumn="0"/>
          <w:cantSplit/>
        </w:trPr>
        <w:tc>
          <w:tcPr>
            <w:tcW w:w="1909" w:type="dxa"/>
          </w:tcPr>
          <w:p w14:paraId="4C887A2E" w14:textId="77777777" w:rsidR="004D6D19" w:rsidRPr="00A15846" w:rsidRDefault="004D6D19" w:rsidP="001911A7">
            <w:pPr>
              <w:pStyle w:val="TableHeading"/>
            </w:pPr>
            <w:r w:rsidRPr="00A15846">
              <w:t>Component</w:t>
            </w:r>
          </w:p>
        </w:tc>
        <w:tc>
          <w:tcPr>
            <w:tcW w:w="5454" w:type="dxa"/>
          </w:tcPr>
          <w:p w14:paraId="2AC41A11" w14:textId="77777777" w:rsidR="004D6D19" w:rsidRPr="00A15846" w:rsidRDefault="004D6D19" w:rsidP="001911A7">
            <w:pPr>
              <w:pStyle w:val="TableHeading"/>
            </w:pPr>
            <w:r w:rsidRPr="00A15846">
              <w:t>Requirement</w:t>
            </w:r>
          </w:p>
        </w:tc>
      </w:tr>
      <w:tr w:rsidR="004D6D19" w14:paraId="46F964C0" w14:textId="77777777" w:rsidTr="00A15846">
        <w:trPr>
          <w:cantSplit/>
        </w:trPr>
        <w:tc>
          <w:tcPr>
            <w:tcW w:w="1909" w:type="dxa"/>
          </w:tcPr>
          <w:p w14:paraId="791F2CB1" w14:textId="77777777" w:rsidR="004D6D19" w:rsidRPr="00F0694D" w:rsidRDefault="004D6D19" w:rsidP="001911A7">
            <w:r>
              <w:t>Headings</w:t>
            </w:r>
          </w:p>
        </w:tc>
        <w:tc>
          <w:tcPr>
            <w:tcW w:w="5454" w:type="dxa"/>
          </w:tcPr>
          <w:p w14:paraId="3C02801B" w14:textId="77777777" w:rsidR="004D6D19" w:rsidRPr="00F0694D" w:rsidRDefault="004D6D19" w:rsidP="001911A7">
            <w:r>
              <w:t xml:space="preserve">Use Styles to maintain consistent formatting. Include </w:t>
            </w:r>
            <w:r w:rsidRPr="00492FAB">
              <w:t>an</w:t>
            </w:r>
            <w:r>
              <w:t xml:space="preserve"> extra space before lower level headings and use </w:t>
            </w:r>
            <w:r w:rsidRPr="00370421">
              <w:rPr>
                <w:b/>
                <w:bCs/>
              </w:rPr>
              <w:t>Keep with next</w:t>
            </w:r>
            <w:r>
              <w:t xml:space="preserve"> to avoid lone headings at the bottoms of pages.</w:t>
            </w:r>
          </w:p>
        </w:tc>
      </w:tr>
      <w:tr w:rsidR="004D6D19" w14:paraId="78B42568" w14:textId="77777777" w:rsidTr="00A15846">
        <w:trPr>
          <w:cantSplit/>
        </w:trPr>
        <w:tc>
          <w:tcPr>
            <w:tcW w:w="1909" w:type="dxa"/>
          </w:tcPr>
          <w:p w14:paraId="689AE487" w14:textId="77777777" w:rsidR="004D6D19" w:rsidRPr="00F0694D" w:rsidRDefault="004D6D19" w:rsidP="001911A7">
            <w:r>
              <w:t>Margins</w:t>
            </w:r>
          </w:p>
        </w:tc>
        <w:tc>
          <w:tcPr>
            <w:tcW w:w="5454" w:type="dxa"/>
          </w:tcPr>
          <w:p w14:paraId="193DF386" w14:textId="77777777" w:rsidR="004D6D19" w:rsidRPr="00F0694D" w:rsidRDefault="004D6D19" w:rsidP="001911A7">
            <w:r>
              <w:t>1.2" Top, Bottom, Right Margins.  1.7" Left Margin.</w:t>
            </w:r>
          </w:p>
        </w:tc>
      </w:tr>
      <w:tr w:rsidR="004D6D19" w14:paraId="0F0CB37A" w14:textId="77777777" w:rsidTr="00A15846">
        <w:trPr>
          <w:cantSplit/>
        </w:trPr>
        <w:tc>
          <w:tcPr>
            <w:tcW w:w="1909" w:type="dxa"/>
          </w:tcPr>
          <w:p w14:paraId="320BFCCB" w14:textId="77777777" w:rsidR="004D6D19" w:rsidRPr="00F0694D" w:rsidRDefault="004D6D19" w:rsidP="001911A7">
            <w:r>
              <w:t>Spacing</w:t>
            </w:r>
          </w:p>
        </w:tc>
        <w:tc>
          <w:tcPr>
            <w:tcW w:w="5454" w:type="dxa"/>
          </w:tcPr>
          <w:p w14:paraId="10EDD4E3" w14:textId="15A834BC" w:rsidR="004D6D19" w:rsidRPr="00F0694D" w:rsidRDefault="00535985" w:rsidP="00535985">
            <w:r>
              <w:t>1.5 is</w:t>
            </w:r>
            <w:r w:rsidR="004D6D19">
              <w:t xml:space="preserve"> preferred as it is the most readable for theses. Double-spacing is required for dissertations.</w:t>
            </w:r>
          </w:p>
        </w:tc>
      </w:tr>
      <w:tr w:rsidR="004D6D19" w14:paraId="5334C865" w14:textId="77777777" w:rsidTr="00A15846">
        <w:trPr>
          <w:cantSplit/>
        </w:trPr>
        <w:tc>
          <w:tcPr>
            <w:tcW w:w="1909" w:type="dxa"/>
          </w:tcPr>
          <w:p w14:paraId="754E0CD5" w14:textId="77777777" w:rsidR="004D6D19" w:rsidRPr="00F0694D" w:rsidRDefault="004D6D19" w:rsidP="001911A7">
            <w:r>
              <w:t>Paragraphs</w:t>
            </w:r>
          </w:p>
        </w:tc>
        <w:tc>
          <w:tcPr>
            <w:tcW w:w="5454" w:type="dxa"/>
          </w:tcPr>
          <w:p w14:paraId="4E4F4C73" w14:textId="77777777" w:rsidR="004D6D19" w:rsidRPr="00F0694D" w:rsidRDefault="004D6D19" w:rsidP="001911A7">
            <w:r>
              <w:t>First-line indents are optional. Add extra spacing between paragraphs for block paragraphs or for line spacing below 1.5.</w:t>
            </w:r>
          </w:p>
        </w:tc>
      </w:tr>
      <w:tr w:rsidR="004D6D19" w14:paraId="58D16153" w14:textId="77777777" w:rsidTr="00A15846">
        <w:trPr>
          <w:cantSplit/>
        </w:trPr>
        <w:tc>
          <w:tcPr>
            <w:tcW w:w="1909" w:type="dxa"/>
          </w:tcPr>
          <w:p w14:paraId="2AF8A4C2" w14:textId="77777777" w:rsidR="004D6D19" w:rsidRPr="00F0694D" w:rsidRDefault="004D6D19" w:rsidP="001911A7">
            <w:r>
              <w:t>Page Numbering</w:t>
            </w:r>
          </w:p>
        </w:tc>
        <w:tc>
          <w:tcPr>
            <w:tcW w:w="5454" w:type="dxa"/>
          </w:tcPr>
          <w:p w14:paraId="1FD566B1" w14:textId="77777777" w:rsidR="004D6D19" w:rsidRPr="00F0694D" w:rsidRDefault="004D6D19" w:rsidP="001911A7">
            <w:r>
              <w:t xml:space="preserve">Insert in footer (front matter) or header (all other pages). Insert a </w:t>
            </w:r>
            <w:r w:rsidRPr="00876444">
              <w:rPr>
                <w:b/>
              </w:rPr>
              <w:t>Section Break</w:t>
            </w:r>
            <w:r>
              <w:t xml:space="preserve"> between front matter and Chapter 1 to allow different numbering formats.</w:t>
            </w:r>
          </w:p>
        </w:tc>
      </w:tr>
      <w:tr w:rsidR="004D6D19" w14:paraId="7402EFC7" w14:textId="77777777" w:rsidTr="00A15846">
        <w:trPr>
          <w:cantSplit/>
        </w:trPr>
        <w:tc>
          <w:tcPr>
            <w:tcW w:w="1909" w:type="dxa"/>
          </w:tcPr>
          <w:p w14:paraId="738FA2DD" w14:textId="77777777" w:rsidR="004D6D19" w:rsidRPr="00F0694D" w:rsidRDefault="004D6D19" w:rsidP="001911A7">
            <w:r>
              <w:t>Alignment</w:t>
            </w:r>
          </w:p>
        </w:tc>
        <w:tc>
          <w:tcPr>
            <w:tcW w:w="5454" w:type="dxa"/>
          </w:tcPr>
          <w:p w14:paraId="6867DFD5" w14:textId="77777777" w:rsidR="004D6D19" w:rsidRPr="00F0694D" w:rsidRDefault="004D6D19" w:rsidP="001911A7">
            <w:r>
              <w:t>Ragged right (unjustified or left-aligned) margins are preferred.</w:t>
            </w:r>
          </w:p>
        </w:tc>
      </w:tr>
      <w:tr w:rsidR="004D6D19" w14:paraId="3A3A0F7F" w14:textId="77777777" w:rsidTr="00A15846">
        <w:trPr>
          <w:cantSplit/>
        </w:trPr>
        <w:tc>
          <w:tcPr>
            <w:tcW w:w="1909" w:type="dxa"/>
          </w:tcPr>
          <w:p w14:paraId="2FB599BC" w14:textId="77777777" w:rsidR="004D6D19" w:rsidRPr="00F0694D" w:rsidRDefault="004D6D19" w:rsidP="001911A7">
            <w:r>
              <w:t>Font</w:t>
            </w:r>
          </w:p>
        </w:tc>
        <w:tc>
          <w:tcPr>
            <w:tcW w:w="5454" w:type="dxa"/>
          </w:tcPr>
          <w:p w14:paraId="64D77F43" w14:textId="77777777" w:rsidR="004D6D19" w:rsidRPr="00F0694D" w:rsidRDefault="004D6D19" w:rsidP="001911A7">
            <w:r>
              <w:t>Times New Roman, 11-12 point.</w:t>
            </w:r>
          </w:p>
        </w:tc>
      </w:tr>
    </w:tbl>
    <w:p w14:paraId="20DCAA93" w14:textId="77777777" w:rsidR="004D6D19" w:rsidRPr="00661A02" w:rsidRDefault="004D6D19" w:rsidP="00B44228"/>
    <w:p w14:paraId="70A1CBC6" w14:textId="3793173A" w:rsidR="00DE1267" w:rsidRDefault="00E471B5" w:rsidP="00E471B5">
      <w:pPr>
        <w:jc w:val="center"/>
        <w:rPr>
          <w:iCs/>
        </w:rPr>
      </w:pPr>
      <w:r w:rsidRPr="00E471B5">
        <w:rPr>
          <w:iCs/>
          <w:noProof/>
        </w:rPr>
        <w:lastRenderedPageBreak/>
        <w:drawing>
          <wp:inline distT="0" distB="0" distL="0" distR="0" wp14:anchorId="66FF1DBE" wp14:editId="0CFDC03C">
            <wp:extent cx="3019425" cy="5221089"/>
            <wp:effectExtent l="0" t="0" r="0" b="0"/>
            <wp:docPr id="1" name="Picture 1" descr="Picture demonstrating location of section breaks. Shown as being in the layout tab under bre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416" t="2737" r="71726" b="40452"/>
                    <a:stretch/>
                  </pic:blipFill>
                  <pic:spPr bwMode="auto">
                    <a:xfrm>
                      <a:off x="0" y="0"/>
                      <a:ext cx="3029359" cy="5238266"/>
                    </a:xfrm>
                    <a:prstGeom prst="rect">
                      <a:avLst/>
                    </a:prstGeom>
                    <a:ln>
                      <a:noFill/>
                    </a:ln>
                    <a:extLst>
                      <a:ext uri="{53640926-AAD7-44D8-BBD7-CCE9431645EC}">
                        <a14:shadowObscured xmlns:a14="http://schemas.microsoft.com/office/drawing/2010/main"/>
                      </a:ext>
                    </a:extLst>
                  </pic:spPr>
                </pic:pic>
              </a:graphicData>
            </a:graphic>
          </wp:inline>
        </w:drawing>
      </w:r>
    </w:p>
    <w:p w14:paraId="3B2B4145" w14:textId="61E25C67" w:rsidR="00523466" w:rsidRPr="00523466" w:rsidRDefault="00661A02" w:rsidP="00661A02">
      <w:pPr>
        <w:pStyle w:val="Caption"/>
      </w:pPr>
      <w:bookmarkStart w:id="4" w:name="_Ref46216103"/>
      <w:bookmarkStart w:id="5" w:name="_Toc50040566"/>
      <w:r>
        <w:t xml:space="preserve">Figure </w:t>
      </w:r>
      <w:fldSimple w:instr=" SEQ Figure \* ARABIC ">
        <w:r w:rsidR="0049554F">
          <w:rPr>
            <w:noProof/>
          </w:rPr>
          <w:t>1</w:t>
        </w:r>
      </w:fldSimple>
      <w:bookmarkEnd w:id="4"/>
      <w:r>
        <w:t xml:space="preserve">: </w:t>
      </w:r>
      <w:r w:rsidRPr="00C802D2">
        <w:t>Section Breaks</w:t>
      </w:r>
      <w:bookmarkEnd w:id="5"/>
    </w:p>
    <w:p w14:paraId="78252814" w14:textId="77777777" w:rsidR="00661A02" w:rsidRDefault="00523466" w:rsidP="00661A02">
      <w:pPr>
        <w:keepNext/>
        <w:jc w:val="center"/>
      </w:pPr>
      <w:r w:rsidRPr="00523466">
        <w:rPr>
          <w:noProof/>
        </w:rPr>
        <w:lastRenderedPageBreak/>
        <w:drawing>
          <wp:inline distT="0" distB="0" distL="0" distR="0" wp14:anchorId="57F8C2D8" wp14:editId="49E5068F">
            <wp:extent cx="2973429" cy="3819525"/>
            <wp:effectExtent l="0" t="0" r="0" b="0"/>
            <wp:docPr id="2" name="Picture 2" descr="Picture shows how to format Heading 1 so that there is a page break before th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8505" t="20172" r="38616" b="27579"/>
                    <a:stretch/>
                  </pic:blipFill>
                  <pic:spPr bwMode="auto">
                    <a:xfrm>
                      <a:off x="0" y="0"/>
                      <a:ext cx="2985355" cy="3834845"/>
                    </a:xfrm>
                    <a:prstGeom prst="rect">
                      <a:avLst/>
                    </a:prstGeom>
                    <a:ln>
                      <a:noFill/>
                    </a:ln>
                    <a:extLst>
                      <a:ext uri="{53640926-AAD7-44D8-BBD7-CCE9431645EC}">
                        <a14:shadowObscured xmlns:a14="http://schemas.microsoft.com/office/drawing/2010/main"/>
                      </a:ext>
                    </a:extLst>
                  </pic:spPr>
                </pic:pic>
              </a:graphicData>
            </a:graphic>
          </wp:inline>
        </w:drawing>
      </w:r>
    </w:p>
    <w:p w14:paraId="1D86BCFF" w14:textId="032330B4" w:rsidR="00523466" w:rsidRDefault="00661A02" w:rsidP="00661A02">
      <w:pPr>
        <w:pStyle w:val="Caption"/>
      </w:pPr>
      <w:bookmarkStart w:id="6" w:name="_Ref46216108"/>
      <w:bookmarkStart w:id="7" w:name="_Toc50040567"/>
      <w:r>
        <w:t xml:space="preserve">Figure </w:t>
      </w:r>
      <w:fldSimple w:instr=" SEQ Figure \* ARABIC ">
        <w:r w:rsidR="0049554F">
          <w:rPr>
            <w:noProof/>
          </w:rPr>
          <w:t>2</w:t>
        </w:r>
      </w:fldSimple>
      <w:bookmarkEnd w:id="6"/>
      <w:r>
        <w:t xml:space="preserve">: </w:t>
      </w:r>
      <w:r w:rsidRPr="005449F9">
        <w:t xml:space="preserve">Heading 1 paragraph formatting includes </w:t>
      </w:r>
      <w:r w:rsidR="00E435AF">
        <w:t>P</w:t>
      </w:r>
      <w:r w:rsidRPr="005449F9">
        <w:t>age break before.</w:t>
      </w:r>
      <w:bookmarkEnd w:id="7"/>
    </w:p>
    <w:p w14:paraId="0D8E8D91" w14:textId="77777777" w:rsidR="00722E3A" w:rsidRDefault="00722E3A" w:rsidP="00170822"/>
    <w:p w14:paraId="23C74679" w14:textId="591CA86C" w:rsidR="004D6D19" w:rsidRDefault="004D6D19" w:rsidP="004D6D19">
      <w:r w:rsidRPr="0022402D">
        <w:rPr>
          <w:bCs/>
        </w:rPr>
        <w:t>Double-click the footer</w:t>
      </w:r>
      <w:r>
        <w:t xml:space="preserve"> (in the front matter) </w:t>
      </w:r>
      <w:r w:rsidRPr="0022402D">
        <w:rPr>
          <w:bCs/>
        </w:rPr>
        <w:t>or the header</w:t>
      </w:r>
      <w:r>
        <w:t xml:space="preserve"> (in the main body of the document) to insert page numbers. Choose the </w:t>
      </w:r>
      <w:r w:rsidRPr="001D2257">
        <w:rPr>
          <w:b/>
        </w:rPr>
        <w:t>Plain</w:t>
      </w:r>
      <w:r>
        <w:t xml:space="preserve"> option and select </w:t>
      </w:r>
      <w:r w:rsidRPr="00906D13">
        <w:rPr>
          <w:b/>
          <w:bCs/>
        </w:rPr>
        <w:t>Format Page</w:t>
      </w:r>
      <w:r>
        <w:t xml:space="preserve"> </w:t>
      </w:r>
      <w:r w:rsidRPr="001D2257">
        <w:rPr>
          <w:b/>
          <w:iCs/>
        </w:rPr>
        <w:t>Numbers</w:t>
      </w:r>
      <w:r>
        <w:t xml:space="preserve"> to choose either lower-case Roman numerals for front matter or Arabic numerals for the main body of the document (see </w:t>
      </w:r>
      <w:r>
        <w:fldChar w:fldCharType="begin"/>
      </w:r>
      <w:r>
        <w:instrText xml:space="preserve"> REF _Ref46216079 \h </w:instrText>
      </w:r>
      <w:r>
        <w:fldChar w:fldCharType="separate"/>
      </w:r>
      <w:r w:rsidR="0049554F">
        <w:t xml:space="preserve">Figure </w:t>
      </w:r>
      <w:r w:rsidR="0049554F">
        <w:rPr>
          <w:noProof/>
        </w:rPr>
        <w:t>3</w:t>
      </w:r>
      <w:r>
        <w:fldChar w:fldCharType="end"/>
      </w:r>
      <w:r>
        <w:t xml:space="preserve">). Generally, footer numbering is </w:t>
      </w:r>
      <w:proofErr w:type="gramStart"/>
      <w:r>
        <w:t>centered</w:t>
      </w:r>
      <w:proofErr w:type="gramEnd"/>
      <w:r>
        <w:t xml:space="preserve"> and header numbering is right aligned. Your style for page numbering in the main document can differ if required by your advisor but the front matter must follow the set guidelines. </w:t>
      </w:r>
    </w:p>
    <w:p w14:paraId="484C6384" w14:textId="597BA184" w:rsidR="00661A02" w:rsidRDefault="005B24D3" w:rsidP="00661A02">
      <w:pPr>
        <w:keepNext/>
      </w:pPr>
      <w:r>
        <w:rPr>
          <w:noProof/>
        </w:rPr>
        <w:lastRenderedPageBreak/>
        <w:drawing>
          <wp:inline distT="0" distB="0" distL="0" distR="0" wp14:anchorId="76F01AAB" wp14:editId="5A4829C3">
            <wp:extent cx="5524500" cy="4779530"/>
            <wp:effectExtent l="0" t="0" r="0" b="2540"/>
            <wp:docPr id="13" name="Picture 13" descr="Picture demonstrates page number formatting. Found under the desig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468" r="73176" b="14021"/>
                    <a:stretch/>
                  </pic:blipFill>
                  <pic:spPr bwMode="auto">
                    <a:xfrm>
                      <a:off x="0" y="0"/>
                      <a:ext cx="5538128" cy="4791320"/>
                    </a:xfrm>
                    <a:prstGeom prst="rect">
                      <a:avLst/>
                    </a:prstGeom>
                    <a:ln>
                      <a:noFill/>
                    </a:ln>
                    <a:extLst>
                      <a:ext uri="{53640926-AAD7-44D8-BBD7-CCE9431645EC}">
                        <a14:shadowObscured xmlns:a14="http://schemas.microsoft.com/office/drawing/2010/main"/>
                      </a:ext>
                    </a:extLst>
                  </pic:spPr>
                </pic:pic>
              </a:graphicData>
            </a:graphic>
          </wp:inline>
        </w:drawing>
      </w:r>
    </w:p>
    <w:p w14:paraId="6A003E7A" w14:textId="047CB2E5" w:rsidR="00661A02" w:rsidRDefault="00661A02" w:rsidP="00661A02">
      <w:pPr>
        <w:pStyle w:val="Caption"/>
      </w:pPr>
      <w:bookmarkStart w:id="8" w:name="_Ref46216079"/>
      <w:bookmarkStart w:id="9" w:name="_Toc50040568"/>
      <w:r>
        <w:t xml:space="preserve">Figure </w:t>
      </w:r>
      <w:fldSimple w:instr=" SEQ Figure \* ARABIC ">
        <w:r w:rsidR="0049554F">
          <w:rPr>
            <w:noProof/>
          </w:rPr>
          <w:t>3</w:t>
        </w:r>
      </w:fldSimple>
      <w:bookmarkEnd w:id="8"/>
      <w:r w:rsidR="00F322A3">
        <w:t>:</w:t>
      </w:r>
      <w:r w:rsidRPr="00E73D94">
        <w:t xml:space="preserve"> Insert page numbers in the </w:t>
      </w:r>
      <w:r w:rsidR="005B24D3">
        <w:t>header or footer</w:t>
      </w:r>
      <w:r w:rsidRPr="00E73D94">
        <w:t>.</w:t>
      </w:r>
      <w:bookmarkEnd w:id="9"/>
    </w:p>
    <w:p w14:paraId="0A2B8B9D" w14:textId="5C7A63BC" w:rsidR="009E0B9A" w:rsidRDefault="00EE6C13">
      <w:pPr>
        <w:spacing w:line="259" w:lineRule="auto"/>
      </w:pPr>
      <w:r>
        <w:br w:type="page"/>
      </w:r>
    </w:p>
    <w:sdt>
      <w:sdtPr>
        <w:rPr>
          <w:rFonts w:eastAsiaTheme="minorHAnsi" w:cstheme="minorBidi"/>
          <w:sz w:val="24"/>
          <w:szCs w:val="22"/>
        </w:rPr>
        <w:id w:val="-732543345"/>
        <w:docPartObj>
          <w:docPartGallery w:val="Table of Contents"/>
          <w:docPartUnique/>
        </w:docPartObj>
      </w:sdtPr>
      <w:sdtEndPr>
        <w:rPr>
          <w:b/>
          <w:bCs/>
          <w:noProof/>
          <w:sz w:val="22"/>
        </w:rPr>
      </w:sdtEndPr>
      <w:sdtContent>
        <w:p w14:paraId="4397CEA4" w14:textId="58D48F3A" w:rsidR="009E0B9A" w:rsidRDefault="009E0B9A" w:rsidP="00E04D3C">
          <w:pPr>
            <w:pStyle w:val="TOCHeading"/>
            <w:numPr>
              <w:ilvl w:val="0"/>
              <w:numId w:val="0"/>
            </w:numPr>
          </w:pPr>
          <w:r>
            <w:t>Table of Contents</w:t>
          </w:r>
        </w:p>
        <w:p w14:paraId="6D87956F" w14:textId="77777777" w:rsidR="00086898" w:rsidRPr="00086898" w:rsidRDefault="00086898" w:rsidP="00086898"/>
        <w:p w14:paraId="53F8B0AD" w14:textId="1593AA1B" w:rsidR="0049554F" w:rsidRDefault="009E0B9A">
          <w:pPr>
            <w:pStyle w:val="TOC1"/>
            <w:rPr>
              <w:rFonts w:asciiTheme="minorHAnsi" w:eastAsiaTheme="minorEastAsia" w:hAnsiTheme="minorHAnsi"/>
              <w:noProof/>
            </w:rPr>
          </w:pPr>
          <w:r>
            <w:fldChar w:fldCharType="begin"/>
          </w:r>
          <w:r>
            <w:instrText xml:space="preserve"> TOC \o "1-3" \h \z \u </w:instrText>
          </w:r>
          <w:r>
            <w:fldChar w:fldCharType="separate"/>
          </w:r>
          <w:hyperlink w:anchor="_Toc50040549" w:history="1">
            <w:r w:rsidR="0049554F" w:rsidRPr="00D74F72">
              <w:rPr>
                <w:rStyle w:val="Hyperlink"/>
                <w:noProof/>
              </w:rPr>
              <w:t>Abstract</w:t>
            </w:r>
            <w:r w:rsidR="0049554F">
              <w:rPr>
                <w:noProof/>
                <w:webHidden/>
              </w:rPr>
              <w:tab/>
            </w:r>
            <w:r w:rsidR="0049554F">
              <w:rPr>
                <w:noProof/>
                <w:webHidden/>
              </w:rPr>
              <w:fldChar w:fldCharType="begin"/>
            </w:r>
            <w:r w:rsidR="0049554F">
              <w:rPr>
                <w:noProof/>
                <w:webHidden/>
              </w:rPr>
              <w:instrText xml:space="preserve"> PAGEREF _Toc50040549 \h </w:instrText>
            </w:r>
            <w:r w:rsidR="0049554F">
              <w:rPr>
                <w:noProof/>
                <w:webHidden/>
              </w:rPr>
            </w:r>
            <w:r w:rsidR="0049554F">
              <w:rPr>
                <w:noProof/>
                <w:webHidden/>
              </w:rPr>
              <w:fldChar w:fldCharType="separate"/>
            </w:r>
            <w:r w:rsidR="0049554F">
              <w:rPr>
                <w:noProof/>
                <w:webHidden/>
              </w:rPr>
              <w:t>iii</w:t>
            </w:r>
            <w:r w:rsidR="0049554F">
              <w:rPr>
                <w:noProof/>
                <w:webHidden/>
              </w:rPr>
              <w:fldChar w:fldCharType="end"/>
            </w:r>
          </w:hyperlink>
        </w:p>
        <w:p w14:paraId="069EAD2D" w14:textId="4925888E" w:rsidR="0049554F" w:rsidRDefault="00A15846">
          <w:pPr>
            <w:pStyle w:val="TOC1"/>
            <w:rPr>
              <w:rFonts w:asciiTheme="minorHAnsi" w:eastAsiaTheme="minorEastAsia" w:hAnsiTheme="minorHAnsi"/>
              <w:noProof/>
            </w:rPr>
          </w:pPr>
          <w:hyperlink w:anchor="_Toc50040550" w:history="1">
            <w:r w:rsidR="0049554F" w:rsidRPr="00D74F72">
              <w:rPr>
                <w:rStyle w:val="Hyperlink"/>
                <w:noProof/>
              </w:rPr>
              <w:t>List of Figures</w:t>
            </w:r>
            <w:r w:rsidR="0049554F">
              <w:rPr>
                <w:noProof/>
                <w:webHidden/>
              </w:rPr>
              <w:tab/>
            </w:r>
            <w:r w:rsidR="0049554F">
              <w:rPr>
                <w:noProof/>
                <w:webHidden/>
              </w:rPr>
              <w:fldChar w:fldCharType="begin"/>
            </w:r>
            <w:r w:rsidR="0049554F">
              <w:rPr>
                <w:noProof/>
                <w:webHidden/>
              </w:rPr>
              <w:instrText xml:space="preserve"> PAGEREF _Toc50040550 \h </w:instrText>
            </w:r>
            <w:r w:rsidR="0049554F">
              <w:rPr>
                <w:noProof/>
                <w:webHidden/>
              </w:rPr>
            </w:r>
            <w:r w:rsidR="0049554F">
              <w:rPr>
                <w:noProof/>
                <w:webHidden/>
              </w:rPr>
              <w:fldChar w:fldCharType="separate"/>
            </w:r>
            <w:r w:rsidR="0049554F">
              <w:rPr>
                <w:noProof/>
                <w:webHidden/>
              </w:rPr>
              <w:t>ix</w:t>
            </w:r>
            <w:r w:rsidR="0049554F">
              <w:rPr>
                <w:noProof/>
                <w:webHidden/>
              </w:rPr>
              <w:fldChar w:fldCharType="end"/>
            </w:r>
          </w:hyperlink>
        </w:p>
        <w:p w14:paraId="10664009" w14:textId="68A6A934" w:rsidR="0049554F" w:rsidRDefault="00A15846">
          <w:pPr>
            <w:pStyle w:val="TOC1"/>
            <w:rPr>
              <w:rFonts w:asciiTheme="minorHAnsi" w:eastAsiaTheme="minorEastAsia" w:hAnsiTheme="minorHAnsi"/>
              <w:noProof/>
            </w:rPr>
          </w:pPr>
          <w:hyperlink w:anchor="_Toc50040551" w:history="1">
            <w:r w:rsidR="0049554F" w:rsidRPr="00D74F72">
              <w:rPr>
                <w:rStyle w:val="Hyperlink"/>
                <w:noProof/>
              </w:rPr>
              <w:t>List of Tables</w:t>
            </w:r>
            <w:r w:rsidR="0049554F">
              <w:rPr>
                <w:noProof/>
                <w:webHidden/>
              </w:rPr>
              <w:tab/>
            </w:r>
            <w:r w:rsidR="0049554F">
              <w:rPr>
                <w:noProof/>
                <w:webHidden/>
              </w:rPr>
              <w:fldChar w:fldCharType="begin"/>
            </w:r>
            <w:r w:rsidR="0049554F">
              <w:rPr>
                <w:noProof/>
                <w:webHidden/>
              </w:rPr>
              <w:instrText xml:space="preserve"> PAGEREF _Toc50040551 \h </w:instrText>
            </w:r>
            <w:r w:rsidR="0049554F">
              <w:rPr>
                <w:noProof/>
                <w:webHidden/>
              </w:rPr>
            </w:r>
            <w:r w:rsidR="0049554F">
              <w:rPr>
                <w:noProof/>
                <w:webHidden/>
              </w:rPr>
              <w:fldChar w:fldCharType="separate"/>
            </w:r>
            <w:r w:rsidR="0049554F">
              <w:rPr>
                <w:noProof/>
                <w:webHidden/>
              </w:rPr>
              <w:t>x</w:t>
            </w:r>
            <w:r w:rsidR="0049554F">
              <w:rPr>
                <w:noProof/>
                <w:webHidden/>
              </w:rPr>
              <w:fldChar w:fldCharType="end"/>
            </w:r>
          </w:hyperlink>
        </w:p>
        <w:p w14:paraId="3DB364F3" w14:textId="0D3D0CEF" w:rsidR="0049554F" w:rsidRDefault="00A15846">
          <w:pPr>
            <w:pStyle w:val="TOC1"/>
            <w:rPr>
              <w:rFonts w:asciiTheme="minorHAnsi" w:eastAsiaTheme="minorEastAsia" w:hAnsiTheme="minorHAnsi"/>
              <w:noProof/>
            </w:rPr>
          </w:pPr>
          <w:hyperlink w:anchor="_Toc50040552" w:history="1">
            <w:r w:rsidR="0049554F" w:rsidRPr="00D74F72">
              <w:rPr>
                <w:rStyle w:val="Hyperlink"/>
                <w:noProof/>
              </w:rPr>
              <w:t>Acknowledgement</w:t>
            </w:r>
            <w:r w:rsidR="0049554F">
              <w:rPr>
                <w:noProof/>
                <w:webHidden/>
              </w:rPr>
              <w:tab/>
            </w:r>
            <w:r w:rsidR="0049554F">
              <w:rPr>
                <w:noProof/>
                <w:webHidden/>
              </w:rPr>
              <w:fldChar w:fldCharType="begin"/>
            </w:r>
            <w:r w:rsidR="0049554F">
              <w:rPr>
                <w:noProof/>
                <w:webHidden/>
              </w:rPr>
              <w:instrText xml:space="preserve"> PAGEREF _Toc50040552 \h </w:instrText>
            </w:r>
            <w:r w:rsidR="0049554F">
              <w:rPr>
                <w:noProof/>
                <w:webHidden/>
              </w:rPr>
            </w:r>
            <w:r w:rsidR="0049554F">
              <w:rPr>
                <w:noProof/>
                <w:webHidden/>
              </w:rPr>
              <w:fldChar w:fldCharType="separate"/>
            </w:r>
            <w:r w:rsidR="0049554F">
              <w:rPr>
                <w:noProof/>
                <w:webHidden/>
              </w:rPr>
              <w:t>xi</w:t>
            </w:r>
            <w:r w:rsidR="0049554F">
              <w:rPr>
                <w:noProof/>
                <w:webHidden/>
              </w:rPr>
              <w:fldChar w:fldCharType="end"/>
            </w:r>
          </w:hyperlink>
        </w:p>
        <w:p w14:paraId="2634834A" w14:textId="6E90140C" w:rsidR="0049554F" w:rsidRDefault="00A15846">
          <w:pPr>
            <w:pStyle w:val="TOC1"/>
            <w:rPr>
              <w:rFonts w:asciiTheme="minorHAnsi" w:eastAsiaTheme="minorEastAsia" w:hAnsiTheme="minorHAnsi"/>
              <w:noProof/>
            </w:rPr>
          </w:pPr>
          <w:hyperlink w:anchor="_Toc50040553" w:history="1">
            <w:r w:rsidR="0049554F" w:rsidRPr="00D74F72">
              <w:rPr>
                <w:rStyle w:val="Hyperlink"/>
                <w:noProof/>
              </w:rPr>
              <w:t>Dedication</w:t>
            </w:r>
            <w:r w:rsidR="0049554F">
              <w:rPr>
                <w:noProof/>
                <w:webHidden/>
              </w:rPr>
              <w:tab/>
            </w:r>
            <w:r w:rsidR="0049554F">
              <w:rPr>
                <w:noProof/>
                <w:webHidden/>
              </w:rPr>
              <w:fldChar w:fldCharType="begin"/>
            </w:r>
            <w:r w:rsidR="0049554F">
              <w:rPr>
                <w:noProof/>
                <w:webHidden/>
              </w:rPr>
              <w:instrText xml:space="preserve"> PAGEREF _Toc50040553 \h </w:instrText>
            </w:r>
            <w:r w:rsidR="0049554F">
              <w:rPr>
                <w:noProof/>
                <w:webHidden/>
              </w:rPr>
            </w:r>
            <w:r w:rsidR="0049554F">
              <w:rPr>
                <w:noProof/>
                <w:webHidden/>
              </w:rPr>
              <w:fldChar w:fldCharType="separate"/>
            </w:r>
            <w:r w:rsidR="0049554F">
              <w:rPr>
                <w:noProof/>
                <w:webHidden/>
              </w:rPr>
              <w:t>xii</w:t>
            </w:r>
            <w:r w:rsidR="0049554F">
              <w:rPr>
                <w:noProof/>
                <w:webHidden/>
              </w:rPr>
              <w:fldChar w:fldCharType="end"/>
            </w:r>
          </w:hyperlink>
        </w:p>
        <w:p w14:paraId="479D6C86" w14:textId="3563750B" w:rsidR="0049554F" w:rsidRDefault="00A15846">
          <w:pPr>
            <w:pStyle w:val="TOC1"/>
            <w:rPr>
              <w:rFonts w:asciiTheme="minorHAnsi" w:eastAsiaTheme="minorEastAsia" w:hAnsiTheme="minorHAnsi"/>
              <w:noProof/>
            </w:rPr>
          </w:pPr>
          <w:hyperlink w:anchor="_Toc50040554" w:history="1">
            <w:r w:rsidR="0049554F" w:rsidRPr="00D74F72">
              <w:rPr>
                <w:rStyle w:val="Hyperlink"/>
                <w:noProof/>
              </w:rPr>
              <w:t>Chapter 1 First Level Heading 1</w:t>
            </w:r>
            <w:r w:rsidR="0049554F">
              <w:rPr>
                <w:noProof/>
                <w:webHidden/>
              </w:rPr>
              <w:tab/>
            </w:r>
            <w:r w:rsidR="0049554F">
              <w:rPr>
                <w:noProof/>
                <w:webHidden/>
              </w:rPr>
              <w:fldChar w:fldCharType="begin"/>
            </w:r>
            <w:r w:rsidR="0049554F">
              <w:rPr>
                <w:noProof/>
                <w:webHidden/>
              </w:rPr>
              <w:instrText xml:space="preserve"> PAGEREF _Toc50040554 \h </w:instrText>
            </w:r>
            <w:r w:rsidR="0049554F">
              <w:rPr>
                <w:noProof/>
                <w:webHidden/>
              </w:rPr>
            </w:r>
            <w:r w:rsidR="0049554F">
              <w:rPr>
                <w:noProof/>
                <w:webHidden/>
              </w:rPr>
              <w:fldChar w:fldCharType="separate"/>
            </w:r>
            <w:r w:rsidR="0049554F">
              <w:rPr>
                <w:noProof/>
                <w:webHidden/>
              </w:rPr>
              <w:t>1</w:t>
            </w:r>
            <w:r w:rsidR="0049554F">
              <w:rPr>
                <w:noProof/>
                <w:webHidden/>
              </w:rPr>
              <w:fldChar w:fldCharType="end"/>
            </w:r>
          </w:hyperlink>
        </w:p>
        <w:p w14:paraId="7D5924D2" w14:textId="24EA2A9E" w:rsidR="0049554F" w:rsidRDefault="00A15846">
          <w:pPr>
            <w:pStyle w:val="TOC2"/>
            <w:tabs>
              <w:tab w:val="right" w:leader="dot" w:pos="8054"/>
            </w:tabs>
            <w:rPr>
              <w:rFonts w:asciiTheme="minorHAnsi" w:eastAsiaTheme="minorEastAsia" w:hAnsiTheme="minorHAnsi"/>
              <w:noProof/>
            </w:rPr>
          </w:pPr>
          <w:hyperlink w:anchor="_Toc50040555" w:history="1">
            <w:r w:rsidR="0049554F" w:rsidRPr="00D74F72">
              <w:rPr>
                <w:rStyle w:val="Hyperlink"/>
                <w:noProof/>
              </w:rPr>
              <w:t>Second Level Heading 2</w:t>
            </w:r>
            <w:r w:rsidR="0049554F">
              <w:rPr>
                <w:noProof/>
                <w:webHidden/>
              </w:rPr>
              <w:tab/>
            </w:r>
            <w:r w:rsidR="0049554F">
              <w:rPr>
                <w:noProof/>
                <w:webHidden/>
              </w:rPr>
              <w:fldChar w:fldCharType="begin"/>
            </w:r>
            <w:r w:rsidR="0049554F">
              <w:rPr>
                <w:noProof/>
                <w:webHidden/>
              </w:rPr>
              <w:instrText xml:space="preserve"> PAGEREF _Toc50040555 \h </w:instrText>
            </w:r>
            <w:r w:rsidR="0049554F">
              <w:rPr>
                <w:noProof/>
                <w:webHidden/>
              </w:rPr>
            </w:r>
            <w:r w:rsidR="0049554F">
              <w:rPr>
                <w:noProof/>
                <w:webHidden/>
              </w:rPr>
              <w:fldChar w:fldCharType="separate"/>
            </w:r>
            <w:r w:rsidR="0049554F">
              <w:rPr>
                <w:noProof/>
                <w:webHidden/>
              </w:rPr>
              <w:t>1</w:t>
            </w:r>
            <w:r w:rsidR="0049554F">
              <w:rPr>
                <w:noProof/>
                <w:webHidden/>
              </w:rPr>
              <w:fldChar w:fldCharType="end"/>
            </w:r>
          </w:hyperlink>
        </w:p>
        <w:p w14:paraId="5FE68BD1" w14:textId="02CEF628" w:rsidR="0049554F" w:rsidRDefault="00A15846">
          <w:pPr>
            <w:pStyle w:val="TOC2"/>
            <w:tabs>
              <w:tab w:val="right" w:leader="dot" w:pos="8054"/>
            </w:tabs>
            <w:rPr>
              <w:rFonts w:asciiTheme="minorHAnsi" w:eastAsiaTheme="minorEastAsia" w:hAnsiTheme="minorHAnsi"/>
              <w:noProof/>
            </w:rPr>
          </w:pPr>
          <w:hyperlink w:anchor="_Toc50040556" w:history="1">
            <w:r w:rsidR="0049554F" w:rsidRPr="00D74F72">
              <w:rPr>
                <w:rStyle w:val="Hyperlink"/>
                <w:noProof/>
              </w:rPr>
              <w:t>Second Level Heading 2</w:t>
            </w:r>
            <w:r w:rsidR="0049554F">
              <w:rPr>
                <w:noProof/>
                <w:webHidden/>
              </w:rPr>
              <w:tab/>
            </w:r>
            <w:r w:rsidR="0049554F">
              <w:rPr>
                <w:noProof/>
                <w:webHidden/>
              </w:rPr>
              <w:fldChar w:fldCharType="begin"/>
            </w:r>
            <w:r w:rsidR="0049554F">
              <w:rPr>
                <w:noProof/>
                <w:webHidden/>
              </w:rPr>
              <w:instrText xml:space="preserve"> PAGEREF _Toc50040556 \h </w:instrText>
            </w:r>
            <w:r w:rsidR="0049554F">
              <w:rPr>
                <w:noProof/>
                <w:webHidden/>
              </w:rPr>
            </w:r>
            <w:r w:rsidR="0049554F">
              <w:rPr>
                <w:noProof/>
                <w:webHidden/>
              </w:rPr>
              <w:fldChar w:fldCharType="separate"/>
            </w:r>
            <w:r w:rsidR="0049554F">
              <w:rPr>
                <w:noProof/>
                <w:webHidden/>
              </w:rPr>
              <w:t>2</w:t>
            </w:r>
            <w:r w:rsidR="0049554F">
              <w:rPr>
                <w:noProof/>
                <w:webHidden/>
              </w:rPr>
              <w:fldChar w:fldCharType="end"/>
            </w:r>
          </w:hyperlink>
        </w:p>
        <w:p w14:paraId="2A8EB0C3" w14:textId="118287C0" w:rsidR="0049554F" w:rsidRDefault="00A15846">
          <w:pPr>
            <w:pStyle w:val="TOC2"/>
            <w:tabs>
              <w:tab w:val="right" w:leader="dot" w:pos="8054"/>
            </w:tabs>
            <w:rPr>
              <w:rFonts w:asciiTheme="minorHAnsi" w:eastAsiaTheme="minorEastAsia" w:hAnsiTheme="minorHAnsi"/>
              <w:noProof/>
            </w:rPr>
          </w:pPr>
          <w:hyperlink w:anchor="_Toc50040557" w:history="1">
            <w:r w:rsidR="0049554F" w:rsidRPr="00D74F72">
              <w:rPr>
                <w:rStyle w:val="Hyperlink"/>
                <w:noProof/>
              </w:rPr>
              <w:t>Second Level Heading 2</w:t>
            </w:r>
            <w:r w:rsidR="0049554F">
              <w:rPr>
                <w:noProof/>
                <w:webHidden/>
              </w:rPr>
              <w:tab/>
            </w:r>
            <w:r w:rsidR="0049554F">
              <w:rPr>
                <w:noProof/>
                <w:webHidden/>
              </w:rPr>
              <w:fldChar w:fldCharType="begin"/>
            </w:r>
            <w:r w:rsidR="0049554F">
              <w:rPr>
                <w:noProof/>
                <w:webHidden/>
              </w:rPr>
              <w:instrText xml:space="preserve"> PAGEREF _Toc50040557 \h </w:instrText>
            </w:r>
            <w:r w:rsidR="0049554F">
              <w:rPr>
                <w:noProof/>
                <w:webHidden/>
              </w:rPr>
            </w:r>
            <w:r w:rsidR="0049554F">
              <w:rPr>
                <w:noProof/>
                <w:webHidden/>
              </w:rPr>
              <w:fldChar w:fldCharType="separate"/>
            </w:r>
            <w:r w:rsidR="0049554F">
              <w:rPr>
                <w:noProof/>
                <w:webHidden/>
              </w:rPr>
              <w:t>3</w:t>
            </w:r>
            <w:r w:rsidR="0049554F">
              <w:rPr>
                <w:noProof/>
                <w:webHidden/>
              </w:rPr>
              <w:fldChar w:fldCharType="end"/>
            </w:r>
          </w:hyperlink>
        </w:p>
        <w:p w14:paraId="3F1FE887" w14:textId="30FB22EB" w:rsidR="0049554F" w:rsidRDefault="00A15846">
          <w:pPr>
            <w:pStyle w:val="TOC3"/>
            <w:tabs>
              <w:tab w:val="right" w:leader="dot" w:pos="8054"/>
            </w:tabs>
            <w:rPr>
              <w:rFonts w:asciiTheme="minorHAnsi" w:eastAsiaTheme="minorEastAsia" w:hAnsiTheme="minorHAnsi"/>
              <w:noProof/>
            </w:rPr>
          </w:pPr>
          <w:hyperlink w:anchor="_Toc50040558" w:history="1">
            <w:r w:rsidR="0049554F" w:rsidRPr="00D74F72">
              <w:rPr>
                <w:rStyle w:val="Hyperlink"/>
                <w:noProof/>
              </w:rPr>
              <w:t>Third Level Heading 3</w:t>
            </w:r>
            <w:r w:rsidR="0049554F">
              <w:rPr>
                <w:noProof/>
                <w:webHidden/>
              </w:rPr>
              <w:tab/>
            </w:r>
            <w:r w:rsidR="0049554F">
              <w:rPr>
                <w:noProof/>
                <w:webHidden/>
              </w:rPr>
              <w:fldChar w:fldCharType="begin"/>
            </w:r>
            <w:r w:rsidR="0049554F">
              <w:rPr>
                <w:noProof/>
                <w:webHidden/>
              </w:rPr>
              <w:instrText xml:space="preserve"> PAGEREF _Toc50040558 \h </w:instrText>
            </w:r>
            <w:r w:rsidR="0049554F">
              <w:rPr>
                <w:noProof/>
                <w:webHidden/>
              </w:rPr>
            </w:r>
            <w:r w:rsidR="0049554F">
              <w:rPr>
                <w:noProof/>
                <w:webHidden/>
              </w:rPr>
              <w:fldChar w:fldCharType="separate"/>
            </w:r>
            <w:r w:rsidR="0049554F">
              <w:rPr>
                <w:noProof/>
                <w:webHidden/>
              </w:rPr>
              <w:t>4</w:t>
            </w:r>
            <w:r w:rsidR="0049554F">
              <w:rPr>
                <w:noProof/>
                <w:webHidden/>
              </w:rPr>
              <w:fldChar w:fldCharType="end"/>
            </w:r>
          </w:hyperlink>
        </w:p>
        <w:p w14:paraId="46286C04" w14:textId="18392D16" w:rsidR="0049554F" w:rsidRDefault="00A15846">
          <w:pPr>
            <w:pStyle w:val="TOC1"/>
            <w:rPr>
              <w:rFonts w:asciiTheme="minorHAnsi" w:eastAsiaTheme="minorEastAsia" w:hAnsiTheme="minorHAnsi"/>
              <w:noProof/>
            </w:rPr>
          </w:pPr>
          <w:hyperlink w:anchor="_Toc50040559" w:history="1">
            <w:r w:rsidR="0049554F" w:rsidRPr="00D74F72">
              <w:rPr>
                <w:rStyle w:val="Hyperlink"/>
                <w:noProof/>
              </w:rPr>
              <w:t>Chapter 2 First Level Heading 1</w:t>
            </w:r>
            <w:r w:rsidR="0049554F">
              <w:rPr>
                <w:noProof/>
                <w:webHidden/>
              </w:rPr>
              <w:tab/>
            </w:r>
            <w:r w:rsidR="0049554F">
              <w:rPr>
                <w:noProof/>
                <w:webHidden/>
              </w:rPr>
              <w:fldChar w:fldCharType="begin"/>
            </w:r>
            <w:r w:rsidR="0049554F">
              <w:rPr>
                <w:noProof/>
                <w:webHidden/>
              </w:rPr>
              <w:instrText xml:space="preserve"> PAGEREF _Toc50040559 \h </w:instrText>
            </w:r>
            <w:r w:rsidR="0049554F">
              <w:rPr>
                <w:noProof/>
                <w:webHidden/>
              </w:rPr>
            </w:r>
            <w:r w:rsidR="0049554F">
              <w:rPr>
                <w:noProof/>
                <w:webHidden/>
              </w:rPr>
              <w:fldChar w:fldCharType="separate"/>
            </w:r>
            <w:r w:rsidR="0049554F">
              <w:rPr>
                <w:noProof/>
                <w:webHidden/>
              </w:rPr>
              <w:t>6</w:t>
            </w:r>
            <w:r w:rsidR="0049554F">
              <w:rPr>
                <w:noProof/>
                <w:webHidden/>
              </w:rPr>
              <w:fldChar w:fldCharType="end"/>
            </w:r>
          </w:hyperlink>
        </w:p>
        <w:p w14:paraId="17C4C1A7" w14:textId="4D541F6B" w:rsidR="0049554F" w:rsidRDefault="00A15846">
          <w:pPr>
            <w:pStyle w:val="TOC2"/>
            <w:tabs>
              <w:tab w:val="right" w:leader="dot" w:pos="8054"/>
            </w:tabs>
            <w:rPr>
              <w:rFonts w:asciiTheme="minorHAnsi" w:eastAsiaTheme="minorEastAsia" w:hAnsiTheme="minorHAnsi"/>
              <w:noProof/>
            </w:rPr>
          </w:pPr>
          <w:hyperlink w:anchor="_Toc50040560" w:history="1">
            <w:r w:rsidR="0049554F" w:rsidRPr="00D74F72">
              <w:rPr>
                <w:rStyle w:val="Hyperlink"/>
                <w:noProof/>
              </w:rPr>
              <w:t>Second Level Heading 2</w:t>
            </w:r>
            <w:r w:rsidR="0049554F">
              <w:rPr>
                <w:noProof/>
                <w:webHidden/>
              </w:rPr>
              <w:tab/>
            </w:r>
            <w:r w:rsidR="0049554F">
              <w:rPr>
                <w:noProof/>
                <w:webHidden/>
              </w:rPr>
              <w:fldChar w:fldCharType="begin"/>
            </w:r>
            <w:r w:rsidR="0049554F">
              <w:rPr>
                <w:noProof/>
                <w:webHidden/>
              </w:rPr>
              <w:instrText xml:space="preserve"> PAGEREF _Toc50040560 \h </w:instrText>
            </w:r>
            <w:r w:rsidR="0049554F">
              <w:rPr>
                <w:noProof/>
                <w:webHidden/>
              </w:rPr>
            </w:r>
            <w:r w:rsidR="0049554F">
              <w:rPr>
                <w:noProof/>
                <w:webHidden/>
              </w:rPr>
              <w:fldChar w:fldCharType="separate"/>
            </w:r>
            <w:r w:rsidR="0049554F">
              <w:rPr>
                <w:noProof/>
                <w:webHidden/>
              </w:rPr>
              <w:t>6</w:t>
            </w:r>
            <w:r w:rsidR="0049554F">
              <w:rPr>
                <w:noProof/>
                <w:webHidden/>
              </w:rPr>
              <w:fldChar w:fldCharType="end"/>
            </w:r>
          </w:hyperlink>
        </w:p>
        <w:p w14:paraId="7245E23B" w14:textId="7214470E" w:rsidR="0049554F" w:rsidRDefault="00A15846">
          <w:pPr>
            <w:pStyle w:val="TOC1"/>
            <w:rPr>
              <w:rFonts w:asciiTheme="minorHAnsi" w:eastAsiaTheme="minorEastAsia" w:hAnsiTheme="minorHAnsi"/>
              <w:noProof/>
            </w:rPr>
          </w:pPr>
          <w:hyperlink w:anchor="_Toc50040561" w:history="1">
            <w:r w:rsidR="0049554F" w:rsidRPr="00D74F72">
              <w:rPr>
                <w:rStyle w:val="Hyperlink"/>
                <w:noProof/>
              </w:rPr>
              <w:t>Chapter 3 First Level Heading 1</w:t>
            </w:r>
            <w:r w:rsidR="0049554F">
              <w:rPr>
                <w:noProof/>
                <w:webHidden/>
              </w:rPr>
              <w:tab/>
            </w:r>
            <w:r w:rsidR="0049554F">
              <w:rPr>
                <w:noProof/>
                <w:webHidden/>
              </w:rPr>
              <w:fldChar w:fldCharType="begin"/>
            </w:r>
            <w:r w:rsidR="0049554F">
              <w:rPr>
                <w:noProof/>
                <w:webHidden/>
              </w:rPr>
              <w:instrText xml:space="preserve"> PAGEREF _Toc50040561 \h </w:instrText>
            </w:r>
            <w:r w:rsidR="0049554F">
              <w:rPr>
                <w:noProof/>
                <w:webHidden/>
              </w:rPr>
            </w:r>
            <w:r w:rsidR="0049554F">
              <w:rPr>
                <w:noProof/>
                <w:webHidden/>
              </w:rPr>
              <w:fldChar w:fldCharType="separate"/>
            </w:r>
            <w:r w:rsidR="0049554F">
              <w:rPr>
                <w:noProof/>
                <w:webHidden/>
              </w:rPr>
              <w:t>7</w:t>
            </w:r>
            <w:r w:rsidR="0049554F">
              <w:rPr>
                <w:noProof/>
                <w:webHidden/>
              </w:rPr>
              <w:fldChar w:fldCharType="end"/>
            </w:r>
          </w:hyperlink>
        </w:p>
        <w:p w14:paraId="7E04E4F8" w14:textId="4C4B4B7F" w:rsidR="0049554F" w:rsidRDefault="00A15846">
          <w:pPr>
            <w:pStyle w:val="TOC2"/>
            <w:tabs>
              <w:tab w:val="right" w:leader="dot" w:pos="8054"/>
            </w:tabs>
            <w:rPr>
              <w:rFonts w:asciiTheme="minorHAnsi" w:eastAsiaTheme="minorEastAsia" w:hAnsiTheme="minorHAnsi"/>
              <w:noProof/>
            </w:rPr>
          </w:pPr>
          <w:hyperlink w:anchor="_Toc50040562" w:history="1">
            <w:r w:rsidR="0049554F" w:rsidRPr="00D74F72">
              <w:rPr>
                <w:rStyle w:val="Hyperlink"/>
                <w:noProof/>
              </w:rPr>
              <w:t>Second Level Heading 2</w:t>
            </w:r>
            <w:r w:rsidR="0049554F">
              <w:rPr>
                <w:noProof/>
                <w:webHidden/>
              </w:rPr>
              <w:tab/>
            </w:r>
            <w:r w:rsidR="0049554F">
              <w:rPr>
                <w:noProof/>
                <w:webHidden/>
              </w:rPr>
              <w:fldChar w:fldCharType="begin"/>
            </w:r>
            <w:r w:rsidR="0049554F">
              <w:rPr>
                <w:noProof/>
                <w:webHidden/>
              </w:rPr>
              <w:instrText xml:space="preserve"> PAGEREF _Toc50040562 \h </w:instrText>
            </w:r>
            <w:r w:rsidR="0049554F">
              <w:rPr>
                <w:noProof/>
                <w:webHidden/>
              </w:rPr>
            </w:r>
            <w:r w:rsidR="0049554F">
              <w:rPr>
                <w:noProof/>
                <w:webHidden/>
              </w:rPr>
              <w:fldChar w:fldCharType="separate"/>
            </w:r>
            <w:r w:rsidR="0049554F">
              <w:rPr>
                <w:noProof/>
                <w:webHidden/>
              </w:rPr>
              <w:t>7</w:t>
            </w:r>
            <w:r w:rsidR="0049554F">
              <w:rPr>
                <w:noProof/>
                <w:webHidden/>
              </w:rPr>
              <w:fldChar w:fldCharType="end"/>
            </w:r>
          </w:hyperlink>
        </w:p>
        <w:p w14:paraId="1CD101E5" w14:textId="4D8CF1A7" w:rsidR="0049554F" w:rsidRDefault="00A15846">
          <w:pPr>
            <w:pStyle w:val="TOC1"/>
            <w:rPr>
              <w:rFonts w:asciiTheme="minorHAnsi" w:eastAsiaTheme="minorEastAsia" w:hAnsiTheme="minorHAnsi"/>
              <w:noProof/>
            </w:rPr>
          </w:pPr>
          <w:hyperlink w:anchor="_Toc50040563" w:history="1">
            <w:r w:rsidR="0049554F" w:rsidRPr="00D74F72">
              <w:rPr>
                <w:rStyle w:val="Hyperlink"/>
                <w:noProof/>
              </w:rPr>
              <w:t>References</w:t>
            </w:r>
            <w:r w:rsidR="0049554F">
              <w:rPr>
                <w:noProof/>
                <w:webHidden/>
              </w:rPr>
              <w:tab/>
            </w:r>
            <w:r w:rsidR="0049554F">
              <w:rPr>
                <w:noProof/>
                <w:webHidden/>
              </w:rPr>
              <w:fldChar w:fldCharType="begin"/>
            </w:r>
            <w:r w:rsidR="0049554F">
              <w:rPr>
                <w:noProof/>
                <w:webHidden/>
              </w:rPr>
              <w:instrText xml:space="preserve"> PAGEREF _Toc50040563 \h </w:instrText>
            </w:r>
            <w:r w:rsidR="0049554F">
              <w:rPr>
                <w:noProof/>
                <w:webHidden/>
              </w:rPr>
            </w:r>
            <w:r w:rsidR="0049554F">
              <w:rPr>
                <w:noProof/>
                <w:webHidden/>
              </w:rPr>
              <w:fldChar w:fldCharType="separate"/>
            </w:r>
            <w:r w:rsidR="0049554F">
              <w:rPr>
                <w:noProof/>
                <w:webHidden/>
              </w:rPr>
              <w:t>8</w:t>
            </w:r>
            <w:r w:rsidR="0049554F">
              <w:rPr>
                <w:noProof/>
                <w:webHidden/>
              </w:rPr>
              <w:fldChar w:fldCharType="end"/>
            </w:r>
          </w:hyperlink>
        </w:p>
        <w:p w14:paraId="19427527" w14:textId="146B1C82" w:rsidR="0049554F" w:rsidRDefault="00A15846">
          <w:pPr>
            <w:pStyle w:val="TOC1"/>
            <w:rPr>
              <w:rFonts w:asciiTheme="minorHAnsi" w:eastAsiaTheme="minorEastAsia" w:hAnsiTheme="minorHAnsi"/>
              <w:noProof/>
            </w:rPr>
          </w:pPr>
          <w:hyperlink w:anchor="_Toc50040564" w:history="1">
            <w:r w:rsidR="0049554F" w:rsidRPr="00D74F72">
              <w:rPr>
                <w:rStyle w:val="Hyperlink"/>
                <w:noProof/>
              </w:rPr>
              <w:t>Appendix</w:t>
            </w:r>
            <w:r w:rsidR="0049554F">
              <w:rPr>
                <w:noProof/>
                <w:webHidden/>
              </w:rPr>
              <w:tab/>
            </w:r>
            <w:r w:rsidR="0049554F">
              <w:rPr>
                <w:noProof/>
                <w:webHidden/>
              </w:rPr>
              <w:fldChar w:fldCharType="begin"/>
            </w:r>
            <w:r w:rsidR="0049554F">
              <w:rPr>
                <w:noProof/>
                <w:webHidden/>
              </w:rPr>
              <w:instrText xml:space="preserve"> PAGEREF _Toc50040564 \h </w:instrText>
            </w:r>
            <w:r w:rsidR="0049554F">
              <w:rPr>
                <w:noProof/>
                <w:webHidden/>
              </w:rPr>
            </w:r>
            <w:r w:rsidR="0049554F">
              <w:rPr>
                <w:noProof/>
                <w:webHidden/>
              </w:rPr>
              <w:fldChar w:fldCharType="separate"/>
            </w:r>
            <w:r w:rsidR="0049554F">
              <w:rPr>
                <w:noProof/>
                <w:webHidden/>
              </w:rPr>
              <w:t>9</w:t>
            </w:r>
            <w:r w:rsidR="0049554F">
              <w:rPr>
                <w:noProof/>
                <w:webHidden/>
              </w:rPr>
              <w:fldChar w:fldCharType="end"/>
            </w:r>
          </w:hyperlink>
        </w:p>
        <w:p w14:paraId="25950D2C" w14:textId="16F6E4D0" w:rsidR="0049554F" w:rsidRDefault="00A15846">
          <w:pPr>
            <w:pStyle w:val="TOC2"/>
            <w:tabs>
              <w:tab w:val="right" w:leader="dot" w:pos="8054"/>
            </w:tabs>
            <w:rPr>
              <w:rFonts w:asciiTheme="minorHAnsi" w:eastAsiaTheme="minorEastAsia" w:hAnsiTheme="minorHAnsi"/>
              <w:noProof/>
            </w:rPr>
          </w:pPr>
          <w:hyperlink w:anchor="_Toc50040565" w:history="1">
            <w:r w:rsidR="0049554F" w:rsidRPr="00D74F72">
              <w:rPr>
                <w:rStyle w:val="Hyperlink"/>
                <w:noProof/>
              </w:rPr>
              <w:t>Second Level Heading 2</w:t>
            </w:r>
            <w:r w:rsidR="0049554F">
              <w:rPr>
                <w:noProof/>
                <w:webHidden/>
              </w:rPr>
              <w:tab/>
            </w:r>
            <w:r w:rsidR="0049554F">
              <w:rPr>
                <w:noProof/>
                <w:webHidden/>
              </w:rPr>
              <w:fldChar w:fldCharType="begin"/>
            </w:r>
            <w:r w:rsidR="0049554F">
              <w:rPr>
                <w:noProof/>
                <w:webHidden/>
              </w:rPr>
              <w:instrText xml:space="preserve"> PAGEREF _Toc50040565 \h </w:instrText>
            </w:r>
            <w:r w:rsidR="0049554F">
              <w:rPr>
                <w:noProof/>
                <w:webHidden/>
              </w:rPr>
            </w:r>
            <w:r w:rsidR="0049554F">
              <w:rPr>
                <w:noProof/>
                <w:webHidden/>
              </w:rPr>
              <w:fldChar w:fldCharType="separate"/>
            </w:r>
            <w:r w:rsidR="0049554F">
              <w:rPr>
                <w:noProof/>
                <w:webHidden/>
              </w:rPr>
              <w:t>9</w:t>
            </w:r>
            <w:r w:rsidR="0049554F">
              <w:rPr>
                <w:noProof/>
                <w:webHidden/>
              </w:rPr>
              <w:fldChar w:fldCharType="end"/>
            </w:r>
          </w:hyperlink>
        </w:p>
        <w:p w14:paraId="31DF43CB" w14:textId="4D4E6800" w:rsidR="009E0B9A" w:rsidRDefault="009E0B9A">
          <w:r>
            <w:rPr>
              <w:b/>
              <w:bCs/>
              <w:noProof/>
            </w:rPr>
            <w:fldChar w:fldCharType="end"/>
          </w:r>
        </w:p>
      </w:sdtContent>
    </w:sdt>
    <w:p w14:paraId="23067935" w14:textId="5E511350" w:rsidR="00687A29" w:rsidRDefault="00687A29">
      <w:pPr>
        <w:spacing w:line="259" w:lineRule="auto"/>
      </w:pPr>
      <w:r>
        <w:br w:type="page"/>
      </w:r>
    </w:p>
    <w:p w14:paraId="3799B28B" w14:textId="1F229ED8" w:rsidR="00D23E7C" w:rsidRDefault="00F322A3" w:rsidP="00E7733C">
      <w:pPr>
        <w:pStyle w:val="Heading1"/>
        <w:numPr>
          <w:ilvl w:val="0"/>
          <w:numId w:val="0"/>
        </w:numPr>
      </w:pPr>
      <w:bookmarkStart w:id="10" w:name="_Toc50040550"/>
      <w:r>
        <w:lastRenderedPageBreak/>
        <w:t>List of Figures</w:t>
      </w:r>
      <w:bookmarkEnd w:id="10"/>
    </w:p>
    <w:p w14:paraId="2707299F" w14:textId="77777777" w:rsidR="00086898" w:rsidRPr="00086898" w:rsidRDefault="00086898" w:rsidP="00086898"/>
    <w:p w14:paraId="0458B515" w14:textId="01FB41E5" w:rsidR="0049554F" w:rsidRDefault="00687A29">
      <w:pPr>
        <w:pStyle w:val="TableofFigures"/>
        <w:tabs>
          <w:tab w:val="right" w:leader="dot" w:pos="8054"/>
        </w:tabs>
        <w:rPr>
          <w:rFonts w:asciiTheme="minorHAnsi" w:eastAsiaTheme="minorEastAsia" w:hAnsiTheme="minorHAnsi"/>
          <w:noProof/>
        </w:rPr>
      </w:pPr>
      <w:r>
        <w:fldChar w:fldCharType="begin"/>
      </w:r>
      <w:r>
        <w:instrText xml:space="preserve"> TOC \h \z \c "Figure" </w:instrText>
      </w:r>
      <w:r>
        <w:fldChar w:fldCharType="separate"/>
      </w:r>
      <w:hyperlink w:anchor="_Toc50040566" w:history="1">
        <w:r w:rsidR="0049554F" w:rsidRPr="001F443B">
          <w:rPr>
            <w:rStyle w:val="Hyperlink"/>
            <w:noProof/>
          </w:rPr>
          <w:t>Figure 1: Section Breaks</w:t>
        </w:r>
        <w:r w:rsidR="0049554F">
          <w:rPr>
            <w:noProof/>
            <w:webHidden/>
          </w:rPr>
          <w:tab/>
        </w:r>
        <w:r w:rsidR="0049554F">
          <w:rPr>
            <w:noProof/>
            <w:webHidden/>
          </w:rPr>
          <w:fldChar w:fldCharType="begin"/>
        </w:r>
        <w:r w:rsidR="0049554F">
          <w:rPr>
            <w:noProof/>
            <w:webHidden/>
          </w:rPr>
          <w:instrText xml:space="preserve"> PAGEREF _Toc50040566 \h </w:instrText>
        </w:r>
        <w:r w:rsidR="0049554F">
          <w:rPr>
            <w:noProof/>
            <w:webHidden/>
          </w:rPr>
        </w:r>
        <w:r w:rsidR="0049554F">
          <w:rPr>
            <w:noProof/>
            <w:webHidden/>
          </w:rPr>
          <w:fldChar w:fldCharType="separate"/>
        </w:r>
        <w:r w:rsidR="0049554F">
          <w:rPr>
            <w:noProof/>
            <w:webHidden/>
          </w:rPr>
          <w:t>v</w:t>
        </w:r>
        <w:r w:rsidR="0049554F">
          <w:rPr>
            <w:noProof/>
            <w:webHidden/>
          </w:rPr>
          <w:fldChar w:fldCharType="end"/>
        </w:r>
      </w:hyperlink>
    </w:p>
    <w:p w14:paraId="5A2794A2" w14:textId="7831C688" w:rsidR="0049554F" w:rsidRPr="00D4522D" w:rsidRDefault="00A15846">
      <w:pPr>
        <w:pStyle w:val="TableofFigures"/>
        <w:tabs>
          <w:tab w:val="right" w:leader="dot" w:pos="8054"/>
        </w:tabs>
        <w:rPr>
          <w:rFonts w:asciiTheme="minorHAnsi" w:eastAsiaTheme="minorEastAsia" w:hAnsiTheme="minorHAnsi"/>
          <w:noProof/>
        </w:rPr>
      </w:pPr>
      <w:hyperlink w:anchor="_Toc50040567" w:history="1">
        <w:r w:rsidR="0049554F" w:rsidRPr="00D4522D">
          <w:rPr>
            <w:rStyle w:val="Hyperlink"/>
            <w:noProof/>
          </w:rPr>
          <w:t>Figure 2: Heading 1 paragraph formatting includes Page break before.</w:t>
        </w:r>
        <w:r w:rsidR="0049554F" w:rsidRPr="00D4522D">
          <w:rPr>
            <w:noProof/>
            <w:webHidden/>
          </w:rPr>
          <w:tab/>
        </w:r>
        <w:r w:rsidR="0049554F" w:rsidRPr="00D4522D">
          <w:rPr>
            <w:noProof/>
            <w:webHidden/>
          </w:rPr>
          <w:fldChar w:fldCharType="begin"/>
        </w:r>
        <w:r w:rsidR="0049554F" w:rsidRPr="00D4522D">
          <w:rPr>
            <w:noProof/>
            <w:webHidden/>
          </w:rPr>
          <w:instrText xml:space="preserve"> PAGEREF _Toc50040567 \h </w:instrText>
        </w:r>
        <w:r w:rsidR="0049554F" w:rsidRPr="00D4522D">
          <w:rPr>
            <w:noProof/>
            <w:webHidden/>
          </w:rPr>
        </w:r>
        <w:r w:rsidR="0049554F" w:rsidRPr="00D4522D">
          <w:rPr>
            <w:noProof/>
            <w:webHidden/>
          </w:rPr>
          <w:fldChar w:fldCharType="separate"/>
        </w:r>
        <w:r w:rsidR="0049554F" w:rsidRPr="00D4522D">
          <w:rPr>
            <w:noProof/>
            <w:webHidden/>
          </w:rPr>
          <w:t>vi</w:t>
        </w:r>
        <w:r w:rsidR="0049554F" w:rsidRPr="00D4522D">
          <w:rPr>
            <w:noProof/>
            <w:webHidden/>
          </w:rPr>
          <w:fldChar w:fldCharType="end"/>
        </w:r>
      </w:hyperlink>
    </w:p>
    <w:p w14:paraId="3B7DF8EC" w14:textId="7C363328" w:rsidR="0049554F" w:rsidRDefault="00A15846">
      <w:pPr>
        <w:pStyle w:val="TableofFigures"/>
        <w:tabs>
          <w:tab w:val="right" w:leader="dot" w:pos="8054"/>
        </w:tabs>
        <w:rPr>
          <w:rFonts w:asciiTheme="minorHAnsi" w:eastAsiaTheme="minorEastAsia" w:hAnsiTheme="minorHAnsi"/>
          <w:noProof/>
        </w:rPr>
      </w:pPr>
      <w:hyperlink w:anchor="_Toc50040568" w:history="1">
        <w:r w:rsidR="0049554F" w:rsidRPr="001F443B">
          <w:rPr>
            <w:rStyle w:val="Hyperlink"/>
            <w:noProof/>
          </w:rPr>
          <w:t>Figure 3: Insert page numbers in the header or footer.</w:t>
        </w:r>
        <w:r w:rsidR="0049554F">
          <w:rPr>
            <w:noProof/>
            <w:webHidden/>
          </w:rPr>
          <w:tab/>
        </w:r>
        <w:r w:rsidR="0049554F">
          <w:rPr>
            <w:noProof/>
            <w:webHidden/>
          </w:rPr>
          <w:fldChar w:fldCharType="begin"/>
        </w:r>
        <w:r w:rsidR="0049554F">
          <w:rPr>
            <w:noProof/>
            <w:webHidden/>
          </w:rPr>
          <w:instrText xml:space="preserve"> PAGEREF _Toc50040568 \h </w:instrText>
        </w:r>
        <w:r w:rsidR="0049554F">
          <w:rPr>
            <w:noProof/>
            <w:webHidden/>
          </w:rPr>
        </w:r>
        <w:r w:rsidR="0049554F">
          <w:rPr>
            <w:noProof/>
            <w:webHidden/>
          </w:rPr>
          <w:fldChar w:fldCharType="separate"/>
        </w:r>
        <w:r w:rsidR="0049554F">
          <w:rPr>
            <w:noProof/>
            <w:webHidden/>
          </w:rPr>
          <w:t>vii</w:t>
        </w:r>
        <w:r w:rsidR="0049554F">
          <w:rPr>
            <w:noProof/>
            <w:webHidden/>
          </w:rPr>
          <w:fldChar w:fldCharType="end"/>
        </w:r>
      </w:hyperlink>
    </w:p>
    <w:p w14:paraId="6AC3490D" w14:textId="00FAC678" w:rsidR="0049554F" w:rsidRDefault="00A15846">
      <w:pPr>
        <w:pStyle w:val="TableofFigures"/>
        <w:tabs>
          <w:tab w:val="right" w:leader="dot" w:pos="8054"/>
        </w:tabs>
        <w:rPr>
          <w:rFonts w:asciiTheme="minorHAnsi" w:eastAsiaTheme="minorEastAsia" w:hAnsiTheme="minorHAnsi"/>
          <w:noProof/>
        </w:rPr>
      </w:pPr>
      <w:hyperlink w:anchor="_Toc50040569" w:history="1">
        <w:r w:rsidR="0049554F" w:rsidRPr="001F443B">
          <w:rPr>
            <w:rStyle w:val="Hyperlink"/>
            <w:noProof/>
          </w:rPr>
          <w:t>Figure 4: Page Layout, Margin Settings</w:t>
        </w:r>
        <w:r w:rsidR="0049554F">
          <w:rPr>
            <w:noProof/>
            <w:webHidden/>
          </w:rPr>
          <w:tab/>
        </w:r>
        <w:r w:rsidR="0049554F">
          <w:rPr>
            <w:noProof/>
            <w:webHidden/>
          </w:rPr>
          <w:fldChar w:fldCharType="begin"/>
        </w:r>
        <w:r w:rsidR="0049554F">
          <w:rPr>
            <w:noProof/>
            <w:webHidden/>
          </w:rPr>
          <w:instrText xml:space="preserve"> PAGEREF _Toc50040569 \h </w:instrText>
        </w:r>
        <w:r w:rsidR="0049554F">
          <w:rPr>
            <w:noProof/>
            <w:webHidden/>
          </w:rPr>
        </w:r>
        <w:r w:rsidR="0049554F">
          <w:rPr>
            <w:noProof/>
            <w:webHidden/>
          </w:rPr>
          <w:fldChar w:fldCharType="separate"/>
        </w:r>
        <w:r w:rsidR="0049554F">
          <w:rPr>
            <w:noProof/>
            <w:webHidden/>
          </w:rPr>
          <w:t>1</w:t>
        </w:r>
        <w:r w:rsidR="0049554F">
          <w:rPr>
            <w:noProof/>
            <w:webHidden/>
          </w:rPr>
          <w:fldChar w:fldCharType="end"/>
        </w:r>
      </w:hyperlink>
    </w:p>
    <w:p w14:paraId="60D67753" w14:textId="7138D07E" w:rsidR="0049554F" w:rsidRDefault="00A15846">
      <w:pPr>
        <w:pStyle w:val="TableofFigures"/>
        <w:tabs>
          <w:tab w:val="right" w:leader="dot" w:pos="8054"/>
        </w:tabs>
        <w:rPr>
          <w:rFonts w:asciiTheme="minorHAnsi" w:eastAsiaTheme="minorEastAsia" w:hAnsiTheme="minorHAnsi"/>
          <w:noProof/>
        </w:rPr>
      </w:pPr>
      <w:hyperlink w:anchor="_Toc50040570" w:history="1">
        <w:r w:rsidR="0049554F" w:rsidRPr="001F443B">
          <w:rPr>
            <w:rStyle w:val="Hyperlink"/>
            <w:noProof/>
          </w:rPr>
          <w:t>Figure 5: Body Style Settings</w:t>
        </w:r>
        <w:r w:rsidR="0049554F">
          <w:rPr>
            <w:noProof/>
            <w:webHidden/>
          </w:rPr>
          <w:tab/>
        </w:r>
        <w:r w:rsidR="0049554F">
          <w:rPr>
            <w:noProof/>
            <w:webHidden/>
          </w:rPr>
          <w:fldChar w:fldCharType="begin"/>
        </w:r>
        <w:r w:rsidR="0049554F">
          <w:rPr>
            <w:noProof/>
            <w:webHidden/>
          </w:rPr>
          <w:instrText xml:space="preserve"> PAGEREF _Toc50040570 \h </w:instrText>
        </w:r>
        <w:r w:rsidR="0049554F">
          <w:rPr>
            <w:noProof/>
            <w:webHidden/>
          </w:rPr>
        </w:r>
        <w:r w:rsidR="0049554F">
          <w:rPr>
            <w:noProof/>
            <w:webHidden/>
          </w:rPr>
          <w:fldChar w:fldCharType="separate"/>
        </w:r>
        <w:r w:rsidR="0049554F">
          <w:rPr>
            <w:noProof/>
            <w:webHidden/>
          </w:rPr>
          <w:t>2</w:t>
        </w:r>
        <w:r w:rsidR="0049554F">
          <w:rPr>
            <w:noProof/>
            <w:webHidden/>
          </w:rPr>
          <w:fldChar w:fldCharType="end"/>
        </w:r>
      </w:hyperlink>
    </w:p>
    <w:p w14:paraId="1EAC91CE" w14:textId="52B13E43" w:rsidR="0049554F" w:rsidRDefault="00A15846">
      <w:pPr>
        <w:pStyle w:val="TableofFigures"/>
        <w:tabs>
          <w:tab w:val="right" w:leader="dot" w:pos="8054"/>
        </w:tabs>
        <w:rPr>
          <w:rFonts w:asciiTheme="minorHAnsi" w:eastAsiaTheme="minorEastAsia" w:hAnsiTheme="minorHAnsi"/>
          <w:noProof/>
        </w:rPr>
      </w:pPr>
      <w:hyperlink w:anchor="_Toc50040571" w:history="1">
        <w:r w:rsidR="0049554F" w:rsidRPr="001F443B">
          <w:rPr>
            <w:rStyle w:val="Hyperlink"/>
            <w:noProof/>
          </w:rPr>
          <w:t>Figure 6: References Menu</w:t>
        </w:r>
        <w:r w:rsidR="0049554F">
          <w:rPr>
            <w:noProof/>
            <w:webHidden/>
          </w:rPr>
          <w:tab/>
        </w:r>
        <w:r w:rsidR="0049554F">
          <w:rPr>
            <w:noProof/>
            <w:webHidden/>
          </w:rPr>
          <w:fldChar w:fldCharType="begin"/>
        </w:r>
        <w:r w:rsidR="0049554F">
          <w:rPr>
            <w:noProof/>
            <w:webHidden/>
          </w:rPr>
          <w:instrText xml:space="preserve"> PAGEREF _Toc50040571 \h </w:instrText>
        </w:r>
        <w:r w:rsidR="0049554F">
          <w:rPr>
            <w:noProof/>
            <w:webHidden/>
          </w:rPr>
        </w:r>
        <w:r w:rsidR="0049554F">
          <w:rPr>
            <w:noProof/>
            <w:webHidden/>
          </w:rPr>
          <w:fldChar w:fldCharType="separate"/>
        </w:r>
        <w:r w:rsidR="0049554F">
          <w:rPr>
            <w:noProof/>
            <w:webHidden/>
          </w:rPr>
          <w:t>3</w:t>
        </w:r>
        <w:r w:rsidR="0049554F">
          <w:rPr>
            <w:noProof/>
            <w:webHidden/>
          </w:rPr>
          <w:fldChar w:fldCharType="end"/>
        </w:r>
      </w:hyperlink>
    </w:p>
    <w:p w14:paraId="5D625FD4" w14:textId="37B3C7B4" w:rsidR="0049554F" w:rsidRDefault="00A15846">
      <w:pPr>
        <w:pStyle w:val="TableofFigures"/>
        <w:tabs>
          <w:tab w:val="right" w:leader="dot" w:pos="8054"/>
        </w:tabs>
        <w:rPr>
          <w:rFonts w:asciiTheme="minorHAnsi" w:eastAsiaTheme="minorEastAsia" w:hAnsiTheme="minorHAnsi"/>
          <w:noProof/>
        </w:rPr>
      </w:pPr>
      <w:hyperlink w:anchor="_Toc50040572" w:history="1">
        <w:r w:rsidR="0049554F" w:rsidRPr="001F443B">
          <w:rPr>
            <w:rStyle w:val="Hyperlink"/>
            <w:noProof/>
          </w:rPr>
          <w:t>Figure 7: List of Figures or Tables</w:t>
        </w:r>
        <w:r w:rsidR="0049554F">
          <w:rPr>
            <w:noProof/>
            <w:webHidden/>
          </w:rPr>
          <w:tab/>
        </w:r>
        <w:r w:rsidR="0049554F">
          <w:rPr>
            <w:noProof/>
            <w:webHidden/>
          </w:rPr>
          <w:fldChar w:fldCharType="begin"/>
        </w:r>
        <w:r w:rsidR="0049554F">
          <w:rPr>
            <w:noProof/>
            <w:webHidden/>
          </w:rPr>
          <w:instrText xml:space="preserve"> PAGEREF _Toc50040572 \h </w:instrText>
        </w:r>
        <w:r w:rsidR="0049554F">
          <w:rPr>
            <w:noProof/>
            <w:webHidden/>
          </w:rPr>
        </w:r>
        <w:r w:rsidR="0049554F">
          <w:rPr>
            <w:noProof/>
            <w:webHidden/>
          </w:rPr>
          <w:fldChar w:fldCharType="separate"/>
        </w:r>
        <w:r w:rsidR="0049554F">
          <w:rPr>
            <w:noProof/>
            <w:webHidden/>
          </w:rPr>
          <w:t>3</w:t>
        </w:r>
        <w:r w:rsidR="0049554F">
          <w:rPr>
            <w:noProof/>
            <w:webHidden/>
          </w:rPr>
          <w:fldChar w:fldCharType="end"/>
        </w:r>
      </w:hyperlink>
    </w:p>
    <w:p w14:paraId="2203399C" w14:textId="00C02F87" w:rsidR="0049554F" w:rsidRDefault="00A15846">
      <w:pPr>
        <w:pStyle w:val="TableofFigures"/>
        <w:tabs>
          <w:tab w:val="right" w:leader="dot" w:pos="8054"/>
        </w:tabs>
        <w:rPr>
          <w:rFonts w:asciiTheme="minorHAnsi" w:eastAsiaTheme="minorEastAsia" w:hAnsiTheme="minorHAnsi"/>
          <w:noProof/>
        </w:rPr>
      </w:pPr>
      <w:hyperlink w:anchor="_Toc50040573" w:history="1">
        <w:r w:rsidR="0049554F" w:rsidRPr="001F443B">
          <w:rPr>
            <w:rStyle w:val="Hyperlink"/>
            <w:noProof/>
          </w:rPr>
          <w:t>Figure 8: Insert Cross-references to images or tables.</w:t>
        </w:r>
        <w:r w:rsidR="0049554F">
          <w:rPr>
            <w:noProof/>
            <w:webHidden/>
          </w:rPr>
          <w:tab/>
        </w:r>
        <w:r w:rsidR="0049554F">
          <w:rPr>
            <w:noProof/>
            <w:webHidden/>
          </w:rPr>
          <w:fldChar w:fldCharType="begin"/>
        </w:r>
        <w:r w:rsidR="0049554F">
          <w:rPr>
            <w:noProof/>
            <w:webHidden/>
          </w:rPr>
          <w:instrText xml:space="preserve"> PAGEREF _Toc50040573 \h </w:instrText>
        </w:r>
        <w:r w:rsidR="0049554F">
          <w:rPr>
            <w:noProof/>
            <w:webHidden/>
          </w:rPr>
        </w:r>
        <w:r w:rsidR="0049554F">
          <w:rPr>
            <w:noProof/>
            <w:webHidden/>
          </w:rPr>
          <w:fldChar w:fldCharType="separate"/>
        </w:r>
        <w:r w:rsidR="0049554F">
          <w:rPr>
            <w:noProof/>
            <w:webHidden/>
          </w:rPr>
          <w:t>4</w:t>
        </w:r>
        <w:r w:rsidR="0049554F">
          <w:rPr>
            <w:noProof/>
            <w:webHidden/>
          </w:rPr>
          <w:fldChar w:fldCharType="end"/>
        </w:r>
      </w:hyperlink>
    </w:p>
    <w:p w14:paraId="70C5D73B" w14:textId="3220DE6A" w:rsidR="0049554F" w:rsidRDefault="00A15846">
      <w:pPr>
        <w:pStyle w:val="TableofFigures"/>
        <w:tabs>
          <w:tab w:val="right" w:leader="dot" w:pos="8054"/>
        </w:tabs>
        <w:rPr>
          <w:rFonts w:asciiTheme="minorHAnsi" w:eastAsiaTheme="minorEastAsia" w:hAnsiTheme="minorHAnsi"/>
          <w:noProof/>
        </w:rPr>
      </w:pPr>
      <w:hyperlink w:anchor="_Toc50040574" w:history="1">
        <w:r w:rsidR="0049554F" w:rsidRPr="001F443B">
          <w:rPr>
            <w:rStyle w:val="Hyperlink"/>
            <w:noProof/>
          </w:rPr>
          <w:t>Figure 9: The Pilcrow</w:t>
        </w:r>
        <w:r w:rsidR="0049554F">
          <w:rPr>
            <w:noProof/>
            <w:webHidden/>
          </w:rPr>
          <w:tab/>
        </w:r>
        <w:r w:rsidR="0049554F">
          <w:rPr>
            <w:noProof/>
            <w:webHidden/>
          </w:rPr>
          <w:fldChar w:fldCharType="begin"/>
        </w:r>
        <w:r w:rsidR="0049554F">
          <w:rPr>
            <w:noProof/>
            <w:webHidden/>
          </w:rPr>
          <w:instrText xml:space="preserve"> PAGEREF _Toc50040574 \h </w:instrText>
        </w:r>
        <w:r w:rsidR="0049554F">
          <w:rPr>
            <w:noProof/>
            <w:webHidden/>
          </w:rPr>
        </w:r>
        <w:r w:rsidR="0049554F">
          <w:rPr>
            <w:noProof/>
            <w:webHidden/>
          </w:rPr>
          <w:fldChar w:fldCharType="separate"/>
        </w:r>
        <w:r w:rsidR="0049554F">
          <w:rPr>
            <w:noProof/>
            <w:webHidden/>
          </w:rPr>
          <w:t>5</w:t>
        </w:r>
        <w:r w:rsidR="0049554F">
          <w:rPr>
            <w:noProof/>
            <w:webHidden/>
          </w:rPr>
          <w:fldChar w:fldCharType="end"/>
        </w:r>
      </w:hyperlink>
    </w:p>
    <w:p w14:paraId="675ED31B" w14:textId="2B5F5BFD" w:rsidR="00EE6C13" w:rsidRDefault="00687A29">
      <w:pPr>
        <w:spacing w:line="259" w:lineRule="auto"/>
      </w:pPr>
      <w:r>
        <w:fldChar w:fldCharType="end"/>
      </w:r>
    </w:p>
    <w:p w14:paraId="33708A53" w14:textId="77777777" w:rsidR="00661A02" w:rsidRDefault="00661A02">
      <w:pPr>
        <w:spacing w:line="259" w:lineRule="auto"/>
        <w:rPr>
          <w:rFonts w:eastAsiaTheme="majorEastAsia" w:cstheme="majorBidi"/>
          <w:b/>
          <w:iCs/>
          <w:sz w:val="20"/>
        </w:rPr>
      </w:pPr>
    </w:p>
    <w:p w14:paraId="5E7CE53E" w14:textId="02B03700" w:rsidR="00661A02" w:rsidRDefault="00132043" w:rsidP="00E7733C">
      <w:pPr>
        <w:pStyle w:val="Heading1"/>
        <w:numPr>
          <w:ilvl w:val="0"/>
          <w:numId w:val="0"/>
        </w:numPr>
      </w:pPr>
      <w:bookmarkStart w:id="11" w:name="_Toc50040551"/>
      <w:r>
        <w:lastRenderedPageBreak/>
        <w:t>List of Tables</w:t>
      </w:r>
      <w:bookmarkEnd w:id="11"/>
    </w:p>
    <w:p w14:paraId="6250A08E" w14:textId="77777777" w:rsidR="00A204AA" w:rsidRPr="00A204AA" w:rsidRDefault="00A204AA" w:rsidP="00A204AA"/>
    <w:p w14:paraId="629B2F06" w14:textId="7603837A" w:rsidR="0049554F" w:rsidRDefault="00A204AA">
      <w:pPr>
        <w:pStyle w:val="TableofFigures"/>
        <w:tabs>
          <w:tab w:val="right" w:leader="dot" w:pos="8054"/>
        </w:tabs>
        <w:rPr>
          <w:rFonts w:asciiTheme="minorHAnsi" w:eastAsiaTheme="minorEastAsia" w:hAnsiTheme="minorHAnsi"/>
          <w:noProof/>
        </w:rPr>
      </w:pPr>
      <w:r>
        <w:fldChar w:fldCharType="begin"/>
      </w:r>
      <w:r>
        <w:instrText xml:space="preserve"> TOC \h \z \c "Table" </w:instrText>
      </w:r>
      <w:r>
        <w:fldChar w:fldCharType="separate"/>
      </w:r>
      <w:hyperlink w:anchor="_Toc50040575" w:history="1">
        <w:r w:rsidR="00D4522D">
          <w:rPr>
            <w:rStyle w:val="Hyperlink"/>
            <w:noProof/>
          </w:rPr>
          <w:t>Table 1: Formatting S</w:t>
        </w:r>
        <w:r w:rsidR="0049554F" w:rsidRPr="00B4669D">
          <w:rPr>
            <w:rStyle w:val="Hyperlink"/>
            <w:noProof/>
          </w:rPr>
          <w:t>uggestions</w:t>
        </w:r>
        <w:r w:rsidR="0049554F">
          <w:rPr>
            <w:noProof/>
            <w:webHidden/>
          </w:rPr>
          <w:tab/>
        </w:r>
        <w:r w:rsidR="0049554F">
          <w:rPr>
            <w:noProof/>
            <w:webHidden/>
          </w:rPr>
          <w:fldChar w:fldCharType="begin"/>
        </w:r>
        <w:r w:rsidR="0049554F">
          <w:rPr>
            <w:noProof/>
            <w:webHidden/>
          </w:rPr>
          <w:instrText xml:space="preserve"> PAGEREF _Toc50040575 \h </w:instrText>
        </w:r>
        <w:r w:rsidR="0049554F">
          <w:rPr>
            <w:noProof/>
            <w:webHidden/>
          </w:rPr>
        </w:r>
        <w:r w:rsidR="0049554F">
          <w:rPr>
            <w:noProof/>
            <w:webHidden/>
          </w:rPr>
          <w:fldChar w:fldCharType="separate"/>
        </w:r>
        <w:r w:rsidR="0049554F">
          <w:rPr>
            <w:noProof/>
            <w:webHidden/>
          </w:rPr>
          <w:t>iv</w:t>
        </w:r>
        <w:r w:rsidR="0049554F">
          <w:rPr>
            <w:noProof/>
            <w:webHidden/>
          </w:rPr>
          <w:fldChar w:fldCharType="end"/>
        </w:r>
      </w:hyperlink>
    </w:p>
    <w:p w14:paraId="7667EB98" w14:textId="1F8F4048" w:rsidR="0049554F" w:rsidRDefault="00A15846">
      <w:pPr>
        <w:pStyle w:val="TableofFigures"/>
        <w:tabs>
          <w:tab w:val="right" w:leader="dot" w:pos="8054"/>
        </w:tabs>
        <w:rPr>
          <w:rFonts w:asciiTheme="minorHAnsi" w:eastAsiaTheme="minorEastAsia" w:hAnsiTheme="minorHAnsi"/>
          <w:noProof/>
        </w:rPr>
      </w:pPr>
      <w:hyperlink w:anchor="_Toc50040576" w:history="1">
        <w:r w:rsidR="0049554F" w:rsidRPr="00B4669D">
          <w:rPr>
            <w:rStyle w:val="Hyperlink"/>
            <w:noProof/>
          </w:rPr>
          <w:t>Table 2: Landscape Page</w:t>
        </w:r>
        <w:r w:rsidR="0049554F">
          <w:rPr>
            <w:noProof/>
            <w:webHidden/>
          </w:rPr>
          <w:tab/>
        </w:r>
        <w:r w:rsidR="0049554F">
          <w:rPr>
            <w:noProof/>
            <w:webHidden/>
          </w:rPr>
          <w:fldChar w:fldCharType="begin"/>
        </w:r>
        <w:r w:rsidR="0049554F">
          <w:rPr>
            <w:noProof/>
            <w:webHidden/>
          </w:rPr>
          <w:instrText xml:space="preserve"> PAGEREF _Toc50040576 \h </w:instrText>
        </w:r>
        <w:r w:rsidR="0049554F">
          <w:rPr>
            <w:noProof/>
            <w:webHidden/>
          </w:rPr>
        </w:r>
        <w:r w:rsidR="0049554F">
          <w:rPr>
            <w:noProof/>
            <w:webHidden/>
          </w:rPr>
          <w:fldChar w:fldCharType="separate"/>
        </w:r>
        <w:r w:rsidR="0049554F">
          <w:rPr>
            <w:noProof/>
            <w:webHidden/>
          </w:rPr>
          <w:t>10</w:t>
        </w:r>
        <w:r w:rsidR="0049554F">
          <w:rPr>
            <w:noProof/>
            <w:webHidden/>
          </w:rPr>
          <w:fldChar w:fldCharType="end"/>
        </w:r>
      </w:hyperlink>
    </w:p>
    <w:p w14:paraId="7D1FD120" w14:textId="7CA860EC" w:rsidR="00132043" w:rsidRDefault="00A204AA" w:rsidP="00132043">
      <w:r>
        <w:fldChar w:fldCharType="end"/>
      </w:r>
    </w:p>
    <w:p w14:paraId="19800ABB" w14:textId="48A6A93E" w:rsidR="00132043" w:rsidRDefault="00132043">
      <w:pPr>
        <w:spacing w:line="259" w:lineRule="auto"/>
      </w:pPr>
      <w:r>
        <w:br w:type="page"/>
      </w:r>
    </w:p>
    <w:p w14:paraId="34EB4B32" w14:textId="17FCF738" w:rsidR="00132043" w:rsidRDefault="00E50D91" w:rsidP="00E7733C">
      <w:pPr>
        <w:pStyle w:val="Heading1"/>
        <w:numPr>
          <w:ilvl w:val="0"/>
          <w:numId w:val="0"/>
        </w:numPr>
      </w:pPr>
      <w:bookmarkStart w:id="12" w:name="_Toc50040552"/>
      <w:r>
        <w:lastRenderedPageBreak/>
        <w:t>Acknowledgement</w:t>
      </w:r>
      <w:bookmarkEnd w:id="12"/>
    </w:p>
    <w:p w14:paraId="5D62B16E" w14:textId="77777777" w:rsidR="00E50D91" w:rsidRDefault="00E50D91" w:rsidP="00132043"/>
    <w:p w14:paraId="26E410D0" w14:textId="1C364C40" w:rsidR="00E50D91" w:rsidRDefault="00E656DB" w:rsidP="00132043">
      <w:r>
        <w:t>The acknowledgement is optional, but typically included as a personal expression of thanks.</w:t>
      </w:r>
    </w:p>
    <w:p w14:paraId="6A17E9B8" w14:textId="77777777" w:rsidR="00E656DB" w:rsidRDefault="00E656DB" w:rsidP="00132043"/>
    <w:p w14:paraId="36491948" w14:textId="4CEE3DB9" w:rsidR="00E50D91" w:rsidRDefault="00E73D28" w:rsidP="00E7733C">
      <w:pPr>
        <w:pStyle w:val="Heading1"/>
        <w:numPr>
          <w:ilvl w:val="0"/>
          <w:numId w:val="0"/>
        </w:numPr>
      </w:pPr>
      <w:bookmarkStart w:id="13" w:name="_Toc50040553"/>
      <w:r>
        <w:lastRenderedPageBreak/>
        <w:t>Dedication</w:t>
      </w:r>
      <w:bookmarkEnd w:id="13"/>
    </w:p>
    <w:p w14:paraId="1AE70D57" w14:textId="77777777" w:rsidR="00E73D28" w:rsidRDefault="00E73D28" w:rsidP="00132043"/>
    <w:p w14:paraId="000A5CB5" w14:textId="77777777" w:rsidR="00E73D28" w:rsidRDefault="003B50E4" w:rsidP="00132043">
      <w:r>
        <w:t xml:space="preserve">The dedication is optional, but </w:t>
      </w:r>
      <w:r w:rsidR="00323B64">
        <w:t xml:space="preserve">typically is included as a personal expression of gratitude to one </w:t>
      </w:r>
      <w:proofErr w:type="gramStart"/>
      <w:r w:rsidR="00323B64">
        <w:t>particular person</w:t>
      </w:r>
      <w:proofErr w:type="gramEnd"/>
      <w:r w:rsidR="00323B64">
        <w:t xml:space="preserve"> (parent, spouse, sponsor, etc.)</w:t>
      </w:r>
    </w:p>
    <w:p w14:paraId="3CB789AA" w14:textId="31D06318" w:rsidR="00703F63" w:rsidRPr="00132043" w:rsidRDefault="00703F63" w:rsidP="00132043">
      <w:pPr>
        <w:sectPr w:rsidR="00703F63" w:rsidRPr="00132043" w:rsidSect="00126B4B">
          <w:headerReference w:type="default" r:id="rId15"/>
          <w:footerReference w:type="default" r:id="rId16"/>
          <w:pgSz w:w="12240" w:h="15840"/>
          <w:pgMar w:top="1728" w:right="1728" w:bottom="1728" w:left="2448" w:header="1728" w:footer="1728" w:gutter="0"/>
          <w:pgNumType w:fmt="lowerRoman" w:start="3"/>
          <w:cols w:space="720"/>
          <w:docGrid w:linePitch="360"/>
        </w:sectPr>
      </w:pPr>
      <w:r>
        <w:t xml:space="preserve">Insert a </w:t>
      </w:r>
      <w:r w:rsidRPr="00703F63">
        <w:rPr>
          <w:b/>
          <w:bCs/>
        </w:rPr>
        <w:t>Section Break</w:t>
      </w:r>
      <w:r>
        <w:t xml:space="preserve"> at the end of the front matter to begin </w:t>
      </w:r>
      <w:r w:rsidR="0084600B">
        <w:t xml:space="preserve">the </w:t>
      </w:r>
      <w:r>
        <w:t>numbering of the main document.</w:t>
      </w:r>
    </w:p>
    <w:p w14:paraId="742177F1" w14:textId="2C67F54F" w:rsidR="00EE6C13" w:rsidRPr="00B304D9" w:rsidRDefault="00EE6C13" w:rsidP="003C0509">
      <w:pPr>
        <w:pStyle w:val="Heading1"/>
      </w:pPr>
      <w:bookmarkStart w:id="14" w:name="_Toc401240937"/>
      <w:r w:rsidRPr="00B304D9">
        <w:lastRenderedPageBreak/>
        <w:br/>
      </w:r>
      <w:bookmarkStart w:id="15" w:name="_Toc50040554"/>
      <w:r w:rsidRPr="00B304D9">
        <w:t>First Level Heading 1</w:t>
      </w:r>
      <w:bookmarkEnd w:id="14"/>
      <w:bookmarkEnd w:id="15"/>
    </w:p>
    <w:p w14:paraId="5491CA3D" w14:textId="77777777" w:rsidR="00455813" w:rsidRDefault="00455813" w:rsidP="00455813">
      <w:pPr>
        <w:pStyle w:val="Heading2"/>
      </w:pPr>
    </w:p>
    <w:p w14:paraId="08C30BC0" w14:textId="587AA142" w:rsidR="00661A02" w:rsidRDefault="00455813" w:rsidP="00455813">
      <w:pPr>
        <w:pStyle w:val="Heading2"/>
      </w:pPr>
      <w:bookmarkStart w:id="16" w:name="_Toc50040555"/>
      <w:r>
        <w:t>Second Level Heading 2</w:t>
      </w:r>
      <w:bookmarkEnd w:id="16"/>
    </w:p>
    <w:p w14:paraId="630EFDCF" w14:textId="514A0041" w:rsidR="007478AA" w:rsidRPr="007478AA" w:rsidRDefault="003E5975" w:rsidP="007478AA">
      <w:r>
        <w:t xml:space="preserve">The </w:t>
      </w:r>
      <w:r w:rsidR="007478AA">
        <w:t xml:space="preserve">document should be set </w:t>
      </w:r>
      <w:r w:rsidR="009B5A35">
        <w:t>to meet the 1</w:t>
      </w:r>
      <w:r w:rsidR="002C400B">
        <w:t>.2</w:t>
      </w:r>
      <w:r w:rsidR="009B5A35">
        <w:t>”</w:t>
      </w:r>
      <w:r w:rsidR="00A1607D">
        <w:t xml:space="preserve"> </w:t>
      </w:r>
      <w:r w:rsidR="003E408B">
        <w:t xml:space="preserve">margins </w:t>
      </w:r>
      <w:r w:rsidR="00A1607D">
        <w:t xml:space="preserve">for the </w:t>
      </w:r>
      <w:r w:rsidR="003E408B">
        <w:t>T</w:t>
      </w:r>
      <w:r w:rsidR="00A1607D">
        <w:t xml:space="preserve">op, </w:t>
      </w:r>
      <w:r w:rsidR="003E408B">
        <w:t>B</w:t>
      </w:r>
      <w:r w:rsidR="00A1607D">
        <w:t>ottom</w:t>
      </w:r>
      <w:r w:rsidR="003E408B">
        <w:t xml:space="preserve"> and Right </w:t>
      </w:r>
      <w:r w:rsidR="00A1607D">
        <w:t xml:space="preserve">(see </w:t>
      </w:r>
      <w:r w:rsidR="00E4631C">
        <w:fldChar w:fldCharType="begin"/>
      </w:r>
      <w:r w:rsidR="00E4631C">
        <w:instrText xml:space="preserve"> REF _Ref46216166 \h </w:instrText>
      </w:r>
      <w:r w:rsidR="00E4631C">
        <w:fldChar w:fldCharType="separate"/>
      </w:r>
      <w:r w:rsidR="0049554F">
        <w:t xml:space="preserve">Figure </w:t>
      </w:r>
      <w:r w:rsidR="0049554F">
        <w:rPr>
          <w:noProof/>
        </w:rPr>
        <w:t>4</w:t>
      </w:r>
      <w:r w:rsidR="00E4631C">
        <w:fldChar w:fldCharType="end"/>
      </w:r>
      <w:r w:rsidR="00F91598">
        <w:t>)</w:t>
      </w:r>
      <w:r>
        <w:t>. The L</w:t>
      </w:r>
      <w:r w:rsidR="00B43CD1">
        <w:t xml:space="preserve">eft </w:t>
      </w:r>
      <w:r w:rsidR="00F11704">
        <w:t xml:space="preserve">margin is set </w:t>
      </w:r>
      <w:r>
        <w:t>to</w:t>
      </w:r>
      <w:r w:rsidR="00F11704">
        <w:t xml:space="preserve"> </w:t>
      </w:r>
      <w:r w:rsidR="00393D96">
        <w:t>1.7” to allow for</w:t>
      </w:r>
      <w:r>
        <w:t xml:space="preserve"> potential</w:t>
      </w:r>
      <w:r w:rsidR="003C0EC5">
        <w:t xml:space="preserve"> </w:t>
      </w:r>
      <w:r w:rsidR="00A4263D">
        <w:t xml:space="preserve">print </w:t>
      </w:r>
      <w:r w:rsidR="003C0EC5">
        <w:t xml:space="preserve">binding. </w:t>
      </w:r>
      <w:r w:rsidR="005F05AE">
        <w:t>The l</w:t>
      </w:r>
      <w:r w:rsidR="008C458E">
        <w:t>ayout for</w:t>
      </w:r>
      <w:r w:rsidR="00585467">
        <w:t xml:space="preserve"> landscaped pages will need to be adjusted </w:t>
      </w:r>
      <w:r w:rsidR="005F05AE">
        <w:t xml:space="preserve">to </w:t>
      </w:r>
      <w:r w:rsidR="002B7E90">
        <w:t xml:space="preserve">1.2” for the </w:t>
      </w:r>
      <w:r w:rsidR="005F05AE">
        <w:t>B</w:t>
      </w:r>
      <w:r w:rsidR="002B7E90">
        <w:t xml:space="preserve">ottom, Right and Left margins and 1.7” for the </w:t>
      </w:r>
      <w:r w:rsidR="005F05AE">
        <w:t>T</w:t>
      </w:r>
      <w:r w:rsidR="002B7E90">
        <w:t>op margin</w:t>
      </w:r>
      <w:r w:rsidR="001D79EE">
        <w:t xml:space="preserve"> </w:t>
      </w:r>
      <w:r w:rsidR="005F05AE">
        <w:t>(</w:t>
      </w:r>
      <w:r w:rsidR="001D79EE">
        <w:t xml:space="preserve">see </w:t>
      </w:r>
      <w:r w:rsidR="001D79EE">
        <w:fldChar w:fldCharType="begin"/>
      </w:r>
      <w:r w:rsidR="001D79EE">
        <w:instrText xml:space="preserve"> REF _Ref46930356 \h </w:instrText>
      </w:r>
      <w:r w:rsidR="001D79EE">
        <w:fldChar w:fldCharType="separate"/>
      </w:r>
      <w:r w:rsidR="0049554F">
        <w:t xml:space="preserve">Table </w:t>
      </w:r>
      <w:r w:rsidR="0049554F">
        <w:rPr>
          <w:noProof/>
        </w:rPr>
        <w:t>2</w:t>
      </w:r>
      <w:r w:rsidR="001D79EE">
        <w:fldChar w:fldCharType="end"/>
      </w:r>
      <w:r w:rsidR="005F05AE">
        <w:t>)</w:t>
      </w:r>
      <w:r w:rsidR="00585467">
        <w:t>.</w:t>
      </w:r>
    </w:p>
    <w:p w14:paraId="753F7BC6" w14:textId="623E5A23" w:rsidR="00585467" w:rsidRDefault="009426D3" w:rsidP="00585467">
      <w:pPr>
        <w:keepNext/>
        <w:jc w:val="center"/>
      </w:pPr>
      <w:r>
        <w:rPr>
          <w:noProof/>
        </w:rPr>
        <w:drawing>
          <wp:inline distT="0" distB="0" distL="0" distR="0" wp14:anchorId="0D14EC6D" wp14:editId="7670FA40">
            <wp:extent cx="3057525" cy="4256132"/>
            <wp:effectExtent l="0" t="0" r="0" b="0"/>
            <wp:docPr id="12" name="Picture 12" descr="Picture depicts margin set up. With top, bottom and right margin set to 1.2 inches and leftset to 1.7 i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521" t="22626" r="79817" b="24603"/>
                    <a:stretch/>
                  </pic:blipFill>
                  <pic:spPr bwMode="auto">
                    <a:xfrm>
                      <a:off x="0" y="0"/>
                      <a:ext cx="3087857" cy="4298355"/>
                    </a:xfrm>
                    <a:prstGeom prst="rect">
                      <a:avLst/>
                    </a:prstGeom>
                    <a:ln>
                      <a:noFill/>
                    </a:ln>
                    <a:extLst>
                      <a:ext uri="{53640926-AAD7-44D8-BBD7-CCE9431645EC}">
                        <a14:shadowObscured xmlns:a14="http://schemas.microsoft.com/office/drawing/2010/main"/>
                      </a:ext>
                    </a:extLst>
                  </pic:spPr>
                </pic:pic>
              </a:graphicData>
            </a:graphic>
          </wp:inline>
        </w:drawing>
      </w:r>
    </w:p>
    <w:p w14:paraId="3237DDC9" w14:textId="25287547" w:rsidR="00C95816" w:rsidRDefault="00585467" w:rsidP="00585467">
      <w:pPr>
        <w:pStyle w:val="Caption"/>
      </w:pPr>
      <w:bookmarkStart w:id="17" w:name="_Ref46216166"/>
      <w:bookmarkStart w:id="18" w:name="_Toc50040569"/>
      <w:r>
        <w:t xml:space="preserve">Figure </w:t>
      </w:r>
      <w:fldSimple w:instr=" SEQ Figure \* ARABIC ">
        <w:r w:rsidR="0049554F">
          <w:rPr>
            <w:noProof/>
          </w:rPr>
          <w:t>4</w:t>
        </w:r>
      </w:fldSimple>
      <w:bookmarkEnd w:id="17"/>
      <w:r>
        <w:t xml:space="preserve">: </w:t>
      </w:r>
      <w:r w:rsidR="00202FC2">
        <w:t xml:space="preserve">Page Layout, </w:t>
      </w:r>
      <w:r w:rsidR="004D6D19">
        <w:t>M</w:t>
      </w:r>
      <w:r w:rsidR="00202FC2">
        <w:t xml:space="preserve">argin </w:t>
      </w:r>
      <w:r w:rsidR="004D6D19">
        <w:t>S</w:t>
      </w:r>
      <w:r w:rsidR="00202FC2">
        <w:t>ettings</w:t>
      </w:r>
      <w:bookmarkEnd w:id="18"/>
    </w:p>
    <w:p w14:paraId="17AC50D4" w14:textId="48A58139" w:rsidR="002C400B" w:rsidRPr="002C400B" w:rsidRDefault="002C400B" w:rsidP="002C400B"/>
    <w:p w14:paraId="73D925EF" w14:textId="616E818D" w:rsidR="00585467" w:rsidRPr="00585467" w:rsidRDefault="00ED2691" w:rsidP="00ED2691">
      <w:pPr>
        <w:pStyle w:val="Heading2"/>
      </w:pPr>
      <w:bookmarkStart w:id="19" w:name="_Toc50040556"/>
      <w:r>
        <w:t>Second Level Heading 2</w:t>
      </w:r>
      <w:bookmarkEnd w:id="19"/>
    </w:p>
    <w:p w14:paraId="409F254A" w14:textId="15F241E9" w:rsidR="004D6D19" w:rsidRDefault="004D6D19" w:rsidP="004D6D19">
      <w:r>
        <w:t>Flori</w:t>
      </w:r>
      <w:r w:rsidR="00244475">
        <w:t>da Tech master’s theses require</w:t>
      </w:r>
      <w:r>
        <w:t xml:space="preserve"> </w:t>
      </w:r>
      <w:r w:rsidRPr="00244475">
        <w:rPr>
          <w:bCs/>
        </w:rPr>
        <w:t>spacing</w:t>
      </w:r>
      <w:r w:rsidRPr="00244475">
        <w:t xml:space="preserve"> </w:t>
      </w:r>
      <w:r>
        <w:t xml:space="preserve">of at least single but not more than double, typically 1.5 is used. Dissertations require </w:t>
      </w:r>
      <w:r w:rsidRPr="00A8683B">
        <w:t>double-spacing</w:t>
      </w:r>
      <w:r>
        <w:t xml:space="preserve"> throughout. Block paragraphs (those with no first line indents, as in this template) require extra spacing between/after paragraphs (see </w:t>
      </w:r>
      <w:r>
        <w:fldChar w:fldCharType="begin"/>
      </w:r>
      <w:r>
        <w:instrText xml:space="preserve"> REF _Ref46216181 \h </w:instrText>
      </w:r>
      <w:r>
        <w:fldChar w:fldCharType="separate"/>
      </w:r>
      <w:r w:rsidR="0049554F">
        <w:t xml:space="preserve">Figure </w:t>
      </w:r>
      <w:r w:rsidR="0049554F">
        <w:rPr>
          <w:noProof/>
        </w:rPr>
        <w:t>5</w:t>
      </w:r>
      <w:r>
        <w:fldChar w:fldCharType="end"/>
      </w:r>
      <w:r>
        <w:t>).</w:t>
      </w:r>
    </w:p>
    <w:p w14:paraId="56F0BD31" w14:textId="77777777" w:rsidR="00A839DC" w:rsidRDefault="00A839DC" w:rsidP="00A839DC">
      <w:pPr>
        <w:keepNext/>
        <w:jc w:val="center"/>
      </w:pPr>
      <w:r w:rsidRPr="00A839DC">
        <w:rPr>
          <w:noProof/>
        </w:rPr>
        <w:drawing>
          <wp:inline distT="0" distB="0" distL="0" distR="0" wp14:anchorId="27624A7D" wp14:editId="035E60FE">
            <wp:extent cx="3745282" cy="4903836"/>
            <wp:effectExtent l="0" t="0" r="7620" b="0"/>
            <wp:docPr id="6" name="Picture 6" descr="Picture depicts body style settings including the option to add spacing after paragraphs for block para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9279" t="21754" r="39190" b="28127"/>
                    <a:stretch/>
                  </pic:blipFill>
                  <pic:spPr bwMode="auto">
                    <a:xfrm>
                      <a:off x="0" y="0"/>
                      <a:ext cx="3782245" cy="4952233"/>
                    </a:xfrm>
                    <a:prstGeom prst="rect">
                      <a:avLst/>
                    </a:prstGeom>
                    <a:ln>
                      <a:noFill/>
                    </a:ln>
                    <a:extLst>
                      <a:ext uri="{53640926-AAD7-44D8-BBD7-CCE9431645EC}">
                        <a14:shadowObscured xmlns:a14="http://schemas.microsoft.com/office/drawing/2010/main"/>
                      </a:ext>
                    </a:extLst>
                  </pic:spPr>
                </pic:pic>
              </a:graphicData>
            </a:graphic>
          </wp:inline>
        </w:drawing>
      </w:r>
    </w:p>
    <w:p w14:paraId="6408B271" w14:textId="310E2C76" w:rsidR="003A1A94" w:rsidRDefault="00A839DC" w:rsidP="00A839DC">
      <w:pPr>
        <w:pStyle w:val="Caption"/>
      </w:pPr>
      <w:bookmarkStart w:id="20" w:name="_Ref46216181"/>
      <w:bookmarkStart w:id="21" w:name="_Toc50040570"/>
      <w:r>
        <w:t xml:space="preserve">Figure </w:t>
      </w:r>
      <w:fldSimple w:instr=" SEQ Figure \* ARABIC ">
        <w:r w:rsidR="0049554F">
          <w:rPr>
            <w:noProof/>
          </w:rPr>
          <w:t>5</w:t>
        </w:r>
      </w:fldSimple>
      <w:bookmarkEnd w:id="20"/>
      <w:r>
        <w:t xml:space="preserve">: Body </w:t>
      </w:r>
      <w:r w:rsidR="004D6D19">
        <w:t>S</w:t>
      </w:r>
      <w:r>
        <w:t xml:space="preserve">tyle </w:t>
      </w:r>
      <w:r w:rsidR="004D6D19">
        <w:t>S</w:t>
      </w:r>
      <w:r>
        <w:t>ettings</w:t>
      </w:r>
      <w:bookmarkEnd w:id="21"/>
    </w:p>
    <w:p w14:paraId="7EB1DB19" w14:textId="667C9332" w:rsidR="00A839DC" w:rsidRDefault="00A27F34" w:rsidP="004C1379">
      <w:pPr>
        <w:pStyle w:val="Heading2"/>
      </w:pPr>
      <w:bookmarkStart w:id="22" w:name="_Toc50040557"/>
      <w:r>
        <w:lastRenderedPageBreak/>
        <w:t>Second Level Heading 2</w:t>
      </w:r>
      <w:bookmarkEnd w:id="22"/>
    </w:p>
    <w:p w14:paraId="11503D95" w14:textId="36339DE9" w:rsidR="00A27F34" w:rsidRDefault="00A27F34" w:rsidP="00A839DC">
      <w:r>
        <w:t xml:space="preserve">Insert the Table of Contents, List of Figures, and List of </w:t>
      </w:r>
      <w:r w:rsidR="00DD41A1">
        <w:t xml:space="preserve">Tables from the </w:t>
      </w:r>
      <w:r w:rsidR="00DD41A1" w:rsidRPr="004C1379">
        <w:rPr>
          <w:b/>
          <w:bCs/>
        </w:rPr>
        <w:t>References</w:t>
      </w:r>
      <w:r w:rsidR="00DD41A1">
        <w:t xml:space="preserve"> menu. </w:t>
      </w:r>
      <w:r w:rsidR="00DD41A1" w:rsidRPr="0049554F">
        <w:t>To update all tables, figure</w:t>
      </w:r>
      <w:r w:rsidR="00EE5680" w:rsidRPr="0049554F">
        <w:t xml:space="preserve"> and table numbers,</w:t>
      </w:r>
      <w:r w:rsidR="00F20B09" w:rsidRPr="0049554F">
        <w:t xml:space="preserve"> and cross-references at one time</w:t>
      </w:r>
      <w:r w:rsidR="004C1379" w:rsidRPr="0049554F">
        <w:t>,</w:t>
      </w:r>
      <w:r w:rsidR="004C1379">
        <w:t xml:space="preserve"> select all text (Ctrl + a) and then F9 on the keyboard.</w:t>
      </w:r>
      <w:r w:rsidR="003C596F">
        <w:t xml:space="preserve"> All the tools you need </w:t>
      </w:r>
      <w:r w:rsidR="00025454">
        <w:t>for creating your Table of Contents, List of Figur</w:t>
      </w:r>
      <w:r w:rsidR="00EE5680">
        <w:t>es, List of Tables, and Cross-r</w:t>
      </w:r>
      <w:r w:rsidR="00025454">
        <w:t xml:space="preserve">eferences are available in the </w:t>
      </w:r>
      <w:r w:rsidR="00025454" w:rsidRPr="00025454">
        <w:rPr>
          <w:b/>
          <w:bCs/>
        </w:rPr>
        <w:t>References</w:t>
      </w:r>
      <w:r w:rsidR="00025454">
        <w:t xml:space="preserve"> menu (see</w:t>
      </w:r>
      <w:r w:rsidR="00B304D9">
        <w:t xml:space="preserve"> </w:t>
      </w:r>
      <w:r w:rsidR="00B304D9">
        <w:fldChar w:fldCharType="begin"/>
      </w:r>
      <w:r w:rsidR="00B304D9">
        <w:instrText xml:space="preserve"> REF _Ref46304241 \h </w:instrText>
      </w:r>
      <w:r w:rsidR="00B304D9">
        <w:fldChar w:fldCharType="separate"/>
      </w:r>
      <w:r w:rsidR="0049554F">
        <w:t xml:space="preserve">Figure </w:t>
      </w:r>
      <w:r w:rsidR="0049554F">
        <w:rPr>
          <w:noProof/>
        </w:rPr>
        <w:t>6</w:t>
      </w:r>
      <w:r w:rsidR="00B304D9">
        <w:fldChar w:fldCharType="end"/>
      </w:r>
      <w:r w:rsidR="00087482">
        <w:t>).</w:t>
      </w:r>
    </w:p>
    <w:p w14:paraId="0D2320A2" w14:textId="77777777" w:rsidR="00025454" w:rsidRDefault="003C596F" w:rsidP="00025454">
      <w:pPr>
        <w:keepNext/>
      </w:pPr>
      <w:r w:rsidRPr="003C596F">
        <w:rPr>
          <w:noProof/>
        </w:rPr>
        <w:drawing>
          <wp:inline distT="0" distB="0" distL="0" distR="0" wp14:anchorId="5AC67392" wp14:editId="40C13A04">
            <wp:extent cx="5120640" cy="913130"/>
            <wp:effectExtent l="0" t="0" r="3810" b="1270"/>
            <wp:docPr id="7" name="Picture 7" descr="Picture show the references menu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1" t="2574" r="53331" b="82643"/>
                    <a:stretch/>
                  </pic:blipFill>
                  <pic:spPr bwMode="auto">
                    <a:xfrm>
                      <a:off x="0" y="0"/>
                      <a:ext cx="5120640" cy="913130"/>
                    </a:xfrm>
                    <a:prstGeom prst="rect">
                      <a:avLst/>
                    </a:prstGeom>
                    <a:ln>
                      <a:noFill/>
                    </a:ln>
                    <a:extLst>
                      <a:ext uri="{53640926-AAD7-44D8-BBD7-CCE9431645EC}">
                        <a14:shadowObscured xmlns:a14="http://schemas.microsoft.com/office/drawing/2010/main"/>
                      </a:ext>
                    </a:extLst>
                  </pic:spPr>
                </pic:pic>
              </a:graphicData>
            </a:graphic>
          </wp:inline>
        </w:drawing>
      </w:r>
    </w:p>
    <w:p w14:paraId="3C601E39" w14:textId="719AC660" w:rsidR="003C596F" w:rsidRDefault="00025454" w:rsidP="00025454">
      <w:pPr>
        <w:pStyle w:val="Caption"/>
      </w:pPr>
      <w:bookmarkStart w:id="23" w:name="_Ref46304241"/>
      <w:bookmarkStart w:id="24" w:name="_Ref46304236"/>
      <w:bookmarkStart w:id="25" w:name="_Toc50040571"/>
      <w:r>
        <w:t xml:space="preserve">Figure </w:t>
      </w:r>
      <w:fldSimple w:instr=" SEQ Figure \* ARABIC ">
        <w:r w:rsidR="0049554F">
          <w:rPr>
            <w:noProof/>
          </w:rPr>
          <w:t>6</w:t>
        </w:r>
      </w:fldSimple>
      <w:bookmarkEnd w:id="23"/>
      <w:r>
        <w:t xml:space="preserve">: References </w:t>
      </w:r>
      <w:r w:rsidR="004D6D19">
        <w:t>M</w:t>
      </w:r>
      <w:r>
        <w:t>enu</w:t>
      </w:r>
      <w:bookmarkEnd w:id="24"/>
      <w:bookmarkEnd w:id="25"/>
    </w:p>
    <w:p w14:paraId="60033B85" w14:textId="1CA516DB" w:rsidR="003C596F" w:rsidRDefault="00B304D9" w:rsidP="00A839DC">
      <w:r>
        <w:t xml:space="preserve">In the </w:t>
      </w:r>
      <w:r w:rsidRPr="00956AC4">
        <w:rPr>
          <w:b/>
          <w:bCs/>
        </w:rPr>
        <w:t>Table of Figures</w:t>
      </w:r>
      <w:r>
        <w:t xml:space="preserve"> </w:t>
      </w:r>
      <w:r w:rsidR="00022772">
        <w:t xml:space="preserve">dialog box, choose either </w:t>
      </w:r>
      <w:r w:rsidR="00022772" w:rsidRPr="00956AC4">
        <w:rPr>
          <w:b/>
          <w:bCs/>
        </w:rPr>
        <w:t>Figure</w:t>
      </w:r>
      <w:r w:rsidR="00022772">
        <w:t xml:space="preserve"> or </w:t>
      </w:r>
      <w:r w:rsidR="00022772" w:rsidRPr="00956AC4">
        <w:rPr>
          <w:b/>
          <w:bCs/>
        </w:rPr>
        <w:t>Table</w:t>
      </w:r>
      <w:r w:rsidR="00022772">
        <w:t xml:space="preserve"> from the </w:t>
      </w:r>
      <w:r w:rsidR="00022772" w:rsidRPr="00956AC4">
        <w:rPr>
          <w:b/>
          <w:bCs/>
        </w:rPr>
        <w:t>Caption</w:t>
      </w:r>
      <w:r w:rsidR="00022772">
        <w:t xml:space="preserve"> </w:t>
      </w:r>
      <w:r w:rsidR="00244475">
        <w:t>label</w:t>
      </w:r>
      <w:r w:rsidR="00022772">
        <w:t xml:space="preserve"> to differentiate between the two (see</w:t>
      </w:r>
      <w:r w:rsidR="00710B3A">
        <w:t xml:space="preserve"> </w:t>
      </w:r>
      <w:r w:rsidR="00710B3A">
        <w:fldChar w:fldCharType="begin"/>
      </w:r>
      <w:r w:rsidR="00710B3A">
        <w:instrText xml:space="preserve"> REF _Ref46304428 \h </w:instrText>
      </w:r>
      <w:r w:rsidR="00710B3A">
        <w:fldChar w:fldCharType="separate"/>
      </w:r>
      <w:r w:rsidR="0049554F">
        <w:t xml:space="preserve">Figure </w:t>
      </w:r>
      <w:r w:rsidR="0049554F">
        <w:rPr>
          <w:noProof/>
        </w:rPr>
        <w:t>7</w:t>
      </w:r>
      <w:r w:rsidR="00710B3A">
        <w:fldChar w:fldCharType="end"/>
      </w:r>
      <w:r w:rsidR="00022772">
        <w:t>).</w:t>
      </w:r>
    </w:p>
    <w:p w14:paraId="1C6C7342" w14:textId="77777777" w:rsidR="00710B3A" w:rsidRDefault="00710B3A" w:rsidP="00710B3A">
      <w:pPr>
        <w:keepNext/>
        <w:jc w:val="center"/>
      </w:pPr>
      <w:r w:rsidRPr="00710B3A">
        <w:rPr>
          <w:noProof/>
        </w:rPr>
        <w:drawing>
          <wp:inline distT="0" distB="0" distL="0" distR="0" wp14:anchorId="6B654645" wp14:editId="2B3B1B81">
            <wp:extent cx="3118427" cy="2781300"/>
            <wp:effectExtent l="0" t="0" r="6350" b="0"/>
            <wp:docPr id="3" name="Picture 3" descr="Picture demonstrates the options for creating a table of figures using the tool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273" t="25132" r="36198" b="31217"/>
                    <a:stretch/>
                  </pic:blipFill>
                  <pic:spPr bwMode="auto">
                    <a:xfrm>
                      <a:off x="0" y="0"/>
                      <a:ext cx="3128595" cy="2790369"/>
                    </a:xfrm>
                    <a:prstGeom prst="rect">
                      <a:avLst/>
                    </a:prstGeom>
                    <a:ln>
                      <a:noFill/>
                    </a:ln>
                    <a:extLst>
                      <a:ext uri="{53640926-AAD7-44D8-BBD7-CCE9431645EC}">
                        <a14:shadowObscured xmlns:a14="http://schemas.microsoft.com/office/drawing/2010/main"/>
                      </a:ext>
                    </a:extLst>
                  </pic:spPr>
                </pic:pic>
              </a:graphicData>
            </a:graphic>
          </wp:inline>
        </w:drawing>
      </w:r>
    </w:p>
    <w:p w14:paraId="31F2DD9D" w14:textId="668713B4" w:rsidR="00C63A8F" w:rsidRDefault="00710B3A" w:rsidP="00C63A8F">
      <w:pPr>
        <w:pStyle w:val="Caption"/>
      </w:pPr>
      <w:bookmarkStart w:id="26" w:name="_Ref46304428"/>
      <w:bookmarkStart w:id="27" w:name="_Toc50040572"/>
      <w:r>
        <w:t xml:space="preserve">Figure </w:t>
      </w:r>
      <w:fldSimple w:instr=" SEQ Figure \* ARABIC ">
        <w:r w:rsidR="0049554F">
          <w:rPr>
            <w:noProof/>
          </w:rPr>
          <w:t>7</w:t>
        </w:r>
      </w:fldSimple>
      <w:bookmarkEnd w:id="26"/>
      <w:r>
        <w:t>: List of Figures or Tables</w:t>
      </w:r>
      <w:bookmarkEnd w:id="27"/>
    </w:p>
    <w:p w14:paraId="769A0624" w14:textId="14FA1B65" w:rsidR="00C63A8F" w:rsidRDefault="00C63A8F" w:rsidP="00C63A8F">
      <w:r>
        <w:lastRenderedPageBreak/>
        <w:t xml:space="preserve">Right-click images or tables and select </w:t>
      </w:r>
      <w:r w:rsidRPr="00E53104">
        <w:rPr>
          <w:b/>
          <w:bCs/>
        </w:rPr>
        <w:t>Insert Caption</w:t>
      </w:r>
      <w:r w:rsidR="00182676">
        <w:t xml:space="preserve"> </w:t>
      </w:r>
      <w:r>
        <w:t>to number and label automatically</w:t>
      </w:r>
      <w:r w:rsidR="00182676">
        <w:t xml:space="preserve"> or select </w:t>
      </w:r>
      <w:r w:rsidR="00182676" w:rsidRPr="00E53104">
        <w:rPr>
          <w:b/>
          <w:bCs/>
        </w:rPr>
        <w:t xml:space="preserve">Insert </w:t>
      </w:r>
      <w:r w:rsidR="00E53104" w:rsidRPr="00E53104">
        <w:rPr>
          <w:b/>
          <w:bCs/>
        </w:rPr>
        <w:t>Caption</w:t>
      </w:r>
      <w:r w:rsidR="00E53104">
        <w:t xml:space="preserve"> from the </w:t>
      </w:r>
      <w:r w:rsidR="00E53104" w:rsidRPr="00E53104">
        <w:rPr>
          <w:b/>
          <w:bCs/>
        </w:rPr>
        <w:t>References</w:t>
      </w:r>
      <w:r w:rsidR="00E53104">
        <w:t xml:space="preserve"> menu</w:t>
      </w:r>
      <w:r>
        <w:t>. When referring to images or tables in t</w:t>
      </w:r>
      <w:r w:rsidR="005C5F84">
        <w:t>he t</w:t>
      </w:r>
      <w:r>
        <w:t xml:space="preserve">ext, choose </w:t>
      </w:r>
      <w:r w:rsidR="00182676" w:rsidRPr="00E53104">
        <w:rPr>
          <w:b/>
          <w:bCs/>
        </w:rPr>
        <w:t>Cross-reference</w:t>
      </w:r>
      <w:r w:rsidR="00182676">
        <w:t xml:space="preserve"> from either the </w:t>
      </w:r>
      <w:r w:rsidR="00182676" w:rsidRPr="00E53104">
        <w:rPr>
          <w:b/>
          <w:bCs/>
        </w:rPr>
        <w:t>Insert</w:t>
      </w:r>
      <w:r w:rsidR="00182676">
        <w:t xml:space="preserve"> menu or the </w:t>
      </w:r>
      <w:r w:rsidR="00182676" w:rsidRPr="00E53104">
        <w:rPr>
          <w:b/>
          <w:bCs/>
        </w:rPr>
        <w:t>Reference</w:t>
      </w:r>
      <w:r w:rsidR="00182676">
        <w:t xml:space="preserve"> menu (see</w:t>
      </w:r>
      <w:r w:rsidR="00F6617A">
        <w:t xml:space="preserve"> </w:t>
      </w:r>
      <w:r w:rsidR="00F6617A">
        <w:fldChar w:fldCharType="begin"/>
      </w:r>
      <w:r w:rsidR="00F6617A">
        <w:instrText xml:space="preserve"> REF _Ref46304822 \h </w:instrText>
      </w:r>
      <w:r w:rsidR="00F6617A">
        <w:fldChar w:fldCharType="separate"/>
      </w:r>
      <w:r w:rsidR="0049554F">
        <w:t xml:space="preserve">Figure </w:t>
      </w:r>
      <w:r w:rsidR="0049554F">
        <w:rPr>
          <w:noProof/>
        </w:rPr>
        <w:t>8</w:t>
      </w:r>
      <w:r w:rsidR="00F6617A">
        <w:fldChar w:fldCharType="end"/>
      </w:r>
      <w:r w:rsidR="00182676">
        <w:t>).</w:t>
      </w:r>
    </w:p>
    <w:p w14:paraId="12F7FFE2" w14:textId="77777777" w:rsidR="00F6617A" w:rsidRDefault="00F6617A" w:rsidP="00F6617A">
      <w:pPr>
        <w:keepNext/>
        <w:jc w:val="center"/>
      </w:pPr>
      <w:r w:rsidRPr="00F6617A">
        <w:rPr>
          <w:noProof/>
        </w:rPr>
        <w:drawing>
          <wp:inline distT="0" distB="0" distL="0" distR="0" wp14:anchorId="57A97579" wp14:editId="015A9658">
            <wp:extent cx="3485515" cy="2533453"/>
            <wp:effectExtent l="0" t="0" r="635" b="635"/>
            <wp:docPr id="8" name="Picture 8" descr="Picture shows the cross-reference tool in the references menu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7760" t="31089" r="37872" b="37424"/>
                    <a:stretch/>
                  </pic:blipFill>
                  <pic:spPr bwMode="auto">
                    <a:xfrm>
                      <a:off x="0" y="0"/>
                      <a:ext cx="3518058" cy="2557107"/>
                    </a:xfrm>
                    <a:prstGeom prst="rect">
                      <a:avLst/>
                    </a:prstGeom>
                    <a:ln>
                      <a:noFill/>
                    </a:ln>
                    <a:extLst>
                      <a:ext uri="{53640926-AAD7-44D8-BBD7-CCE9431645EC}">
                        <a14:shadowObscured xmlns:a14="http://schemas.microsoft.com/office/drawing/2010/main"/>
                      </a:ext>
                    </a:extLst>
                  </pic:spPr>
                </pic:pic>
              </a:graphicData>
            </a:graphic>
          </wp:inline>
        </w:drawing>
      </w:r>
    </w:p>
    <w:p w14:paraId="701F37EA" w14:textId="1F5C155A" w:rsidR="005179EB" w:rsidRDefault="00F6617A" w:rsidP="00F6617A">
      <w:pPr>
        <w:pStyle w:val="Caption"/>
      </w:pPr>
      <w:bookmarkStart w:id="28" w:name="_Ref46304822"/>
      <w:bookmarkStart w:id="29" w:name="_Toc50040573"/>
      <w:r>
        <w:t xml:space="preserve">Figure </w:t>
      </w:r>
      <w:fldSimple w:instr=" SEQ Figure \* ARABIC ">
        <w:r w:rsidR="0049554F">
          <w:rPr>
            <w:noProof/>
          </w:rPr>
          <w:t>8</w:t>
        </w:r>
      </w:fldSimple>
      <w:bookmarkEnd w:id="28"/>
      <w:r>
        <w:t xml:space="preserve">: </w:t>
      </w:r>
      <w:r w:rsidR="005C5F84">
        <w:t>Insert C</w:t>
      </w:r>
      <w:r>
        <w:t>ross-reference</w:t>
      </w:r>
      <w:r w:rsidR="00294CA6">
        <w:t xml:space="preserve">s to images </w:t>
      </w:r>
      <w:r w:rsidR="004D6D19">
        <w:t>or</w:t>
      </w:r>
      <w:r w:rsidR="00294CA6">
        <w:t xml:space="preserve"> tables.</w:t>
      </w:r>
      <w:bookmarkEnd w:id="29"/>
    </w:p>
    <w:p w14:paraId="03458B07" w14:textId="77777777" w:rsidR="004D6D19" w:rsidRDefault="004D6D19" w:rsidP="004D6D19">
      <w:r>
        <w:t xml:space="preserve">If your document includes equations that need to be numbered and cross-referenced the above tool can be used for those as well. Simply choose </w:t>
      </w:r>
      <w:r w:rsidRPr="00E203C1">
        <w:rPr>
          <w:b/>
          <w:bCs/>
        </w:rPr>
        <w:t>Equation</w:t>
      </w:r>
      <w:r>
        <w:t xml:space="preserve"> from the </w:t>
      </w:r>
      <w:r w:rsidRPr="00E203C1">
        <w:rPr>
          <w:b/>
          <w:bCs/>
        </w:rPr>
        <w:t>Caption label</w:t>
      </w:r>
      <w:r>
        <w:t>.</w:t>
      </w:r>
    </w:p>
    <w:p w14:paraId="0D16CB04" w14:textId="77777777" w:rsidR="0036728F" w:rsidRPr="0036728F" w:rsidRDefault="0036728F" w:rsidP="0036728F"/>
    <w:p w14:paraId="6F717B11" w14:textId="65C2CA04" w:rsidR="00661A02" w:rsidRDefault="00294CA6" w:rsidP="00294CA6">
      <w:pPr>
        <w:pStyle w:val="Heading3"/>
      </w:pPr>
      <w:bookmarkStart w:id="30" w:name="_Toc50040558"/>
      <w:r>
        <w:t>Third Level Heading 3</w:t>
      </w:r>
      <w:bookmarkEnd w:id="30"/>
    </w:p>
    <w:p w14:paraId="44FA3318" w14:textId="75F9CB1A" w:rsidR="00294CA6" w:rsidRDefault="00294CA6" w:rsidP="00661A02">
      <w:r>
        <w:t xml:space="preserve">Work with your advisor and the Office of Graduate Programs throughout the process of writing and formatting your </w:t>
      </w:r>
      <w:r w:rsidRPr="004D6D19">
        <w:t xml:space="preserve">thesis. </w:t>
      </w:r>
    </w:p>
    <w:p w14:paraId="44468AF7" w14:textId="77777777" w:rsidR="00F0598A" w:rsidRDefault="00F0598A" w:rsidP="00F0598A"/>
    <w:p w14:paraId="09D0A484" w14:textId="77777777" w:rsidR="00F0598A" w:rsidRDefault="00F0598A" w:rsidP="00F0598A"/>
    <w:p w14:paraId="6058F46B" w14:textId="77777777" w:rsidR="00F0598A" w:rsidRDefault="00F0598A" w:rsidP="00F0598A"/>
    <w:p w14:paraId="1B62331E" w14:textId="244403F8" w:rsidR="00F0598A" w:rsidRDefault="00F0598A" w:rsidP="00F0598A">
      <w:r>
        <w:lastRenderedPageBreak/>
        <w:t>Helpful Tip:</w:t>
      </w:r>
    </w:p>
    <w:p w14:paraId="214FB661" w14:textId="77F537A8" w:rsidR="00F0598A" w:rsidRDefault="00F0598A" w:rsidP="00F0598A">
      <w:r>
        <w:t xml:space="preserve">Clicking the pilcrow (¶) symbol in the </w:t>
      </w:r>
      <w:r w:rsidRPr="003C6969">
        <w:rPr>
          <w:b/>
        </w:rPr>
        <w:t>Home</w:t>
      </w:r>
      <w:r>
        <w:t xml:space="preserve"> menu reveals hidden formatting and spacing within your Word document (see </w:t>
      </w:r>
      <w:r>
        <w:fldChar w:fldCharType="begin"/>
      </w:r>
      <w:r>
        <w:instrText xml:space="preserve"> REF _Ref46304925 \h </w:instrText>
      </w:r>
      <w:r>
        <w:fldChar w:fldCharType="separate"/>
      </w:r>
      <w:r w:rsidR="0049554F">
        <w:t xml:space="preserve">Figure </w:t>
      </w:r>
      <w:r w:rsidR="0049554F">
        <w:rPr>
          <w:noProof/>
        </w:rPr>
        <w:t>9</w:t>
      </w:r>
      <w:r>
        <w:fldChar w:fldCharType="end"/>
      </w:r>
      <w:r>
        <w:t>).</w:t>
      </w:r>
    </w:p>
    <w:p w14:paraId="0A146EB9" w14:textId="66F7C464" w:rsidR="00F0598A" w:rsidRDefault="00A15846" w:rsidP="00F0598A">
      <w:pPr>
        <w:keepNext/>
        <w:jc w:val="center"/>
      </w:pPr>
      <w:r>
        <w:rPr>
          <w:noProof/>
        </w:rPr>
        <w:drawing>
          <wp:inline distT="0" distB="0" distL="0" distR="0" wp14:anchorId="7F35C3B6" wp14:editId="1B5B29CE">
            <wp:extent cx="5114925" cy="914400"/>
            <wp:effectExtent l="0" t="0" r="9525" b="0"/>
            <wp:docPr id="4" name="Picture 4" descr="Pictures shows where to find the pilcrow button on the home menu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925" cy="914400"/>
                    </a:xfrm>
                    <a:prstGeom prst="rect">
                      <a:avLst/>
                    </a:prstGeom>
                    <a:noFill/>
                    <a:ln>
                      <a:noFill/>
                    </a:ln>
                  </pic:spPr>
                </pic:pic>
              </a:graphicData>
            </a:graphic>
          </wp:inline>
        </w:drawing>
      </w:r>
    </w:p>
    <w:p w14:paraId="4CE86D9F" w14:textId="23409B36" w:rsidR="00F0598A" w:rsidRDefault="00F0598A" w:rsidP="00F0598A">
      <w:pPr>
        <w:pStyle w:val="Caption"/>
      </w:pPr>
      <w:bookmarkStart w:id="31" w:name="_Ref46304925"/>
      <w:bookmarkStart w:id="32" w:name="_Toc50034828"/>
      <w:bookmarkStart w:id="33" w:name="_Toc50040574"/>
      <w:r>
        <w:t xml:space="preserve">Figure </w:t>
      </w:r>
      <w:fldSimple w:instr=" SEQ Figure \* ARABIC ">
        <w:r w:rsidR="0049554F">
          <w:rPr>
            <w:noProof/>
          </w:rPr>
          <w:t>9</w:t>
        </w:r>
      </w:fldSimple>
      <w:bookmarkEnd w:id="31"/>
      <w:r>
        <w:t>: The Pilcrow</w:t>
      </w:r>
      <w:bookmarkEnd w:id="32"/>
      <w:bookmarkEnd w:id="33"/>
    </w:p>
    <w:p w14:paraId="0AF18A6D" w14:textId="77777777" w:rsidR="004D6D19" w:rsidRDefault="004D6D19" w:rsidP="00661A02"/>
    <w:p w14:paraId="1068220E" w14:textId="62DA2BDB" w:rsidR="00020000" w:rsidRPr="00661A02" w:rsidRDefault="00020000" w:rsidP="00661A02"/>
    <w:p w14:paraId="4C1740FF" w14:textId="4A667750" w:rsidR="00710137" w:rsidRPr="00B304D9" w:rsidRDefault="00710137" w:rsidP="00710137">
      <w:pPr>
        <w:pStyle w:val="Heading1"/>
      </w:pPr>
      <w:r w:rsidRPr="00B304D9">
        <w:lastRenderedPageBreak/>
        <w:br/>
      </w:r>
      <w:bookmarkStart w:id="34" w:name="_Toc50040559"/>
      <w:r w:rsidRPr="00B304D9">
        <w:t>First Level Heading 1</w:t>
      </w:r>
      <w:bookmarkEnd w:id="34"/>
    </w:p>
    <w:p w14:paraId="6DD6309F" w14:textId="77777777" w:rsidR="00710137" w:rsidRPr="00661A02" w:rsidRDefault="00710137" w:rsidP="00661A02"/>
    <w:p w14:paraId="03666173" w14:textId="2FE3C16F" w:rsidR="00B1200D" w:rsidRDefault="00B1200D" w:rsidP="00B1200D">
      <w:pPr>
        <w:pStyle w:val="Heading2"/>
      </w:pPr>
      <w:bookmarkStart w:id="35" w:name="_Toc50040560"/>
      <w:r>
        <w:t>Second Level Heading 2</w:t>
      </w:r>
      <w:bookmarkEnd w:id="35"/>
    </w:p>
    <w:p w14:paraId="45021D6B" w14:textId="7A53FEE4" w:rsidR="00B1200D" w:rsidRDefault="00B1200D" w:rsidP="00B1200D">
      <w:r>
        <w:t>Body text. Body text. Body text. Body text. Body text.  Body text. Body text. Body text. Body text. Body text. Body text. Body text. Body text. Body text. Body text. Body text. Body text. Body text. Body text. Body text.</w:t>
      </w:r>
      <w:r w:rsidRPr="00041E83">
        <w:t xml:space="preserve"> </w:t>
      </w:r>
      <w:r>
        <w:t>Body text.</w:t>
      </w:r>
      <w:r w:rsidRPr="00041E83">
        <w:t xml:space="preserve"> </w:t>
      </w:r>
      <w:r>
        <w:t>Body text.</w:t>
      </w:r>
      <w:r w:rsidRPr="00041E83">
        <w:t xml:space="preserve"> </w:t>
      </w:r>
      <w:r>
        <w:t>Body text.</w:t>
      </w:r>
      <w:r w:rsidRPr="00041E83">
        <w:t xml:space="preserve"> </w:t>
      </w:r>
      <w:r>
        <w:t xml:space="preserve">Body text. </w:t>
      </w:r>
    </w:p>
    <w:p w14:paraId="7D2F663D" w14:textId="77777777" w:rsidR="00B1200D" w:rsidRPr="00041E83" w:rsidRDefault="00B1200D" w:rsidP="00B1200D">
      <w:r>
        <w:t>Body text. Body text. Body text. Body text. Body text.  Body text. Body text. Body text. Body text. Body text. Body text. Body text. Body text. Body text. Body text. Body text. Body text. Body text. Body text. Body text.</w:t>
      </w:r>
      <w:r w:rsidRPr="00041E83">
        <w:t xml:space="preserve"> </w:t>
      </w:r>
      <w:r>
        <w:t>Body text.</w:t>
      </w:r>
      <w:r w:rsidRPr="00041E83">
        <w:t xml:space="preserve"> </w:t>
      </w:r>
      <w:r>
        <w:t>Body text.</w:t>
      </w:r>
      <w:r w:rsidRPr="00041E83">
        <w:t xml:space="preserve"> </w:t>
      </w:r>
      <w:r>
        <w:t>Body text.</w:t>
      </w:r>
      <w:r w:rsidRPr="00041E83">
        <w:t xml:space="preserve"> </w:t>
      </w:r>
      <w:r>
        <w:t xml:space="preserve">Body text. </w:t>
      </w:r>
    </w:p>
    <w:p w14:paraId="1E72203B" w14:textId="77777777" w:rsidR="00B1200D" w:rsidRPr="00041E83" w:rsidRDefault="00B1200D" w:rsidP="00B1200D">
      <w:r>
        <w:t>Body text. Body text. Body text. Body text. Body text.  Body text. Body text. Body text. Body text. Body text. Body text. Body text. Body text. Body text. Body text. Body text. Body text. Body text. Body text. Body text.</w:t>
      </w:r>
      <w:r w:rsidRPr="00041E83">
        <w:t xml:space="preserve"> </w:t>
      </w:r>
      <w:r>
        <w:t>Body text.</w:t>
      </w:r>
      <w:r w:rsidRPr="00041E83">
        <w:t xml:space="preserve"> </w:t>
      </w:r>
      <w:r>
        <w:t>Body text.</w:t>
      </w:r>
      <w:r w:rsidRPr="00041E83">
        <w:t xml:space="preserve"> </w:t>
      </w:r>
      <w:r>
        <w:t>Body text.</w:t>
      </w:r>
      <w:r w:rsidRPr="00041E83">
        <w:t xml:space="preserve"> </w:t>
      </w:r>
      <w:r>
        <w:t xml:space="preserve">Body text. </w:t>
      </w:r>
    </w:p>
    <w:p w14:paraId="013B4AA1" w14:textId="5AAAB118" w:rsidR="00661A02" w:rsidRPr="00661A02" w:rsidRDefault="00661A02" w:rsidP="00661A02"/>
    <w:p w14:paraId="6158BECF" w14:textId="36812313" w:rsidR="00661A02" w:rsidRDefault="00661A02" w:rsidP="00E60416">
      <w:pPr>
        <w:pStyle w:val="TableCaption"/>
      </w:pPr>
    </w:p>
    <w:p w14:paraId="230AEA28" w14:textId="586FA405" w:rsidR="00B1200D" w:rsidRPr="00B304D9" w:rsidRDefault="00B1200D" w:rsidP="00B1200D">
      <w:pPr>
        <w:pStyle w:val="Heading1"/>
      </w:pPr>
      <w:r w:rsidRPr="00B304D9">
        <w:lastRenderedPageBreak/>
        <w:br/>
      </w:r>
      <w:bookmarkStart w:id="36" w:name="_Toc50040561"/>
      <w:r w:rsidRPr="00B304D9">
        <w:t>First Level Heading 1</w:t>
      </w:r>
      <w:bookmarkEnd w:id="36"/>
    </w:p>
    <w:p w14:paraId="74C5C11E" w14:textId="77777777" w:rsidR="00B1200D" w:rsidRPr="00661A02" w:rsidRDefault="00B1200D" w:rsidP="00B1200D"/>
    <w:p w14:paraId="618E8BC4" w14:textId="7A16D6A6" w:rsidR="00B1200D" w:rsidRDefault="00B1200D" w:rsidP="00B1200D">
      <w:pPr>
        <w:pStyle w:val="Heading2"/>
      </w:pPr>
      <w:bookmarkStart w:id="37" w:name="_Toc50040562"/>
      <w:r>
        <w:t>Second Level Heading 2</w:t>
      </w:r>
      <w:bookmarkEnd w:id="37"/>
    </w:p>
    <w:p w14:paraId="3494BF63" w14:textId="77777777" w:rsidR="00B1200D" w:rsidRDefault="00B1200D" w:rsidP="00B1200D">
      <w:r>
        <w:t>Body text. Body text. Body text. Body text. Body text.  Body text. Body text. Body text. Body text. Body text. Body text. Body text. Body text. Body text. Body text. Body text. Body text. Body text. Body text. Body text.</w:t>
      </w:r>
      <w:r w:rsidRPr="00041E83">
        <w:t xml:space="preserve"> </w:t>
      </w:r>
      <w:r>
        <w:t>Body text.</w:t>
      </w:r>
      <w:r w:rsidRPr="00041E83">
        <w:t xml:space="preserve"> </w:t>
      </w:r>
      <w:r>
        <w:t>Body text.</w:t>
      </w:r>
      <w:r w:rsidRPr="00041E83">
        <w:t xml:space="preserve"> </w:t>
      </w:r>
      <w:r>
        <w:t>Body text.</w:t>
      </w:r>
      <w:r w:rsidRPr="00041E83">
        <w:t xml:space="preserve"> </w:t>
      </w:r>
      <w:r>
        <w:t xml:space="preserve">Body text. </w:t>
      </w:r>
    </w:p>
    <w:p w14:paraId="497F02FE" w14:textId="44C5C5A6" w:rsidR="00B1200D" w:rsidRPr="00041E83" w:rsidRDefault="00B1200D" w:rsidP="00B1200D">
      <w:r>
        <w:t>Body text. Body text. Body text. Body text. Body text.  Body text. Body text. Body text. Body text. Body text. Body text. Body text. Body text. Body text. Body text. Body text. Body text. Body text. Body text. Body text.</w:t>
      </w:r>
      <w:r w:rsidRPr="00041E83">
        <w:t xml:space="preserve"> </w:t>
      </w:r>
      <w:r>
        <w:t>Body text.</w:t>
      </w:r>
      <w:r w:rsidRPr="00041E83">
        <w:t xml:space="preserve"> </w:t>
      </w:r>
      <w:r>
        <w:t>Body text.</w:t>
      </w:r>
      <w:r w:rsidRPr="00041E83">
        <w:t xml:space="preserve"> </w:t>
      </w:r>
      <w:r>
        <w:t>Body text.</w:t>
      </w:r>
      <w:r w:rsidRPr="00041E83">
        <w:t xml:space="preserve"> </w:t>
      </w:r>
      <w:r>
        <w:t xml:space="preserve">Body text. </w:t>
      </w:r>
    </w:p>
    <w:p w14:paraId="28A2B5CC" w14:textId="437DCE0C" w:rsidR="00B1200D" w:rsidRDefault="00B1200D" w:rsidP="00B1200D">
      <w:r>
        <w:t>Body text. Body text. Body text. Body text. Body text.  Body text. Body text. Body text. Body text. Body text. Body text. Body text. Body text. Body text. Body text. Body text. Body text. Body text. Body text. Body text.</w:t>
      </w:r>
      <w:r w:rsidRPr="00041E83">
        <w:t xml:space="preserve"> </w:t>
      </w:r>
      <w:r>
        <w:t>Body text.</w:t>
      </w:r>
      <w:r w:rsidRPr="00041E83">
        <w:t xml:space="preserve"> </w:t>
      </w:r>
      <w:r>
        <w:t>Body text.</w:t>
      </w:r>
      <w:r w:rsidRPr="00041E83">
        <w:t xml:space="preserve"> </w:t>
      </w:r>
      <w:r>
        <w:t>Body text.</w:t>
      </w:r>
      <w:r w:rsidRPr="00041E83">
        <w:t xml:space="preserve"> </w:t>
      </w:r>
      <w:r>
        <w:t xml:space="preserve">Body text. </w:t>
      </w:r>
    </w:p>
    <w:p w14:paraId="4C56869D" w14:textId="2D8D8872" w:rsidR="008C1921" w:rsidRDefault="008C1921" w:rsidP="00E7733C">
      <w:pPr>
        <w:pStyle w:val="Heading1"/>
        <w:numPr>
          <w:ilvl w:val="0"/>
          <w:numId w:val="0"/>
        </w:numPr>
      </w:pPr>
      <w:bookmarkStart w:id="38" w:name="_Toc50040563"/>
      <w:r>
        <w:lastRenderedPageBreak/>
        <w:t>References</w:t>
      </w:r>
      <w:bookmarkEnd w:id="38"/>
    </w:p>
    <w:p w14:paraId="51502B48" w14:textId="4CED04C3" w:rsidR="008C1921" w:rsidRDefault="008C1921" w:rsidP="00B1200D"/>
    <w:p w14:paraId="0355145C" w14:textId="77777777" w:rsidR="00682882" w:rsidRPr="00884F78" w:rsidRDefault="00682882" w:rsidP="00682882">
      <w:pPr>
        <w:pStyle w:val="ReferenceList"/>
      </w:pPr>
      <w:r>
        <w:t>Author</w:t>
      </w:r>
      <w:r w:rsidRPr="00884F78">
        <w:t xml:space="preserve">, </w:t>
      </w:r>
      <w:r>
        <w:t>B</w:t>
      </w:r>
      <w:r w:rsidRPr="00884F78">
        <w:t xml:space="preserve">. </w:t>
      </w:r>
      <w:r>
        <w:t>C</w:t>
      </w:r>
      <w:r w:rsidRPr="00884F78">
        <w:t xml:space="preserve">., &amp; </w:t>
      </w:r>
      <w:r>
        <w:t>Author</w:t>
      </w:r>
      <w:r w:rsidRPr="00884F78">
        <w:t xml:space="preserve">, </w:t>
      </w:r>
      <w:r>
        <w:t>D</w:t>
      </w:r>
      <w:r w:rsidRPr="00884F78">
        <w:t>. (</w:t>
      </w:r>
      <w:r>
        <w:t>2014</w:t>
      </w:r>
      <w:r w:rsidRPr="00884F78">
        <w:t xml:space="preserve">). </w:t>
      </w:r>
      <w:r>
        <w:t>Title of the article</w:t>
      </w:r>
      <w:r w:rsidRPr="00884F78">
        <w:t xml:space="preserve">. </w:t>
      </w:r>
      <w:r>
        <w:rPr>
          <w:i/>
        </w:rPr>
        <w:t>Title of the Journal</w:t>
      </w:r>
      <w:r w:rsidRPr="00884F78">
        <w:t xml:space="preserve">, </w:t>
      </w:r>
      <w:r w:rsidRPr="00D93471">
        <w:rPr>
          <w:i/>
        </w:rPr>
        <w:t>Vol</w:t>
      </w:r>
      <w:r>
        <w:t>(issue</w:t>
      </w:r>
      <w:r w:rsidRPr="00884F78">
        <w:t xml:space="preserve">), </w:t>
      </w:r>
      <w:r>
        <w:t>pages</w:t>
      </w:r>
      <w:r w:rsidRPr="00884F78">
        <w:t xml:space="preserve">. </w:t>
      </w:r>
    </w:p>
    <w:p w14:paraId="71FAD1E7" w14:textId="77777777" w:rsidR="00682882" w:rsidRPr="00884F78" w:rsidRDefault="00682882" w:rsidP="00682882">
      <w:pPr>
        <w:pStyle w:val="ReferenceList"/>
      </w:pPr>
      <w:r>
        <w:t>Barber</w:t>
      </w:r>
      <w:r w:rsidRPr="00884F78">
        <w:t xml:space="preserve">, </w:t>
      </w:r>
      <w:r>
        <w:t>B</w:t>
      </w:r>
      <w:r w:rsidRPr="00884F78">
        <w:t xml:space="preserve">. </w:t>
      </w:r>
      <w:r>
        <w:t>C</w:t>
      </w:r>
      <w:r w:rsidRPr="00884F78">
        <w:t xml:space="preserve">., &amp; </w:t>
      </w:r>
      <w:r>
        <w:t>Author</w:t>
      </w:r>
      <w:r w:rsidRPr="00884F78">
        <w:t xml:space="preserve">, </w:t>
      </w:r>
      <w:r>
        <w:t>E</w:t>
      </w:r>
      <w:r w:rsidRPr="00884F78">
        <w:t>. (</w:t>
      </w:r>
      <w:r>
        <w:t>2014</w:t>
      </w:r>
      <w:r w:rsidRPr="00884F78">
        <w:t xml:space="preserve">). </w:t>
      </w:r>
      <w:r>
        <w:t>Title of the article</w:t>
      </w:r>
      <w:r w:rsidRPr="00884F78">
        <w:t xml:space="preserve">. </w:t>
      </w:r>
      <w:r>
        <w:rPr>
          <w:i/>
        </w:rPr>
        <w:t>Title of the Journal</w:t>
      </w:r>
      <w:r w:rsidRPr="00884F78">
        <w:t xml:space="preserve">, </w:t>
      </w:r>
      <w:r w:rsidRPr="00D93471">
        <w:rPr>
          <w:i/>
        </w:rPr>
        <w:t>Vol</w:t>
      </w:r>
      <w:r>
        <w:t>(issue</w:t>
      </w:r>
      <w:r w:rsidRPr="00884F78">
        <w:t xml:space="preserve">), </w:t>
      </w:r>
      <w:r>
        <w:t>pages</w:t>
      </w:r>
      <w:r w:rsidRPr="00884F78">
        <w:t xml:space="preserve">. </w:t>
      </w:r>
    </w:p>
    <w:p w14:paraId="3E538BDF" w14:textId="77777777" w:rsidR="00682882" w:rsidRPr="00884F78" w:rsidRDefault="00682882" w:rsidP="00682882">
      <w:pPr>
        <w:pStyle w:val="ReferenceList"/>
      </w:pPr>
      <w:r>
        <w:t>Carver</w:t>
      </w:r>
      <w:r w:rsidRPr="00884F78">
        <w:t xml:space="preserve">, </w:t>
      </w:r>
      <w:r>
        <w:t>B</w:t>
      </w:r>
      <w:r w:rsidRPr="00884F78">
        <w:t xml:space="preserve">. </w:t>
      </w:r>
      <w:r>
        <w:t>C</w:t>
      </w:r>
      <w:r w:rsidRPr="00884F78">
        <w:t xml:space="preserve">., &amp; </w:t>
      </w:r>
      <w:r>
        <w:t>Author</w:t>
      </w:r>
      <w:r w:rsidRPr="00884F78">
        <w:t xml:space="preserve">, </w:t>
      </w:r>
      <w:r>
        <w:t>F</w:t>
      </w:r>
      <w:r w:rsidRPr="00884F78">
        <w:t>. (</w:t>
      </w:r>
      <w:r>
        <w:t>2014</w:t>
      </w:r>
      <w:r w:rsidRPr="00884F78">
        <w:t xml:space="preserve">). </w:t>
      </w:r>
      <w:r>
        <w:t>Title of the article</w:t>
      </w:r>
      <w:r w:rsidRPr="00884F78">
        <w:t xml:space="preserve">. </w:t>
      </w:r>
      <w:r>
        <w:rPr>
          <w:i/>
        </w:rPr>
        <w:t>Title of the Journal</w:t>
      </w:r>
      <w:r w:rsidRPr="00884F78">
        <w:t xml:space="preserve">, </w:t>
      </w:r>
      <w:r w:rsidRPr="00D93471">
        <w:rPr>
          <w:i/>
        </w:rPr>
        <w:t>Vol</w:t>
      </w:r>
      <w:r>
        <w:t>(issue</w:t>
      </w:r>
      <w:r w:rsidRPr="00884F78">
        <w:t xml:space="preserve">), </w:t>
      </w:r>
      <w:r>
        <w:t>pages</w:t>
      </w:r>
      <w:r w:rsidRPr="00884F78">
        <w:t xml:space="preserve">. </w:t>
      </w:r>
    </w:p>
    <w:p w14:paraId="2629CBA5" w14:textId="77777777" w:rsidR="00682882" w:rsidRPr="00884F78" w:rsidRDefault="00682882" w:rsidP="00682882">
      <w:pPr>
        <w:pStyle w:val="ReferenceList"/>
      </w:pPr>
      <w:r>
        <w:t>Daughter</w:t>
      </w:r>
      <w:r w:rsidRPr="00884F78">
        <w:t xml:space="preserve">, </w:t>
      </w:r>
      <w:r>
        <w:t>B</w:t>
      </w:r>
      <w:r w:rsidRPr="00884F78">
        <w:t xml:space="preserve">. </w:t>
      </w:r>
      <w:r>
        <w:t>C</w:t>
      </w:r>
      <w:r w:rsidRPr="00884F78">
        <w:t xml:space="preserve">., &amp; </w:t>
      </w:r>
      <w:r>
        <w:t>Author</w:t>
      </w:r>
      <w:r w:rsidRPr="00884F78">
        <w:t xml:space="preserve">, </w:t>
      </w:r>
      <w:r>
        <w:t>G</w:t>
      </w:r>
      <w:r w:rsidRPr="00884F78">
        <w:t>. (</w:t>
      </w:r>
      <w:r>
        <w:t>2014</w:t>
      </w:r>
      <w:r w:rsidRPr="00884F78">
        <w:t xml:space="preserve">). </w:t>
      </w:r>
      <w:r>
        <w:t>Title of the article</w:t>
      </w:r>
      <w:r w:rsidRPr="00884F78">
        <w:t xml:space="preserve">. </w:t>
      </w:r>
      <w:r>
        <w:rPr>
          <w:i/>
        </w:rPr>
        <w:t>Title of the Journal</w:t>
      </w:r>
      <w:r w:rsidRPr="00884F78">
        <w:t xml:space="preserve">, </w:t>
      </w:r>
      <w:r w:rsidRPr="00D93471">
        <w:rPr>
          <w:i/>
        </w:rPr>
        <w:t>Vol</w:t>
      </w:r>
      <w:r>
        <w:t>(issue</w:t>
      </w:r>
      <w:r w:rsidRPr="00884F78">
        <w:t xml:space="preserve">), </w:t>
      </w:r>
      <w:r>
        <w:t>pages.</w:t>
      </w:r>
      <w:r w:rsidRPr="00884F78">
        <w:t xml:space="preserve"> </w:t>
      </w:r>
    </w:p>
    <w:p w14:paraId="0ABFAB1D" w14:textId="77777777" w:rsidR="003C0509" w:rsidRPr="003C0509" w:rsidRDefault="003C0509" w:rsidP="003C0509"/>
    <w:p w14:paraId="7D221683" w14:textId="77777777" w:rsidR="003C0509" w:rsidRPr="003C0509" w:rsidRDefault="003C0509" w:rsidP="003C0509"/>
    <w:p w14:paraId="1F6EDD35" w14:textId="77777777" w:rsidR="003C0509" w:rsidRPr="003C0509" w:rsidRDefault="003C0509" w:rsidP="003C0509"/>
    <w:p w14:paraId="6C4ECF70" w14:textId="77777777" w:rsidR="003C0509" w:rsidRPr="003C0509" w:rsidRDefault="003C0509" w:rsidP="003C0509"/>
    <w:p w14:paraId="0A86AA07" w14:textId="77777777" w:rsidR="003C0509" w:rsidRPr="003C0509" w:rsidRDefault="003C0509" w:rsidP="003C0509"/>
    <w:p w14:paraId="7E1A7360" w14:textId="77777777" w:rsidR="003C0509" w:rsidRPr="003C0509" w:rsidRDefault="003C0509" w:rsidP="003C0509"/>
    <w:p w14:paraId="58BF7146" w14:textId="77777777" w:rsidR="003C0509" w:rsidRPr="003C0509" w:rsidRDefault="003C0509" w:rsidP="003C0509"/>
    <w:p w14:paraId="3EFBC86F" w14:textId="4FA596F8" w:rsidR="003C0509" w:rsidRDefault="003C0509" w:rsidP="003C0509"/>
    <w:p w14:paraId="1E9D89BA" w14:textId="77777777" w:rsidR="00F0598A" w:rsidRPr="003C0509" w:rsidRDefault="00F0598A" w:rsidP="003C0509"/>
    <w:p w14:paraId="643E48C8" w14:textId="77777777" w:rsidR="003C0509" w:rsidRDefault="003C0509" w:rsidP="003C0509"/>
    <w:p w14:paraId="34D2D704" w14:textId="178F7EB6" w:rsidR="00F0598A" w:rsidRDefault="00F0598A" w:rsidP="00F0598A">
      <w:pPr>
        <w:pStyle w:val="Heading1"/>
        <w:numPr>
          <w:ilvl w:val="0"/>
          <w:numId w:val="0"/>
        </w:numPr>
      </w:pPr>
      <w:bookmarkStart w:id="39" w:name="_Toc50040564"/>
      <w:r>
        <w:lastRenderedPageBreak/>
        <w:t>Appendix</w:t>
      </w:r>
      <w:bookmarkEnd w:id="39"/>
    </w:p>
    <w:p w14:paraId="10AB5F63" w14:textId="77777777" w:rsidR="003C0509" w:rsidRDefault="003C0509" w:rsidP="003C0509">
      <w:pPr>
        <w:tabs>
          <w:tab w:val="center" w:pos="4032"/>
        </w:tabs>
      </w:pPr>
    </w:p>
    <w:p w14:paraId="0285E056" w14:textId="77777777" w:rsidR="00F0598A" w:rsidRDefault="00F0598A" w:rsidP="00F0598A">
      <w:pPr>
        <w:pStyle w:val="Heading2"/>
      </w:pPr>
      <w:bookmarkStart w:id="40" w:name="_Toc50040565"/>
      <w:r>
        <w:t>Second Level Heading 2</w:t>
      </w:r>
      <w:bookmarkEnd w:id="40"/>
    </w:p>
    <w:p w14:paraId="54C4173E" w14:textId="13D4A6A0" w:rsidR="00F0598A" w:rsidRDefault="00647BA7" w:rsidP="00F0598A">
      <w:pPr>
        <w:tabs>
          <w:tab w:val="center" w:pos="4032"/>
        </w:tabs>
      </w:pPr>
      <w:r>
        <w:t>The appendix is used to include raw data, hard computer codes, tables, letters, survey</w:t>
      </w:r>
      <w:r w:rsidR="006F6B66">
        <w:t>s</w:t>
      </w:r>
      <w:r>
        <w:t xml:space="preserve">, examples, questionnaires, </w:t>
      </w:r>
      <w:r w:rsidR="00E1058E">
        <w:t>etc</w:t>
      </w:r>
      <w:r>
        <w:t xml:space="preserve">. </w:t>
      </w:r>
    </w:p>
    <w:p w14:paraId="7821D5FF" w14:textId="1C131C4F" w:rsidR="00647BA7" w:rsidRDefault="0061146F" w:rsidP="00F0598A">
      <w:pPr>
        <w:tabs>
          <w:tab w:val="center" w:pos="4032"/>
        </w:tabs>
      </w:pPr>
      <w:r>
        <w:fldChar w:fldCharType="begin"/>
      </w:r>
      <w:r>
        <w:instrText xml:space="preserve"> REF _Ref46930356 \h </w:instrText>
      </w:r>
      <w:r>
        <w:fldChar w:fldCharType="separate"/>
      </w:r>
      <w:r w:rsidR="0049554F">
        <w:t xml:space="preserve">Table </w:t>
      </w:r>
      <w:r w:rsidR="0049554F">
        <w:rPr>
          <w:noProof/>
        </w:rPr>
        <w:t>2</w:t>
      </w:r>
      <w:r>
        <w:fldChar w:fldCharType="end"/>
      </w:r>
      <w:r w:rsidR="00647BA7">
        <w:t xml:space="preserve"> demonstrate</w:t>
      </w:r>
      <w:r>
        <w:t>s</w:t>
      </w:r>
      <w:r w:rsidR="00647BA7">
        <w:t xml:space="preserve"> how landscape pages should appear within your document. </w:t>
      </w:r>
      <w:r>
        <w:t xml:space="preserve"> Landscape pages are intended to be used when your table or figure is t</w:t>
      </w:r>
      <w:r w:rsidR="006F6B66">
        <w:t>o</w:t>
      </w:r>
      <w:r>
        <w:t xml:space="preserve">o large to fit within the margins of a portrait page.  They can be used in the body of your document but require </w:t>
      </w:r>
      <w:r w:rsidRPr="0061146F">
        <w:rPr>
          <w:b/>
          <w:bCs/>
        </w:rPr>
        <w:t>Section Breaks</w:t>
      </w:r>
      <w:r>
        <w:t xml:space="preserve"> to differentiate the style from the rest of your document.</w:t>
      </w:r>
    </w:p>
    <w:p w14:paraId="2BD5C5AC" w14:textId="77777777" w:rsidR="0061146F" w:rsidRDefault="0061146F" w:rsidP="00F0598A">
      <w:pPr>
        <w:tabs>
          <w:tab w:val="center" w:pos="4032"/>
        </w:tabs>
      </w:pPr>
    </w:p>
    <w:p w14:paraId="74CD83CB" w14:textId="30D9BD44" w:rsidR="0061146F" w:rsidRPr="003C0509" w:rsidRDefault="0061146F" w:rsidP="00F0598A">
      <w:pPr>
        <w:tabs>
          <w:tab w:val="center" w:pos="4032"/>
        </w:tabs>
        <w:sectPr w:rsidR="0061146F" w:rsidRPr="003C0509" w:rsidSect="003C0509">
          <w:headerReference w:type="default" r:id="rId23"/>
          <w:footerReference w:type="default" r:id="rId24"/>
          <w:pgSz w:w="12240" w:h="15840"/>
          <w:pgMar w:top="1728" w:right="1728" w:bottom="1728" w:left="2448" w:header="1728" w:footer="1728" w:gutter="0"/>
          <w:pgNumType w:start="1"/>
          <w:cols w:space="720"/>
          <w:docGrid w:linePitch="360"/>
        </w:sectPr>
      </w:pPr>
    </w:p>
    <w:p w14:paraId="3C3D5A2A" w14:textId="71EC18BE" w:rsidR="00A15FEE" w:rsidRDefault="00A15FEE" w:rsidP="00A15FEE">
      <w:pPr>
        <w:pStyle w:val="Caption"/>
        <w:keepNext/>
      </w:pPr>
      <w:bookmarkStart w:id="41" w:name="_Ref46930356"/>
      <w:bookmarkStart w:id="42" w:name="_Ref46930335"/>
      <w:bookmarkStart w:id="43" w:name="_Toc50040576"/>
      <w:r>
        <w:lastRenderedPageBreak/>
        <w:t xml:space="preserve">Table </w:t>
      </w:r>
      <w:fldSimple w:instr=" SEQ Table \* ARABIC ">
        <w:r w:rsidR="0049554F">
          <w:rPr>
            <w:noProof/>
          </w:rPr>
          <w:t>2</w:t>
        </w:r>
      </w:fldSimple>
      <w:bookmarkEnd w:id="41"/>
      <w:r>
        <w:t>: Landscape Page</w:t>
      </w:r>
      <w:bookmarkEnd w:id="42"/>
      <w:bookmarkEnd w:id="43"/>
    </w:p>
    <w:p w14:paraId="33983075" w14:textId="4B57C9F9" w:rsidR="00661A02" w:rsidRPr="00661A02" w:rsidRDefault="00A15FEE" w:rsidP="00933410">
      <w:pPr>
        <w:jc w:val="center"/>
      </w:pPr>
      <w:r w:rsidRPr="00A15FEE">
        <w:rPr>
          <w:noProof/>
        </w:rPr>
        <w:drawing>
          <wp:inline distT="0" distB="0" distL="0" distR="0" wp14:anchorId="01EC202A" wp14:editId="51833D67">
            <wp:extent cx="4423406" cy="8047990"/>
            <wp:effectExtent l="0" t="2857" r="0" b="0"/>
            <wp:docPr id="15" name="Picture 15" descr="Picture shows an example of a landscap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5068" t="17612" r="59907" b="10779"/>
                    <a:stretch/>
                  </pic:blipFill>
                  <pic:spPr bwMode="auto">
                    <a:xfrm rot="5400000">
                      <a:off x="0" y="0"/>
                      <a:ext cx="4548695" cy="8275942"/>
                    </a:xfrm>
                    <a:prstGeom prst="rect">
                      <a:avLst/>
                    </a:prstGeom>
                    <a:ln>
                      <a:noFill/>
                    </a:ln>
                    <a:extLst>
                      <a:ext uri="{53640926-AAD7-44D8-BBD7-CCE9431645EC}">
                        <a14:shadowObscured xmlns:a14="http://schemas.microsoft.com/office/drawing/2010/main"/>
                      </a:ext>
                    </a:extLst>
                  </pic:spPr>
                </pic:pic>
              </a:graphicData>
            </a:graphic>
          </wp:inline>
        </w:drawing>
      </w:r>
    </w:p>
    <w:sectPr w:rsidR="00661A02" w:rsidRPr="00661A02" w:rsidSect="00F0598A">
      <w:pgSz w:w="15840" w:h="12240" w:orient="landscape"/>
      <w:pgMar w:top="2448" w:right="1728" w:bottom="1728" w:left="1728" w:header="1584" w:footer="1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461DA" w14:textId="77777777" w:rsidR="0044712E" w:rsidRDefault="0044712E" w:rsidP="00710C6B">
      <w:pPr>
        <w:spacing w:after="0" w:line="240" w:lineRule="auto"/>
      </w:pPr>
      <w:r>
        <w:separator/>
      </w:r>
    </w:p>
  </w:endnote>
  <w:endnote w:type="continuationSeparator" w:id="0">
    <w:p w14:paraId="2FB47119" w14:textId="77777777" w:rsidR="0044712E" w:rsidRDefault="0044712E" w:rsidP="00710C6B">
      <w:pPr>
        <w:spacing w:after="0" w:line="240" w:lineRule="auto"/>
      </w:pPr>
      <w:r>
        <w:continuationSeparator/>
      </w:r>
    </w:p>
  </w:endnote>
  <w:endnote w:type="continuationNotice" w:id="1">
    <w:p w14:paraId="625F9AB7" w14:textId="77777777" w:rsidR="0044712E" w:rsidRDefault="00447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975382"/>
      <w:docPartObj>
        <w:docPartGallery w:val="Page Numbers (Bottom of Page)"/>
        <w:docPartUnique/>
      </w:docPartObj>
    </w:sdtPr>
    <w:sdtEndPr>
      <w:rPr>
        <w:noProof/>
      </w:rPr>
    </w:sdtEndPr>
    <w:sdtContent>
      <w:p w14:paraId="0D00E6C4" w14:textId="3C088E82" w:rsidR="0038480D" w:rsidRDefault="00A15846">
        <w:pPr>
          <w:pStyle w:val="Footer"/>
          <w:jc w:val="center"/>
        </w:pPr>
      </w:p>
    </w:sdtContent>
  </w:sdt>
  <w:p w14:paraId="3A790737" w14:textId="77777777" w:rsidR="0038480D" w:rsidRDefault="003848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6892641"/>
      <w:docPartObj>
        <w:docPartGallery w:val="Page Numbers (Bottom of Page)"/>
        <w:docPartUnique/>
      </w:docPartObj>
    </w:sdtPr>
    <w:sdtEndPr>
      <w:rPr>
        <w:noProof/>
      </w:rPr>
    </w:sdtEndPr>
    <w:sdtContent>
      <w:p w14:paraId="0143BB6B" w14:textId="3D6B937C" w:rsidR="0038480D" w:rsidRDefault="0038480D">
        <w:pPr>
          <w:pStyle w:val="Footer"/>
          <w:jc w:val="center"/>
        </w:pPr>
        <w:r>
          <w:fldChar w:fldCharType="begin"/>
        </w:r>
        <w:r>
          <w:instrText xml:space="preserve"> PAGE   \* MERGEFORMAT </w:instrText>
        </w:r>
        <w:r>
          <w:fldChar w:fldCharType="separate"/>
        </w:r>
        <w:r w:rsidR="00530383">
          <w:rPr>
            <w:noProof/>
          </w:rPr>
          <w:t>xii</w:t>
        </w:r>
        <w:r>
          <w:rPr>
            <w:noProof/>
          </w:rPr>
          <w:fldChar w:fldCharType="end"/>
        </w:r>
      </w:p>
    </w:sdtContent>
  </w:sdt>
  <w:p w14:paraId="1E79A701" w14:textId="77777777" w:rsidR="0038480D" w:rsidRDefault="003848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227139"/>
      <w:docPartObj>
        <w:docPartGallery w:val="Page Numbers (Bottom of Page)"/>
        <w:docPartUnique/>
      </w:docPartObj>
    </w:sdtPr>
    <w:sdtEndPr>
      <w:rPr>
        <w:noProof/>
      </w:rPr>
    </w:sdtEndPr>
    <w:sdtContent>
      <w:p w14:paraId="03AB8C05" w14:textId="719AE59C" w:rsidR="002A3EF2" w:rsidRDefault="002A3EF2">
        <w:pPr>
          <w:pStyle w:val="Footer"/>
          <w:jc w:val="center"/>
        </w:pPr>
        <w:r>
          <w:fldChar w:fldCharType="begin"/>
        </w:r>
        <w:r>
          <w:instrText xml:space="preserve"> PAGE   \* MERGEFORMAT </w:instrText>
        </w:r>
        <w:r>
          <w:fldChar w:fldCharType="separate"/>
        </w:r>
        <w:r w:rsidR="00530383">
          <w:rPr>
            <w:noProof/>
          </w:rPr>
          <w:t>9</w:t>
        </w:r>
        <w:r>
          <w:rPr>
            <w:noProof/>
          </w:rPr>
          <w:fldChar w:fldCharType="end"/>
        </w:r>
      </w:p>
    </w:sdtContent>
  </w:sdt>
  <w:p w14:paraId="66728823" w14:textId="77777777" w:rsidR="00661A02" w:rsidRDefault="00661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B1987" w14:textId="77777777" w:rsidR="0044712E" w:rsidRDefault="0044712E" w:rsidP="00710C6B">
      <w:pPr>
        <w:spacing w:after="0" w:line="240" w:lineRule="auto"/>
      </w:pPr>
      <w:r>
        <w:separator/>
      </w:r>
    </w:p>
  </w:footnote>
  <w:footnote w:type="continuationSeparator" w:id="0">
    <w:p w14:paraId="4E461865" w14:textId="77777777" w:rsidR="0044712E" w:rsidRDefault="0044712E" w:rsidP="00710C6B">
      <w:pPr>
        <w:spacing w:after="0" w:line="240" w:lineRule="auto"/>
      </w:pPr>
      <w:r>
        <w:continuationSeparator/>
      </w:r>
    </w:p>
  </w:footnote>
  <w:footnote w:type="continuationNotice" w:id="1">
    <w:p w14:paraId="386ED756" w14:textId="77777777" w:rsidR="0044712E" w:rsidRDefault="004471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92A4B" w14:textId="77777777" w:rsidR="00710C6B" w:rsidRDefault="00710C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FB285" w14:textId="60843CE5" w:rsidR="00661A02" w:rsidRDefault="00A15846">
    <w:pPr>
      <w:pStyle w:val="Header"/>
      <w:jc w:val="right"/>
    </w:pPr>
    <w:sdt>
      <w:sdtPr>
        <w:id w:val="-205414620"/>
        <w:docPartObj>
          <w:docPartGallery w:val="Page Numbers (Margins)"/>
          <w:docPartUnique/>
        </w:docPartObj>
      </w:sdtPr>
      <w:sdtEndPr/>
      <w:sdtContent/>
    </w:sdt>
  </w:p>
  <w:p w14:paraId="53B0AAE3" w14:textId="2AD46E50" w:rsidR="00661A02" w:rsidRDefault="00661A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0A1081"/>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S0sDQxNjAztTQwMTBS0lEKTi0uzszPAykwrgUA2RR3vCwAAAA="/>
  </w:docVars>
  <w:rsids>
    <w:rsidRoot w:val="00CA2E60"/>
    <w:rsid w:val="00020000"/>
    <w:rsid w:val="00022772"/>
    <w:rsid w:val="000251EA"/>
    <w:rsid w:val="00025454"/>
    <w:rsid w:val="00042B34"/>
    <w:rsid w:val="00054C2E"/>
    <w:rsid w:val="00086898"/>
    <w:rsid w:val="00087482"/>
    <w:rsid w:val="000A2DA5"/>
    <w:rsid w:val="000B076E"/>
    <w:rsid w:val="000E7900"/>
    <w:rsid w:val="000F473D"/>
    <w:rsid w:val="000F59C1"/>
    <w:rsid w:val="001262B7"/>
    <w:rsid w:val="00126B4B"/>
    <w:rsid w:val="00132043"/>
    <w:rsid w:val="001326CE"/>
    <w:rsid w:val="00170822"/>
    <w:rsid w:val="0017666D"/>
    <w:rsid w:val="00182676"/>
    <w:rsid w:val="001863C3"/>
    <w:rsid w:val="001A4D05"/>
    <w:rsid w:val="001A66EB"/>
    <w:rsid w:val="001C588D"/>
    <w:rsid w:val="001D2257"/>
    <w:rsid w:val="001D79EE"/>
    <w:rsid w:val="001F5AD7"/>
    <w:rsid w:val="00202FC2"/>
    <w:rsid w:val="002068E8"/>
    <w:rsid w:val="0022402D"/>
    <w:rsid w:val="00231D8A"/>
    <w:rsid w:val="00235D8A"/>
    <w:rsid w:val="00244475"/>
    <w:rsid w:val="0027514D"/>
    <w:rsid w:val="00291225"/>
    <w:rsid w:val="00291966"/>
    <w:rsid w:val="00294CA6"/>
    <w:rsid w:val="002A3EF2"/>
    <w:rsid w:val="002B2E8D"/>
    <w:rsid w:val="002B7E90"/>
    <w:rsid w:val="002C29E4"/>
    <w:rsid w:val="002C400B"/>
    <w:rsid w:val="002E35F3"/>
    <w:rsid w:val="003026DE"/>
    <w:rsid w:val="00307108"/>
    <w:rsid w:val="00307855"/>
    <w:rsid w:val="00310F5F"/>
    <w:rsid w:val="00323B64"/>
    <w:rsid w:val="003640F5"/>
    <w:rsid w:val="0036728F"/>
    <w:rsid w:val="0038480D"/>
    <w:rsid w:val="00393D96"/>
    <w:rsid w:val="003A1A94"/>
    <w:rsid w:val="003B50E4"/>
    <w:rsid w:val="003C0509"/>
    <w:rsid w:val="003C0EC5"/>
    <w:rsid w:val="003C4E59"/>
    <w:rsid w:val="003C596F"/>
    <w:rsid w:val="003C6969"/>
    <w:rsid w:val="003D0D81"/>
    <w:rsid w:val="003D3A09"/>
    <w:rsid w:val="003E408B"/>
    <w:rsid w:val="003E5975"/>
    <w:rsid w:val="00404F31"/>
    <w:rsid w:val="0044712E"/>
    <w:rsid w:val="00455813"/>
    <w:rsid w:val="00470FB4"/>
    <w:rsid w:val="00472591"/>
    <w:rsid w:val="0049554F"/>
    <w:rsid w:val="004B6BB9"/>
    <w:rsid w:val="004C1379"/>
    <w:rsid w:val="004C247E"/>
    <w:rsid w:val="004C32F0"/>
    <w:rsid w:val="004D6D19"/>
    <w:rsid w:val="005179EB"/>
    <w:rsid w:val="00523466"/>
    <w:rsid w:val="00530383"/>
    <w:rsid w:val="00535985"/>
    <w:rsid w:val="00566AA4"/>
    <w:rsid w:val="005836A9"/>
    <w:rsid w:val="00584656"/>
    <w:rsid w:val="00585467"/>
    <w:rsid w:val="0059167B"/>
    <w:rsid w:val="00597E95"/>
    <w:rsid w:val="005A4E66"/>
    <w:rsid w:val="005B24D3"/>
    <w:rsid w:val="005C5F84"/>
    <w:rsid w:val="005D1A2A"/>
    <w:rsid w:val="005D3FC1"/>
    <w:rsid w:val="005F05AE"/>
    <w:rsid w:val="006078DB"/>
    <w:rsid w:val="0061146F"/>
    <w:rsid w:val="00622872"/>
    <w:rsid w:val="00632393"/>
    <w:rsid w:val="00633689"/>
    <w:rsid w:val="00647BA7"/>
    <w:rsid w:val="00661A02"/>
    <w:rsid w:val="00662186"/>
    <w:rsid w:val="006703F4"/>
    <w:rsid w:val="00673D3D"/>
    <w:rsid w:val="00682882"/>
    <w:rsid w:val="00687A29"/>
    <w:rsid w:val="006A4F95"/>
    <w:rsid w:val="006D1BD6"/>
    <w:rsid w:val="006F0DE4"/>
    <w:rsid w:val="006F6B66"/>
    <w:rsid w:val="00703F63"/>
    <w:rsid w:val="00710137"/>
    <w:rsid w:val="00710B3A"/>
    <w:rsid w:val="00710C6B"/>
    <w:rsid w:val="00717C82"/>
    <w:rsid w:val="00722E3A"/>
    <w:rsid w:val="00724896"/>
    <w:rsid w:val="007478AA"/>
    <w:rsid w:val="007670DB"/>
    <w:rsid w:val="007A34AD"/>
    <w:rsid w:val="007D5725"/>
    <w:rsid w:val="007D7002"/>
    <w:rsid w:val="0080313C"/>
    <w:rsid w:val="008156BD"/>
    <w:rsid w:val="00827256"/>
    <w:rsid w:val="00827329"/>
    <w:rsid w:val="0084600B"/>
    <w:rsid w:val="00865E95"/>
    <w:rsid w:val="00876444"/>
    <w:rsid w:val="00876F25"/>
    <w:rsid w:val="0088502B"/>
    <w:rsid w:val="008C1921"/>
    <w:rsid w:val="008C458E"/>
    <w:rsid w:val="00933410"/>
    <w:rsid w:val="009367E9"/>
    <w:rsid w:val="009426D3"/>
    <w:rsid w:val="00942742"/>
    <w:rsid w:val="00956AC4"/>
    <w:rsid w:val="0096632C"/>
    <w:rsid w:val="0098484A"/>
    <w:rsid w:val="009A1C40"/>
    <w:rsid w:val="009A458D"/>
    <w:rsid w:val="009B4053"/>
    <w:rsid w:val="009B5A35"/>
    <w:rsid w:val="009E0B9A"/>
    <w:rsid w:val="009E2378"/>
    <w:rsid w:val="00A15846"/>
    <w:rsid w:val="00A15FEE"/>
    <w:rsid w:val="00A1607D"/>
    <w:rsid w:val="00A1724A"/>
    <w:rsid w:val="00A204AA"/>
    <w:rsid w:val="00A27F34"/>
    <w:rsid w:val="00A3192D"/>
    <w:rsid w:val="00A40071"/>
    <w:rsid w:val="00A4263D"/>
    <w:rsid w:val="00A46163"/>
    <w:rsid w:val="00A5328C"/>
    <w:rsid w:val="00A5394C"/>
    <w:rsid w:val="00A703D7"/>
    <w:rsid w:val="00A839DC"/>
    <w:rsid w:val="00A9393C"/>
    <w:rsid w:val="00AA3AE6"/>
    <w:rsid w:val="00AC6FFA"/>
    <w:rsid w:val="00AC78C6"/>
    <w:rsid w:val="00AE1109"/>
    <w:rsid w:val="00AF0580"/>
    <w:rsid w:val="00B1200D"/>
    <w:rsid w:val="00B12D3E"/>
    <w:rsid w:val="00B23067"/>
    <w:rsid w:val="00B26D3D"/>
    <w:rsid w:val="00B304D9"/>
    <w:rsid w:val="00B31DFF"/>
    <w:rsid w:val="00B36CD2"/>
    <w:rsid w:val="00B43564"/>
    <w:rsid w:val="00B43CD1"/>
    <w:rsid w:val="00B44228"/>
    <w:rsid w:val="00B672F0"/>
    <w:rsid w:val="00B7014B"/>
    <w:rsid w:val="00B748A3"/>
    <w:rsid w:val="00B75F45"/>
    <w:rsid w:val="00B95C0D"/>
    <w:rsid w:val="00BA3295"/>
    <w:rsid w:val="00C009B6"/>
    <w:rsid w:val="00C03304"/>
    <w:rsid w:val="00C2043F"/>
    <w:rsid w:val="00C56912"/>
    <w:rsid w:val="00C57A07"/>
    <w:rsid w:val="00C63A8F"/>
    <w:rsid w:val="00C77E54"/>
    <w:rsid w:val="00C93A6C"/>
    <w:rsid w:val="00C95816"/>
    <w:rsid w:val="00C96656"/>
    <w:rsid w:val="00CA2E60"/>
    <w:rsid w:val="00CE79AF"/>
    <w:rsid w:val="00CF0CDA"/>
    <w:rsid w:val="00D03041"/>
    <w:rsid w:val="00D23E7C"/>
    <w:rsid w:val="00D4522D"/>
    <w:rsid w:val="00D72947"/>
    <w:rsid w:val="00DB043D"/>
    <w:rsid w:val="00DD41A1"/>
    <w:rsid w:val="00DE1267"/>
    <w:rsid w:val="00E0224E"/>
    <w:rsid w:val="00E04D3C"/>
    <w:rsid w:val="00E1058E"/>
    <w:rsid w:val="00E109A3"/>
    <w:rsid w:val="00E234EA"/>
    <w:rsid w:val="00E32E90"/>
    <w:rsid w:val="00E435AF"/>
    <w:rsid w:val="00E4631C"/>
    <w:rsid w:val="00E471B5"/>
    <w:rsid w:val="00E50D91"/>
    <w:rsid w:val="00E53104"/>
    <w:rsid w:val="00E60416"/>
    <w:rsid w:val="00E656DB"/>
    <w:rsid w:val="00E73D28"/>
    <w:rsid w:val="00E7733C"/>
    <w:rsid w:val="00E944CB"/>
    <w:rsid w:val="00ED2691"/>
    <w:rsid w:val="00ED4D53"/>
    <w:rsid w:val="00EE5680"/>
    <w:rsid w:val="00EE6C13"/>
    <w:rsid w:val="00F0598A"/>
    <w:rsid w:val="00F11704"/>
    <w:rsid w:val="00F14CA8"/>
    <w:rsid w:val="00F20B09"/>
    <w:rsid w:val="00F24E03"/>
    <w:rsid w:val="00F322A3"/>
    <w:rsid w:val="00F42092"/>
    <w:rsid w:val="00F55FAC"/>
    <w:rsid w:val="00F6483F"/>
    <w:rsid w:val="00F6617A"/>
    <w:rsid w:val="00F81EA8"/>
    <w:rsid w:val="00F91598"/>
    <w:rsid w:val="00FB41EC"/>
    <w:rsid w:val="00FC25F4"/>
    <w:rsid w:val="00FD4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205043"/>
  <w15:chartTrackingRefBased/>
  <w15:docId w15:val="{B0FA6F81-EDD6-4A3F-A1EB-39C345164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26DE"/>
    <w:rPr>
      <w:rFonts w:ascii="Times New Roman" w:hAnsi="Times New Roman"/>
    </w:rPr>
  </w:style>
  <w:style w:type="paragraph" w:styleId="Heading1">
    <w:name w:val="heading 1"/>
    <w:basedOn w:val="Normal"/>
    <w:next w:val="Normal"/>
    <w:link w:val="Heading1Char"/>
    <w:uiPriority w:val="9"/>
    <w:qFormat/>
    <w:rsid w:val="00B304D9"/>
    <w:pPr>
      <w:keepNext/>
      <w:keepLines/>
      <w:pageBreakBefore/>
      <w:numPr>
        <w:numId w:val="1"/>
      </w:numPr>
      <w:spacing w:before="240" w:after="0" w:line="240" w:lineRule="auto"/>
      <w:contextualSpacing/>
      <w:jc w:val="center"/>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CA2E60"/>
    <w:pPr>
      <w:keepNext/>
      <w:keepLines/>
      <w:numPr>
        <w:ilvl w:val="1"/>
        <w:numId w:val="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CA2E60"/>
    <w:pPr>
      <w:keepNext/>
      <w:keepLines/>
      <w:numPr>
        <w:ilvl w:val="2"/>
        <w:numId w:val="1"/>
      </w:numPr>
      <w:spacing w:before="40" w:after="0"/>
      <w:outlineLvl w:val="2"/>
    </w:pPr>
    <w:rPr>
      <w:rFonts w:eastAsiaTheme="majorEastAsia" w:cstheme="majorBidi"/>
      <w:sz w:val="28"/>
      <w:szCs w:val="24"/>
    </w:rPr>
  </w:style>
  <w:style w:type="paragraph" w:styleId="Heading4">
    <w:name w:val="heading 4"/>
    <w:aliases w:val="figures"/>
    <w:basedOn w:val="Normal"/>
    <w:next w:val="Normal"/>
    <w:link w:val="Heading4Char"/>
    <w:uiPriority w:val="9"/>
    <w:unhideWhenUsed/>
    <w:rsid w:val="00231D8A"/>
    <w:pPr>
      <w:keepNext/>
      <w:keepLines/>
      <w:numPr>
        <w:ilvl w:val="3"/>
        <w:numId w:val="1"/>
      </w:numPr>
      <w:spacing w:before="40" w:after="0"/>
      <w:jc w:val="center"/>
      <w:outlineLvl w:val="3"/>
    </w:pPr>
    <w:rPr>
      <w:rFonts w:eastAsiaTheme="majorEastAsia" w:cstheme="majorBidi"/>
      <w:b/>
      <w:iCs/>
      <w:sz w:val="20"/>
    </w:rPr>
  </w:style>
  <w:style w:type="paragraph" w:styleId="Heading5">
    <w:name w:val="heading 5"/>
    <w:basedOn w:val="Normal"/>
    <w:next w:val="Normal"/>
    <w:link w:val="Heading5Char"/>
    <w:uiPriority w:val="9"/>
    <w:semiHidden/>
    <w:unhideWhenUsed/>
    <w:rsid w:val="003C050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C050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C050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C050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050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4D9"/>
    <w:rPr>
      <w:rFonts w:ascii="Times New Roman" w:eastAsiaTheme="majorEastAsia" w:hAnsi="Times New Roman" w:cstheme="majorBidi"/>
      <w:sz w:val="36"/>
      <w:szCs w:val="32"/>
    </w:rPr>
  </w:style>
  <w:style w:type="character" w:customStyle="1" w:styleId="Heading2Char">
    <w:name w:val="Heading 2 Char"/>
    <w:basedOn w:val="DefaultParagraphFont"/>
    <w:link w:val="Heading2"/>
    <w:uiPriority w:val="9"/>
    <w:rsid w:val="00CA2E60"/>
    <w:rPr>
      <w:rFonts w:ascii="Times New Roman" w:eastAsiaTheme="majorEastAsia" w:hAnsi="Times New Roman" w:cstheme="majorBidi"/>
      <w:sz w:val="32"/>
      <w:szCs w:val="26"/>
    </w:rPr>
  </w:style>
  <w:style w:type="character" w:customStyle="1" w:styleId="Heading3Char">
    <w:name w:val="Heading 3 Char"/>
    <w:basedOn w:val="DefaultParagraphFont"/>
    <w:link w:val="Heading3"/>
    <w:uiPriority w:val="9"/>
    <w:rsid w:val="00CA2E60"/>
    <w:rPr>
      <w:rFonts w:ascii="Times New Roman" w:eastAsiaTheme="majorEastAsia" w:hAnsi="Times New Roman" w:cstheme="majorBidi"/>
      <w:sz w:val="28"/>
      <w:szCs w:val="24"/>
    </w:rPr>
  </w:style>
  <w:style w:type="character" w:customStyle="1" w:styleId="Heading4Char">
    <w:name w:val="Heading 4 Char"/>
    <w:aliases w:val="figures Char"/>
    <w:basedOn w:val="DefaultParagraphFont"/>
    <w:link w:val="Heading4"/>
    <w:uiPriority w:val="9"/>
    <w:rsid w:val="00231D8A"/>
    <w:rPr>
      <w:rFonts w:ascii="Times New Roman" w:eastAsiaTheme="majorEastAsia" w:hAnsi="Times New Roman" w:cstheme="majorBidi"/>
      <w:b/>
      <w:iCs/>
      <w:sz w:val="20"/>
    </w:rPr>
  </w:style>
  <w:style w:type="paragraph" w:customStyle="1" w:styleId="Signatures">
    <w:name w:val="Signatures"/>
    <w:basedOn w:val="Normal"/>
    <w:next w:val="Normal"/>
    <w:rsid w:val="00B23067"/>
    <w:pPr>
      <w:spacing w:before="960" w:after="0" w:line="240" w:lineRule="auto"/>
      <w:ind w:left="1710"/>
    </w:pPr>
    <w:rPr>
      <w:rFonts w:eastAsiaTheme="minorEastAsia" w:cs="Times New Roman"/>
      <w:szCs w:val="24"/>
    </w:rPr>
  </w:style>
  <w:style w:type="paragraph" w:customStyle="1" w:styleId="Signature2">
    <w:name w:val="Signature2"/>
    <w:basedOn w:val="Normal"/>
    <w:rsid w:val="00B23067"/>
    <w:pPr>
      <w:spacing w:after="0" w:line="240" w:lineRule="auto"/>
      <w:ind w:left="1710"/>
    </w:pPr>
    <w:rPr>
      <w:rFonts w:eastAsiaTheme="minorEastAsia" w:cs="Times New Roman"/>
      <w:szCs w:val="24"/>
    </w:rPr>
  </w:style>
  <w:style w:type="character" w:styleId="Hyperlink">
    <w:name w:val="Hyperlink"/>
    <w:basedOn w:val="DefaultParagraphFont"/>
    <w:uiPriority w:val="99"/>
    <w:unhideWhenUsed/>
    <w:rsid w:val="00B672F0"/>
    <w:rPr>
      <w:color w:val="0563C1" w:themeColor="hyperlink"/>
      <w:u w:val="single"/>
    </w:rPr>
  </w:style>
  <w:style w:type="character" w:customStyle="1" w:styleId="UnresolvedMention1">
    <w:name w:val="Unresolved Mention1"/>
    <w:basedOn w:val="DefaultParagraphFont"/>
    <w:uiPriority w:val="99"/>
    <w:semiHidden/>
    <w:unhideWhenUsed/>
    <w:rsid w:val="006A4F95"/>
    <w:rPr>
      <w:color w:val="605E5C"/>
      <w:shd w:val="clear" w:color="auto" w:fill="E1DFDD"/>
    </w:rPr>
  </w:style>
  <w:style w:type="paragraph" w:styleId="Header">
    <w:name w:val="header"/>
    <w:basedOn w:val="Normal"/>
    <w:link w:val="HeaderChar"/>
    <w:uiPriority w:val="99"/>
    <w:unhideWhenUsed/>
    <w:rsid w:val="00710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C6B"/>
    <w:rPr>
      <w:rFonts w:ascii="Times New Roman" w:hAnsi="Times New Roman"/>
      <w:sz w:val="24"/>
    </w:rPr>
  </w:style>
  <w:style w:type="paragraph" w:styleId="Footer">
    <w:name w:val="footer"/>
    <w:basedOn w:val="Normal"/>
    <w:link w:val="FooterChar"/>
    <w:uiPriority w:val="99"/>
    <w:unhideWhenUsed/>
    <w:rsid w:val="00710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C6B"/>
    <w:rPr>
      <w:rFonts w:ascii="Times New Roman" w:hAnsi="Times New Roman"/>
      <w:sz w:val="24"/>
    </w:rPr>
  </w:style>
  <w:style w:type="paragraph" w:customStyle="1" w:styleId="SignaturePage">
    <w:name w:val="Signature Page"/>
    <w:basedOn w:val="Normal"/>
    <w:link w:val="SignaturePageChar"/>
    <w:qFormat/>
    <w:rsid w:val="00470FB4"/>
    <w:pPr>
      <w:spacing w:after="0" w:line="240" w:lineRule="auto"/>
      <w:jc w:val="center"/>
    </w:pPr>
  </w:style>
  <w:style w:type="paragraph" w:styleId="Caption">
    <w:name w:val="caption"/>
    <w:basedOn w:val="Normal"/>
    <w:next w:val="Normal"/>
    <w:autoRedefine/>
    <w:uiPriority w:val="35"/>
    <w:unhideWhenUsed/>
    <w:qFormat/>
    <w:rsid w:val="004D6D19"/>
    <w:pPr>
      <w:spacing w:after="200" w:line="240" w:lineRule="auto"/>
      <w:jc w:val="center"/>
    </w:pPr>
    <w:rPr>
      <w:b/>
      <w:iCs/>
      <w:color w:val="000000" w:themeColor="text1"/>
      <w:szCs w:val="18"/>
    </w:rPr>
  </w:style>
  <w:style w:type="character" w:customStyle="1" w:styleId="SignaturePageChar">
    <w:name w:val="Signature Page Char"/>
    <w:basedOn w:val="DefaultParagraphFont"/>
    <w:link w:val="SignaturePage"/>
    <w:rsid w:val="00470FB4"/>
    <w:rPr>
      <w:rFonts w:ascii="Times New Roman" w:hAnsi="Times New Roman"/>
      <w:sz w:val="24"/>
    </w:rPr>
  </w:style>
  <w:style w:type="paragraph" w:styleId="TOCHeading">
    <w:name w:val="TOC Heading"/>
    <w:basedOn w:val="Heading1"/>
    <w:next w:val="Normal"/>
    <w:uiPriority w:val="39"/>
    <w:unhideWhenUsed/>
    <w:qFormat/>
    <w:rsid w:val="009E0B9A"/>
    <w:pPr>
      <w:pageBreakBefore w:val="0"/>
      <w:outlineLvl w:val="9"/>
    </w:pPr>
  </w:style>
  <w:style w:type="paragraph" w:styleId="TOC1">
    <w:name w:val="toc 1"/>
    <w:basedOn w:val="Normal"/>
    <w:next w:val="Normal"/>
    <w:autoRedefine/>
    <w:uiPriority w:val="39"/>
    <w:unhideWhenUsed/>
    <w:rsid w:val="006F0DE4"/>
    <w:pPr>
      <w:tabs>
        <w:tab w:val="right" w:leader="dot" w:pos="8054"/>
      </w:tabs>
      <w:spacing w:after="100"/>
      <w:ind w:right="774"/>
    </w:pPr>
  </w:style>
  <w:style w:type="paragraph" w:styleId="TableofFigures">
    <w:name w:val="table of figures"/>
    <w:basedOn w:val="Normal"/>
    <w:next w:val="Normal"/>
    <w:uiPriority w:val="99"/>
    <w:unhideWhenUsed/>
    <w:rsid w:val="00687A29"/>
    <w:pPr>
      <w:spacing w:after="0"/>
    </w:pPr>
  </w:style>
  <w:style w:type="paragraph" w:customStyle="1" w:styleId="TableHeading">
    <w:name w:val="Table Heading"/>
    <w:next w:val="Normal"/>
    <w:rsid w:val="00E60416"/>
    <w:pPr>
      <w:keepNext/>
      <w:spacing w:after="0" w:line="240" w:lineRule="auto"/>
    </w:pPr>
    <w:rPr>
      <w:rFonts w:ascii="Helvetica" w:eastAsia="ヒラギノ角ゴ Pro W3" w:hAnsi="Helvetica" w:cs="Times New Roman"/>
      <w:b/>
      <w:color w:val="000000"/>
      <w:sz w:val="18"/>
      <w:szCs w:val="24"/>
    </w:rPr>
  </w:style>
  <w:style w:type="table" w:styleId="TableClassic1">
    <w:name w:val="Table Classic 1"/>
    <w:basedOn w:val="TableNormal"/>
    <w:rsid w:val="00E60416"/>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customStyle="1" w:styleId="TableCaption">
    <w:name w:val="Table Caption"/>
    <w:basedOn w:val="Normal"/>
    <w:link w:val="TableCaptionChar"/>
    <w:qFormat/>
    <w:rsid w:val="00E60416"/>
    <w:pPr>
      <w:jc w:val="center"/>
    </w:pPr>
    <w:rPr>
      <w:rFonts w:eastAsiaTheme="majorEastAsia" w:cstheme="majorBidi"/>
      <w:b/>
      <w:iCs/>
      <w:sz w:val="20"/>
    </w:rPr>
  </w:style>
  <w:style w:type="character" w:customStyle="1" w:styleId="TableCaptionChar">
    <w:name w:val="Table Caption Char"/>
    <w:basedOn w:val="DefaultParagraphFont"/>
    <w:link w:val="TableCaption"/>
    <w:rsid w:val="00E60416"/>
    <w:rPr>
      <w:rFonts w:ascii="Times New Roman" w:eastAsiaTheme="majorEastAsia" w:hAnsi="Times New Roman" w:cstheme="majorBidi"/>
      <w:b/>
      <w:iCs/>
      <w:sz w:val="20"/>
    </w:rPr>
  </w:style>
  <w:style w:type="paragraph" w:styleId="TOC2">
    <w:name w:val="toc 2"/>
    <w:basedOn w:val="Normal"/>
    <w:next w:val="Normal"/>
    <w:autoRedefine/>
    <w:uiPriority w:val="39"/>
    <w:unhideWhenUsed/>
    <w:rsid w:val="00A204AA"/>
    <w:pPr>
      <w:spacing w:after="100"/>
      <w:ind w:left="240"/>
    </w:pPr>
  </w:style>
  <w:style w:type="paragraph" w:customStyle="1" w:styleId="Body">
    <w:name w:val="Body"/>
    <w:rsid w:val="00B1200D"/>
    <w:rPr>
      <w:rFonts w:ascii="Times New Roman" w:eastAsia="ヒラギノ角ゴ Pro W3" w:hAnsi="Times New Roman" w:cs="Times New Roman"/>
      <w:color w:val="000000"/>
      <w:szCs w:val="24"/>
    </w:rPr>
  </w:style>
  <w:style w:type="paragraph" w:customStyle="1" w:styleId="ReferenceList">
    <w:name w:val="ReferenceList"/>
    <w:basedOn w:val="Normal"/>
    <w:qFormat/>
    <w:rsid w:val="003026DE"/>
    <w:pPr>
      <w:ind w:left="720" w:hanging="720"/>
    </w:pPr>
    <w:rPr>
      <w:rFonts w:eastAsiaTheme="minorEastAsia" w:cs="Times New Roman"/>
      <w:szCs w:val="36"/>
    </w:rPr>
  </w:style>
  <w:style w:type="paragraph" w:styleId="TOC3">
    <w:name w:val="toc 3"/>
    <w:basedOn w:val="Normal"/>
    <w:next w:val="Normal"/>
    <w:autoRedefine/>
    <w:uiPriority w:val="39"/>
    <w:unhideWhenUsed/>
    <w:rsid w:val="00682882"/>
    <w:pPr>
      <w:spacing w:after="100"/>
      <w:ind w:left="480"/>
    </w:pPr>
  </w:style>
  <w:style w:type="character" w:customStyle="1" w:styleId="Heading5Char">
    <w:name w:val="Heading 5 Char"/>
    <w:basedOn w:val="DefaultParagraphFont"/>
    <w:link w:val="Heading5"/>
    <w:uiPriority w:val="9"/>
    <w:semiHidden/>
    <w:rsid w:val="003C05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C05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C05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C05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0509"/>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9E2378"/>
    <w:rPr>
      <w:color w:val="954F72" w:themeColor="followedHyperlink"/>
      <w:u w:val="single"/>
    </w:rPr>
  </w:style>
  <w:style w:type="paragraph" w:styleId="BalloonText">
    <w:name w:val="Balloon Text"/>
    <w:basedOn w:val="Normal"/>
    <w:link w:val="BalloonTextChar"/>
    <w:uiPriority w:val="99"/>
    <w:semiHidden/>
    <w:unhideWhenUsed/>
    <w:rsid w:val="00A15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8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44177DB4346042A205A6E31674201A" ma:contentTypeVersion="13" ma:contentTypeDescription="Create a new document." ma:contentTypeScope="" ma:versionID="685f88b0efb34bc97bd4b13810fca8bf">
  <xsd:schema xmlns:xsd="http://www.w3.org/2001/XMLSchema" xmlns:xs="http://www.w3.org/2001/XMLSchema" xmlns:p="http://schemas.microsoft.com/office/2006/metadata/properties" xmlns:ns3="fdd82ee5-ae6d-4f40-a2ee-207de4ed68d5" xmlns:ns4="69b58c88-876c-45a0-b983-6af61450816b" targetNamespace="http://schemas.microsoft.com/office/2006/metadata/properties" ma:root="true" ma:fieldsID="22031e8d601f4d74cc0026a3d87b603d" ns3:_="" ns4:_="">
    <xsd:import namespace="fdd82ee5-ae6d-4f40-a2ee-207de4ed68d5"/>
    <xsd:import namespace="69b58c88-876c-45a0-b983-6af61450816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82ee5-ae6d-4f40-a2ee-207de4ed6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58c88-876c-45a0-b983-6af61450816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3B93F-FDD6-4717-92C5-BB2A3BF631FB}">
  <ds:schemaRefs>
    <ds:schemaRef ds:uri="http://purl.org/dc/dcmitype/"/>
    <ds:schemaRef ds:uri="http://schemas.microsoft.com/office/infopath/2007/PartnerControls"/>
    <ds:schemaRef ds:uri="http://purl.org/dc/elements/1.1/"/>
    <ds:schemaRef ds:uri="fdd82ee5-ae6d-4f40-a2ee-207de4ed68d5"/>
    <ds:schemaRef ds:uri="http://www.w3.org/XML/1998/namespace"/>
    <ds:schemaRef ds:uri="http://schemas.microsoft.com/office/2006/documentManagement/types"/>
    <ds:schemaRef ds:uri="http://purl.org/dc/terms/"/>
    <ds:schemaRef ds:uri="http://schemas.microsoft.com/office/2006/metadata/properties"/>
    <ds:schemaRef ds:uri="http://schemas.openxmlformats.org/package/2006/metadata/core-properties"/>
    <ds:schemaRef ds:uri="69b58c88-876c-45a0-b983-6af61450816b"/>
  </ds:schemaRefs>
</ds:datastoreItem>
</file>

<file path=customXml/itemProps2.xml><?xml version="1.0" encoding="utf-8"?>
<ds:datastoreItem xmlns:ds="http://schemas.openxmlformats.org/officeDocument/2006/customXml" ds:itemID="{EB62F64E-BF2D-4560-95D9-3CF405EEBE65}">
  <ds:schemaRefs>
    <ds:schemaRef ds:uri="http://schemas.microsoft.com/sharepoint/v3/contenttype/forms"/>
  </ds:schemaRefs>
</ds:datastoreItem>
</file>

<file path=customXml/itemProps3.xml><?xml version="1.0" encoding="utf-8"?>
<ds:datastoreItem xmlns:ds="http://schemas.openxmlformats.org/officeDocument/2006/customXml" ds:itemID="{D3E03F0C-63A9-48FF-A9F3-7CF0FF4AA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82ee5-ae6d-4f40-a2ee-207de4ed68d5"/>
    <ds:schemaRef ds:uri="69b58c88-876c-45a0-b983-6af6145081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EC86ED-0F8B-4297-B303-12F52D381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808</Words>
  <Characters>1030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Heifner</dc:creator>
  <cp:keywords/>
  <dc:description/>
  <cp:lastModifiedBy>Kristin Heifner</cp:lastModifiedBy>
  <cp:revision>2</cp:revision>
  <dcterms:created xsi:type="dcterms:W3CDTF">2021-08-06T18:06:00Z</dcterms:created>
  <dcterms:modified xsi:type="dcterms:W3CDTF">2021-08-0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44177DB4346042A205A6E31674201A</vt:lpwstr>
  </property>
</Properties>
</file>